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Pr="00ED5D06" w:rsidRDefault="00C104E7">
      <w:pPr>
        <w:rPr>
          <w:lang w:val="en-US"/>
        </w:rPr>
      </w:pP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.</w:t>
      </w:r>
    </w:p>
    <w:p w14:paraId="332EE255" w14:textId="4ABE7024" w:rsidR="00C104E7" w:rsidRPr="00ED5D06" w:rsidRDefault="00C104E7">
      <w:pPr>
        <w:rPr>
          <w:lang w:val="en-US"/>
        </w:rPr>
      </w:pPr>
      <w:r w:rsidRPr="00ED5D06">
        <w:rPr>
          <w:lang w:val="en-US"/>
        </w:rPr>
        <w:t>ACT I</w:t>
      </w:r>
    </w:p>
    <w:p w14:paraId="06E0FA03" w14:textId="7E6BA629" w:rsidR="000624DB" w:rsidRPr="00ED5D06" w:rsidRDefault="000624DB">
      <w:pPr>
        <w:rPr>
          <w:lang w:val="en-US"/>
        </w:rPr>
      </w:pPr>
      <w:r w:rsidRPr="00ED5D06">
        <w:rPr>
          <w:lang w:val="en-US"/>
        </w:rPr>
        <w:t>Scene I</w:t>
      </w:r>
      <w:r w:rsidR="008D493B" w:rsidRPr="00ED5D06">
        <w:rPr>
          <w:lang w:val="en-US"/>
        </w:rPr>
        <w:t>/DAY I</w:t>
      </w:r>
    </w:p>
    <w:p w14:paraId="7CC7E3D3" w14:textId="4467BC5D" w:rsidR="00C104E7" w:rsidRPr="00ED5D06" w:rsidRDefault="00C104E7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 xml:space="preserve">(Current times. Unknown city. There is an impaired old man in his 70s on one side of </w:t>
      </w:r>
      <w:r w:rsidR="002B3B72">
        <w:rPr>
          <w:i/>
          <w:iCs/>
          <w:lang w:val="en-US"/>
        </w:rPr>
        <w:t>an</w:t>
      </w:r>
      <w:r w:rsidRPr="00ED5D06">
        <w:rPr>
          <w:i/>
          <w:iCs/>
          <w:lang w:val="en-US"/>
        </w:rPr>
        <w:t xml:space="preserve"> avenue’s sidewalk.</w:t>
      </w:r>
      <w:r w:rsidR="000624DB" w:rsidRPr="00ED5D06">
        <w:rPr>
          <w:i/>
          <w:iCs/>
          <w:lang w:val="en-US"/>
        </w:rPr>
        <w:t>)</w:t>
      </w:r>
    </w:p>
    <w:p w14:paraId="74241F7C" w14:textId="6898F507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’m getting a little bit long in the tooth to get back here </w:t>
      </w:r>
      <w:r w:rsidR="00037BE2" w:rsidRPr="00ED5D06">
        <w:rPr>
          <w:lang w:val="en-US"/>
        </w:rPr>
        <w:t>every day</w:t>
      </w:r>
      <w:r w:rsidRPr="00ED5D06">
        <w:rPr>
          <w:lang w:val="en-US"/>
        </w:rPr>
        <w:t xml:space="preserve">. </w:t>
      </w:r>
    </w:p>
    <w:p w14:paraId="517D309A" w14:textId="5C0B4437" w:rsidR="000624DB" w:rsidRPr="00ED5D06" w:rsidRDefault="000624DB">
      <w:pPr>
        <w:rPr>
          <w:lang w:val="en-US"/>
        </w:rPr>
      </w:pPr>
      <w:r w:rsidRPr="005B710A">
        <w:rPr>
          <w:lang w:val="en-US"/>
        </w:rPr>
        <w:t>OLD</w:t>
      </w:r>
      <w:r w:rsidRPr="00ED5D06">
        <w:rPr>
          <w:lang w:val="en-US"/>
        </w:rPr>
        <w:t xml:space="preserve"> MAN: </w:t>
      </w:r>
      <w:r w:rsidRPr="00ED5D06">
        <w:rPr>
          <w:i/>
          <w:iCs/>
          <w:lang w:val="en-US"/>
        </w:rPr>
        <w:t xml:space="preserve">(looks to the wristwatch) </w:t>
      </w:r>
      <w:r w:rsidRPr="00ED5D06">
        <w:rPr>
          <w:lang w:val="en-US"/>
        </w:rPr>
        <w:t>I used to take 20 minutes to arrive from home, now it has passed an hour. But I need this. I need to keep going.</w:t>
      </w:r>
    </w:p>
    <w:p w14:paraId="3744DD6E" w14:textId="0F5EA400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 require help now to cross over the street. Let me ask someone. </w:t>
      </w:r>
    </w:p>
    <w:p w14:paraId="3CC63C76" w14:textId="1C0A5801" w:rsidR="00D75AB8" w:rsidRPr="00ED5D06" w:rsidRDefault="00D75AB8">
      <w:pPr>
        <w:rPr>
          <w:lang w:val="en-US"/>
        </w:rPr>
      </w:pPr>
    </w:p>
    <w:p w14:paraId="53DEEFBC" w14:textId="1D3615E4" w:rsidR="00D75AB8" w:rsidRPr="00ED5D06" w:rsidRDefault="00D75AB8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</w:t>
      </w:r>
      <w:r w:rsidR="006C631D" w:rsidRPr="00ED5D06">
        <w:rPr>
          <w:i/>
          <w:iCs/>
          <w:lang w:val="en-US"/>
        </w:rPr>
        <w:t>The old man approaches to a group of 3 young triplets.)</w:t>
      </w:r>
    </w:p>
    <w:p w14:paraId="3EF2A00C" w14:textId="3B24E5F0" w:rsidR="006C631D" w:rsidRPr="00ED5D06" w:rsidRDefault="006C631D">
      <w:pPr>
        <w:rPr>
          <w:lang w:val="en-US"/>
        </w:rPr>
      </w:pPr>
      <w:r w:rsidRPr="00ED5D06">
        <w:rPr>
          <w:lang w:val="en-US"/>
        </w:rPr>
        <w:t xml:space="preserve">OLD MAN: Hey, children, </w:t>
      </w:r>
      <w:r w:rsidRPr="006C631D">
        <w:rPr>
          <w:lang w:val="en-US"/>
        </w:rPr>
        <w:t>may</w:t>
      </w:r>
      <w:r w:rsidRPr="00ED5D06">
        <w:rPr>
          <w:lang w:val="en-US"/>
        </w:rPr>
        <w:t xml:space="preserve"> you…. Oh, you look so young, how old a…</w:t>
      </w:r>
    </w:p>
    <w:p w14:paraId="53448299" w14:textId="61ADBC70" w:rsidR="006C631D" w:rsidRPr="00ED5D06" w:rsidRDefault="006C631D">
      <w:pPr>
        <w:rPr>
          <w:lang w:val="en-US"/>
        </w:rPr>
      </w:pPr>
      <w:r w:rsidRPr="00ED5D06">
        <w:rPr>
          <w:lang w:val="en-US"/>
        </w:rPr>
        <w:t>TRIPLET 1: Oh, it’s the old man that ate her wife at breakfast!</w:t>
      </w:r>
    </w:p>
    <w:p w14:paraId="39970884" w14:textId="7272CD10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Wait a second, what?</w:t>
      </w:r>
    </w:p>
    <w:p w14:paraId="5B7DF2EF" w14:textId="73A8803C" w:rsidR="00733AAC" w:rsidRPr="00ED5D06" w:rsidRDefault="00733AAC">
      <w:pPr>
        <w:rPr>
          <w:lang w:val="en-US"/>
        </w:rPr>
      </w:pPr>
      <w:r w:rsidRPr="00ED5D06">
        <w:rPr>
          <w:lang w:val="en-US"/>
        </w:rPr>
        <w:t xml:space="preserve">TRIPLET 2: No way! The one </w:t>
      </w:r>
      <w:r w:rsidR="00176035" w:rsidRPr="00ED5D06">
        <w:rPr>
          <w:lang w:val="en-US"/>
        </w:rPr>
        <w:t xml:space="preserve">from the story Papa </w:t>
      </w:r>
      <w:r w:rsidR="000A5B1A" w:rsidRPr="00ED5D06">
        <w:rPr>
          <w:lang w:val="en-US"/>
        </w:rPr>
        <w:t xml:space="preserve">told us last </w:t>
      </w:r>
      <w:proofErr w:type="gramStart"/>
      <w:r w:rsidR="000A5B1A" w:rsidRPr="00ED5D06">
        <w:rPr>
          <w:lang w:val="en-US"/>
        </w:rPr>
        <w:t>night?</w:t>
      </w:r>
      <w:proofErr w:type="gramEnd"/>
    </w:p>
    <w:p w14:paraId="684EBCFE" w14:textId="79E2B30A" w:rsidR="000A5B1A" w:rsidRPr="00ED5D06" w:rsidRDefault="000A5B1A">
      <w:pPr>
        <w:rPr>
          <w:lang w:val="en-US"/>
        </w:rPr>
      </w:pPr>
      <w:r w:rsidRPr="00ED5D06">
        <w:rPr>
          <w:lang w:val="en-US"/>
        </w:rPr>
        <w:t xml:space="preserve">TRIPLET 3: Unbelievable! </w:t>
      </w:r>
      <w:proofErr w:type="spellStart"/>
      <w:r w:rsidRPr="00ED5D06">
        <w:rPr>
          <w:lang w:val="en-US"/>
        </w:rPr>
        <w:t>Sooooo</w:t>
      </w:r>
      <w:proofErr w:type="spellEnd"/>
      <w:r w:rsidRPr="00ED5D06">
        <w:rPr>
          <w:lang w:val="en-US"/>
        </w:rPr>
        <w:t xml:space="preserve"> creepy</w:t>
      </w:r>
      <w:r w:rsidR="00D00C88" w:rsidRPr="00ED5D06">
        <w:rPr>
          <w:lang w:val="en-US"/>
        </w:rPr>
        <w:t xml:space="preserve">. May I ask </w:t>
      </w:r>
      <w:r w:rsidR="00490AEE" w:rsidRPr="00ED5D06">
        <w:rPr>
          <w:lang w:val="en-US"/>
        </w:rPr>
        <w:t>you for</w:t>
      </w:r>
      <w:r w:rsidR="00D00C88" w:rsidRPr="00ED5D06">
        <w:rPr>
          <w:lang w:val="en-US"/>
        </w:rPr>
        <w:t xml:space="preserve"> </w:t>
      </w:r>
      <w:r w:rsidR="00C261D0" w:rsidRPr="00ED5D06">
        <w:rPr>
          <w:lang w:val="en-US"/>
        </w:rPr>
        <w:t>an</w:t>
      </w:r>
      <w:r w:rsidR="00D00C88" w:rsidRPr="00ED5D06">
        <w:rPr>
          <w:lang w:val="en-US"/>
        </w:rPr>
        <w:t xml:space="preserve"> autograph?</w:t>
      </w:r>
    </w:p>
    <w:p w14:paraId="46658F4F" w14:textId="699953D9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Oh God, please help me in this hour of need…</w:t>
      </w:r>
    </w:p>
    <w:p w14:paraId="0B0EC9FB" w14:textId="5B66F65F" w:rsidR="00C62CC4" w:rsidRPr="00ED5D06" w:rsidRDefault="00C62CC4">
      <w:pPr>
        <w:rPr>
          <w:lang w:val="en-US"/>
        </w:rPr>
      </w:pPr>
      <w:r w:rsidRPr="00ED5D06">
        <w:rPr>
          <w:lang w:val="en-US"/>
        </w:rPr>
        <w:t xml:space="preserve">TRIPLET 2: </w:t>
      </w:r>
      <w:proofErr w:type="spellStart"/>
      <w:r w:rsidRPr="00ED5D06">
        <w:rPr>
          <w:lang w:val="en-US"/>
        </w:rPr>
        <w:t>Shhhh</w:t>
      </w:r>
      <w:proofErr w:type="spellEnd"/>
      <w:r w:rsidRPr="00ED5D06">
        <w:rPr>
          <w:lang w:val="en-US"/>
        </w:rPr>
        <w:t xml:space="preserve">, Papa does not let us talk to strangers. </w:t>
      </w:r>
      <w:r w:rsidR="009F4BFD">
        <w:rPr>
          <w:lang w:val="en-US"/>
        </w:rPr>
        <w:t>You</w:t>
      </w:r>
      <w:r w:rsidR="009D327E" w:rsidRPr="00ED5D06">
        <w:rPr>
          <w:lang w:val="en-US"/>
        </w:rPr>
        <w:t xml:space="preserve"> could devour us for dinner.</w:t>
      </w:r>
    </w:p>
    <w:p w14:paraId="5CC16649" w14:textId="61D10E3F" w:rsidR="009D327E" w:rsidRPr="00ED5D06" w:rsidRDefault="009D327E">
      <w:pPr>
        <w:rPr>
          <w:lang w:val="en-US"/>
        </w:rPr>
      </w:pPr>
      <w:r w:rsidRPr="00ED5D06">
        <w:rPr>
          <w:lang w:val="en-US"/>
        </w:rPr>
        <w:t xml:space="preserve">TRIPLET 1: </w:t>
      </w:r>
      <w:proofErr w:type="spellStart"/>
      <w:r w:rsidRPr="00ED5D06">
        <w:rPr>
          <w:lang w:val="en-US"/>
        </w:rPr>
        <w:t>Eow</w:t>
      </w:r>
      <w:proofErr w:type="spellEnd"/>
      <w:r w:rsidRPr="00ED5D06">
        <w:rPr>
          <w:lang w:val="en-US"/>
        </w:rPr>
        <w:t>, that sounds disgusting.</w:t>
      </w:r>
    </w:p>
    <w:p w14:paraId="398B1370" w14:textId="73F3A232" w:rsidR="00A97C84" w:rsidRPr="00ED5D06" w:rsidRDefault="00A97C84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cool. Let me be the first one, </w:t>
      </w: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!</w:t>
      </w:r>
    </w:p>
    <w:p w14:paraId="2737591D" w14:textId="09C43446" w:rsidR="0009639E" w:rsidRPr="00ED5D06" w:rsidRDefault="0009639E">
      <w:pPr>
        <w:rPr>
          <w:lang w:val="en-US"/>
        </w:rPr>
      </w:pPr>
      <w:r w:rsidRPr="00ED5D06">
        <w:rPr>
          <w:lang w:val="en-US"/>
        </w:rPr>
        <w:t xml:space="preserve">OLD MAN: Can you stop </w:t>
      </w:r>
      <w:r w:rsidR="00710CDA" w:rsidRPr="00ED5D06">
        <w:rPr>
          <w:lang w:val="en-US"/>
        </w:rPr>
        <w:t>pretending to ignore me?</w:t>
      </w:r>
    </w:p>
    <w:p w14:paraId="33750DBE" w14:textId="3B5479E9" w:rsidR="00944653" w:rsidRPr="00ED5D06" w:rsidRDefault="00944653">
      <w:pPr>
        <w:rPr>
          <w:lang w:val="en-US"/>
        </w:rPr>
      </w:pPr>
      <w:r w:rsidRPr="00ED5D06">
        <w:rPr>
          <w:lang w:val="en-US"/>
        </w:rPr>
        <w:t xml:space="preserve">TRIPLET 2: We cannot talk to strangers, sir. </w:t>
      </w:r>
      <w:r w:rsidR="003B266B" w:rsidRPr="00ED5D06">
        <w:rPr>
          <w:lang w:val="en-US"/>
        </w:rPr>
        <w:t>It’s no</w:t>
      </w:r>
      <w:r w:rsidR="006E0BEA">
        <w:rPr>
          <w:lang w:val="en-US"/>
        </w:rPr>
        <w:t>t</w:t>
      </w:r>
      <w:r w:rsidR="003B266B" w:rsidRPr="00ED5D06">
        <w:rPr>
          <w:lang w:val="en-US"/>
        </w:rPr>
        <w:t xml:space="preserve"> our fault. It’s Papa’s.</w:t>
      </w:r>
    </w:p>
    <w:p w14:paraId="36BDEED9" w14:textId="65426B5D" w:rsidR="003B266B" w:rsidRPr="00ED5D06" w:rsidRDefault="003B266B">
      <w:pPr>
        <w:rPr>
          <w:lang w:val="en-US"/>
        </w:rPr>
      </w:pPr>
      <w:r w:rsidRPr="00ED5D06">
        <w:rPr>
          <w:lang w:val="en-US"/>
        </w:rPr>
        <w:t>OLD MAN: But I’m not a stranger, after all, I was int</w:t>
      </w:r>
      <w:r w:rsidR="008F3869" w:rsidRPr="00ED5D06">
        <w:rPr>
          <w:lang w:val="en-US"/>
        </w:rPr>
        <w:t>r</w:t>
      </w:r>
      <w:r w:rsidRPr="00ED5D06">
        <w:rPr>
          <w:lang w:val="en-US"/>
        </w:rPr>
        <w:t xml:space="preserve">oduced to you </w:t>
      </w:r>
      <w:r w:rsidR="00ED55E6" w:rsidRPr="00ED5D06">
        <w:rPr>
          <w:lang w:val="en-US"/>
        </w:rPr>
        <w:t>last night, if I remember correctly…</w:t>
      </w:r>
    </w:p>
    <w:p w14:paraId="0B2D1DF2" w14:textId="0ED95AD8" w:rsidR="00ED55E6" w:rsidRPr="00ED5D06" w:rsidRDefault="00ED55E6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genius, </w:t>
      </w:r>
      <w:r w:rsidR="00512F5C" w:rsidRPr="00ED5D06">
        <w:rPr>
          <w:lang w:val="en-US"/>
        </w:rPr>
        <w:t>my ultimate idol!</w:t>
      </w:r>
    </w:p>
    <w:p w14:paraId="743809AA" w14:textId="6493728D" w:rsidR="00512F5C" w:rsidRPr="00ED5D06" w:rsidRDefault="008D5C39">
      <w:pPr>
        <w:rPr>
          <w:lang w:val="en-US"/>
        </w:rPr>
      </w:pPr>
      <w:r w:rsidRPr="00ED5D06">
        <w:rPr>
          <w:lang w:val="en-US"/>
        </w:rPr>
        <w:t xml:space="preserve">OLD MAN: You are so young, it’s dangerous to go around alone today when you are </w:t>
      </w:r>
      <w:r w:rsidR="004263F1" w:rsidRPr="00ED5D06">
        <w:rPr>
          <w:lang w:val="en-US"/>
        </w:rPr>
        <w:t>such a child like you.</w:t>
      </w:r>
      <w:r w:rsidR="00B0244D" w:rsidRPr="00ED5D06">
        <w:rPr>
          <w:lang w:val="en-US"/>
        </w:rPr>
        <w:t xml:space="preserve"> </w:t>
      </w:r>
      <w:r w:rsidR="00E00401" w:rsidRPr="00ED5D06">
        <w:rPr>
          <w:lang w:val="en-US"/>
        </w:rPr>
        <w:t xml:space="preserve">It’s been a long time since I was your age, probably five years old, </w:t>
      </w:r>
      <w:r w:rsidR="0014532D" w:rsidRPr="00ED5D06">
        <w:rPr>
          <w:lang w:val="en-US"/>
        </w:rPr>
        <w:t>when I passed by here every day, it was still a narrow street, to go to school. But those were other times, there weren't many cars, and the streets were less dangerous.</w:t>
      </w:r>
    </w:p>
    <w:p w14:paraId="07975B9B" w14:textId="66C1C8E4" w:rsidR="005A2643" w:rsidRPr="00ED5D06" w:rsidRDefault="005A2643">
      <w:pPr>
        <w:rPr>
          <w:lang w:val="en-US"/>
        </w:rPr>
      </w:pPr>
      <w:r w:rsidRPr="00ED5D06">
        <w:rPr>
          <w:lang w:val="en-US"/>
        </w:rPr>
        <w:t xml:space="preserve">TRIPLET 1: Papa </w:t>
      </w:r>
      <w:r w:rsidR="009F6BD1" w:rsidRPr="00ED5D06">
        <w:rPr>
          <w:lang w:val="en-US"/>
        </w:rPr>
        <w:t>had</w:t>
      </w:r>
      <w:r w:rsidRPr="00ED5D06">
        <w:rPr>
          <w:lang w:val="en-US"/>
        </w:rPr>
        <w:t xml:space="preserve"> to work, so we’re going to school</w:t>
      </w:r>
      <w:r w:rsidR="009F6BD1" w:rsidRPr="00ED5D06">
        <w:rPr>
          <w:lang w:val="en-US"/>
        </w:rPr>
        <w:t xml:space="preserve"> all by ourselves.</w:t>
      </w:r>
    </w:p>
    <w:p w14:paraId="0865050C" w14:textId="1F1BBFA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2: Don’t underestimate the power of the triplets!</w:t>
      </w:r>
    </w:p>
    <w:p w14:paraId="56B96A09" w14:textId="1002783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3: Although I’m the coolest one, don’t tell them about this, ok?</w:t>
      </w:r>
    </w:p>
    <w:p w14:paraId="52FD80D7" w14:textId="7CFB7644" w:rsidR="00B1386D" w:rsidRPr="00ED5D06" w:rsidRDefault="008F3869">
      <w:pPr>
        <w:rPr>
          <w:lang w:val="en-US"/>
        </w:rPr>
      </w:pPr>
      <w:r w:rsidRPr="00ED5D06">
        <w:rPr>
          <w:lang w:val="en-US"/>
        </w:rPr>
        <w:t xml:space="preserve">OLD MAN: I wanted </w:t>
      </w:r>
      <w:r w:rsidR="006E0BEA">
        <w:rPr>
          <w:lang w:val="en-US"/>
        </w:rPr>
        <w:t xml:space="preserve">some </w:t>
      </w:r>
      <w:r w:rsidRPr="00ED5D06">
        <w:rPr>
          <w:lang w:val="en-US"/>
        </w:rPr>
        <w:t xml:space="preserve">help to cross the street but you’re in a hurry, I’ll try to </w:t>
      </w:r>
      <w:r w:rsidR="00050DD9" w:rsidRPr="00ED5D06">
        <w:rPr>
          <w:lang w:val="en-US"/>
        </w:rPr>
        <w:t>catch someone else</w:t>
      </w:r>
      <w:r w:rsidR="003A6A97" w:rsidRPr="00ED5D06">
        <w:rPr>
          <w:lang w:val="en-US"/>
        </w:rPr>
        <w:t>…</w:t>
      </w:r>
      <w:r w:rsidR="00050DD9" w:rsidRPr="00ED5D06">
        <w:rPr>
          <w:lang w:val="en-US"/>
        </w:rPr>
        <w:t xml:space="preserve"> </w:t>
      </w:r>
    </w:p>
    <w:p w14:paraId="41A617ED" w14:textId="7E5C1759" w:rsidR="00D946D2" w:rsidRPr="00ED5D06" w:rsidRDefault="00D946D2">
      <w:pPr>
        <w:rPr>
          <w:lang w:val="en-US"/>
        </w:rPr>
      </w:pPr>
      <w:r w:rsidRPr="00ED5D06">
        <w:rPr>
          <w:lang w:val="en-US"/>
        </w:rPr>
        <w:lastRenderedPageBreak/>
        <w:t>TRIPLET 2: That’s true, we must not talk to strangers anyway.</w:t>
      </w:r>
    </w:p>
    <w:p w14:paraId="3A12D742" w14:textId="6D7B7ED8" w:rsidR="00D946D2" w:rsidRPr="00ED5D06" w:rsidRDefault="00DA68DC">
      <w:pPr>
        <w:rPr>
          <w:lang w:val="en-US"/>
        </w:rPr>
      </w:pPr>
      <w:r w:rsidRPr="00ED5D06">
        <w:rPr>
          <w:lang w:val="en-US"/>
        </w:rPr>
        <w:t xml:space="preserve">OLD MAN: Oh God, I forgot to bring a flower! What am I </w:t>
      </w:r>
      <w:proofErr w:type="spellStart"/>
      <w:r w:rsidRPr="00ED5D06">
        <w:rPr>
          <w:lang w:val="en-US"/>
        </w:rPr>
        <w:t>gonna</w:t>
      </w:r>
      <w:proofErr w:type="spellEnd"/>
      <w:r w:rsidRPr="00ED5D06">
        <w:rPr>
          <w:lang w:val="en-US"/>
        </w:rPr>
        <w:t xml:space="preserve"> do?</w:t>
      </w:r>
    </w:p>
    <w:p w14:paraId="100F2977" w14:textId="5F9A5A9D" w:rsidR="00762BEA" w:rsidRDefault="00425C46">
      <w:pPr>
        <w:rPr>
          <w:lang w:val="en-US"/>
        </w:rPr>
      </w:pPr>
      <w:r w:rsidRPr="00ED5D06">
        <w:rPr>
          <w:lang w:val="en-US"/>
        </w:rPr>
        <w:t xml:space="preserve">TRIPLET 3: </w:t>
      </w:r>
      <w:r w:rsidRPr="00ED5D06">
        <w:rPr>
          <w:i/>
          <w:iCs/>
          <w:lang w:val="en-US"/>
        </w:rPr>
        <w:t xml:space="preserve">(takes a </w:t>
      </w:r>
      <w:r w:rsidR="00E11E55" w:rsidRPr="00ED5D06">
        <w:rPr>
          <w:i/>
          <w:iCs/>
          <w:lang w:val="en-US"/>
        </w:rPr>
        <w:t xml:space="preserve">crumpled-cold </w:t>
      </w:r>
      <w:r w:rsidRPr="00ED5D06">
        <w:rPr>
          <w:i/>
          <w:iCs/>
          <w:lang w:val="en-US"/>
        </w:rPr>
        <w:t xml:space="preserve">flower </w:t>
      </w:r>
      <w:r w:rsidR="00E11E55" w:rsidRPr="00ED5D06">
        <w:rPr>
          <w:i/>
          <w:iCs/>
          <w:lang w:val="en-US"/>
        </w:rPr>
        <w:t xml:space="preserve">from his </w:t>
      </w:r>
      <w:r w:rsidR="004E4CAD" w:rsidRPr="00ED5D06">
        <w:rPr>
          <w:i/>
          <w:iCs/>
          <w:lang w:val="en-US"/>
        </w:rPr>
        <w:t xml:space="preserve">coat pocket) </w:t>
      </w:r>
      <w:r w:rsidR="00762BEA" w:rsidRPr="00ED5D06">
        <w:rPr>
          <w:lang w:val="en-US"/>
        </w:rPr>
        <w:t>Take it, please kind sir!</w:t>
      </w:r>
      <w:r w:rsidR="007E60A0" w:rsidRPr="00ED5D06">
        <w:rPr>
          <w:i/>
          <w:iCs/>
          <w:lang w:val="en-US"/>
        </w:rPr>
        <w:t xml:space="preserve"> </w:t>
      </w:r>
      <w:r w:rsidR="007E60A0" w:rsidRPr="00ED5D06">
        <w:rPr>
          <w:lang w:val="en-US"/>
        </w:rPr>
        <w:t xml:space="preserve">I picked </w:t>
      </w:r>
      <w:proofErr w:type="gramStart"/>
      <w:r w:rsidR="007E60A0" w:rsidRPr="00ED5D06">
        <w:rPr>
          <w:lang w:val="en-US"/>
        </w:rPr>
        <w:t>it</w:t>
      </w:r>
      <w:proofErr w:type="gramEnd"/>
      <w:r w:rsidR="007E60A0" w:rsidRPr="00ED5D06">
        <w:rPr>
          <w:lang w:val="en-US"/>
        </w:rPr>
        <w:t xml:space="preserve"> on the way till here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709570C8" w:rsidR="00AE3B4B" w:rsidRDefault="00AE3B4B">
      <w:pPr>
        <w:rPr>
          <w:lang w:val="en-US"/>
        </w:rPr>
      </w:pPr>
      <w:r>
        <w:rPr>
          <w:lang w:val="en-US"/>
        </w:rPr>
        <w:t>TRIPLET</w:t>
      </w:r>
      <w:r w:rsidR="004F37E2">
        <w:rPr>
          <w:lang w:val="en-US"/>
        </w:rPr>
        <w:t xml:space="preserve"> 3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Soooooo</w:t>
      </w:r>
      <w:proofErr w:type="spellEnd"/>
      <w:r>
        <w:rPr>
          <w:lang w:val="en-US"/>
        </w:rPr>
        <w:t xml:space="preserve">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Pr="00ED5D06" w:rsidRDefault="008140BE">
      <w:pPr>
        <w:rPr>
          <w:lang w:val="pt-BR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r w:rsidR="004A65AB" w:rsidRPr="00ED5D06">
        <w:rPr>
          <w:lang w:val="pt-BR"/>
        </w:rPr>
        <w:t>También puedo hablar un poco de español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 xml:space="preserve">senior center.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 xml:space="preserve">POLICEMAN: C’mon, stop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>…</w:t>
      </w:r>
    </w:p>
    <w:p w14:paraId="05FA7F9B" w14:textId="2CDBD47A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 xml:space="preserve">thing left. The only thing </w:t>
      </w:r>
      <w:proofErr w:type="gramStart"/>
      <w:r w:rsidR="0021345F">
        <w:rPr>
          <w:lang w:val="en-US"/>
        </w:rPr>
        <w:t>left that</w:t>
      </w:r>
      <w:proofErr w:type="gramEnd"/>
      <w:r w:rsidR="0021345F">
        <w:rPr>
          <w:lang w:val="en-US"/>
        </w:rPr>
        <w:t xml:space="preserve"> </w:t>
      </w:r>
      <w:r w:rsidR="00E81C46">
        <w:rPr>
          <w:lang w:val="en-US"/>
        </w:rPr>
        <w:t>reminds</w:t>
      </w:r>
      <w:r w:rsidR="0021345F">
        <w:rPr>
          <w:lang w:val="en-US"/>
        </w:rPr>
        <w:t xml:space="preserve">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211B23C2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</w:t>
      </w:r>
      <w:r w:rsidR="00651ED9">
        <w:rPr>
          <w:lang w:val="en-US"/>
        </w:rPr>
        <w:t>touched a</w:t>
      </w:r>
      <w:r>
        <w:rPr>
          <w:lang w:val="en-US"/>
        </w:rPr>
        <w:t xml:space="preserve"> man’s flesh. </w:t>
      </w:r>
      <w:r w:rsidR="00F9740A">
        <w:rPr>
          <w:lang w:val="en-US"/>
        </w:rPr>
        <w:t xml:space="preserve">And my body lacks </w:t>
      </w:r>
      <w:r w:rsidR="00615FA2">
        <w:rPr>
          <w:lang w:val="en-US"/>
        </w:rPr>
        <w:t xml:space="preserve">a </w:t>
      </w:r>
      <w:r w:rsidR="00F9740A">
        <w:rPr>
          <w:lang w:val="en-US"/>
        </w:rPr>
        <w:t>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3645B689" w:rsidR="0070481A" w:rsidRDefault="00895989">
      <w:pPr>
        <w:rPr>
          <w:lang w:val="en-US"/>
        </w:rPr>
      </w:pPr>
      <w:r>
        <w:rPr>
          <w:lang w:val="en-US"/>
        </w:rPr>
        <w:t xml:space="preserve">OLD LADY: Who cares about that? I just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</w:t>
      </w:r>
      <w:r w:rsidR="00E81C46">
        <w:rPr>
          <w:lang w:val="en-US"/>
        </w:rPr>
        <w:t>take</w:t>
      </w:r>
      <w:r>
        <w:rPr>
          <w:lang w:val="en-US"/>
        </w:rPr>
        <w:t xml:space="preserve"> a ride!</w:t>
      </w:r>
    </w:p>
    <w:p w14:paraId="6915855C" w14:textId="77EDAC26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</w:t>
      </w:r>
      <w:r w:rsidR="00E81C46">
        <w:rPr>
          <w:lang w:val="en-US"/>
        </w:rPr>
        <w:t>one</w:t>
      </w:r>
      <w:r>
        <w:rPr>
          <w:lang w:val="en-US"/>
        </w:rPr>
        <w:t xml:space="preserve"> woman. It all will end with </w:t>
      </w:r>
      <w:r w:rsidR="00E81C46">
        <w:rPr>
          <w:lang w:val="en-US"/>
        </w:rPr>
        <w:t>one</w:t>
      </w:r>
      <w:r>
        <w:rPr>
          <w:lang w:val="en-US"/>
        </w:rPr>
        <w:t xml:space="preserve">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 xml:space="preserve">TEEN: What do you want, </w:t>
      </w:r>
      <w:proofErr w:type="gramStart"/>
      <w:r>
        <w:rPr>
          <w:lang w:val="en-US"/>
        </w:rPr>
        <w:t>dumbass</w:t>
      </w:r>
      <w:proofErr w:type="gramEnd"/>
      <w:r>
        <w:rPr>
          <w:lang w:val="en-US"/>
        </w:rPr>
        <w:t>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29378472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have </w:t>
      </w:r>
      <w:r w:rsidR="00615FA2">
        <w:rPr>
          <w:lang w:val="en-US"/>
        </w:rPr>
        <w:t xml:space="preserve">had </w:t>
      </w:r>
      <w:r w:rsidR="00A32E23">
        <w:rPr>
          <w:lang w:val="en-US"/>
        </w:rPr>
        <w:t xml:space="preserve">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</w:t>
      </w:r>
      <w:proofErr w:type="gramStart"/>
      <w:r w:rsidR="008A09A7">
        <w:rPr>
          <w:lang w:val="en-US"/>
        </w:rPr>
        <w:t>big</w:t>
      </w:r>
      <w:proofErr w:type="gramEnd"/>
      <w:r w:rsidR="008A09A7">
        <w:rPr>
          <w:lang w:val="en-US"/>
        </w:rPr>
        <w:t xml:space="preserve"> ball. </w:t>
      </w:r>
      <w:proofErr w:type="gramStart"/>
      <w:r w:rsidR="008A09A7">
        <w:rPr>
          <w:lang w:val="en-US"/>
        </w:rPr>
        <w:t>Get the fuck</w:t>
      </w:r>
      <w:proofErr w:type="gramEnd"/>
      <w:r w:rsidR="008A09A7">
        <w:rPr>
          <w:lang w:val="en-US"/>
        </w:rPr>
        <w:t xml:space="preserve"> </w:t>
      </w:r>
      <w:proofErr w:type="spellStart"/>
      <w:r w:rsidR="008A09A7">
        <w:rPr>
          <w:lang w:val="en-US"/>
        </w:rPr>
        <w:t>outta</w:t>
      </w:r>
      <w:proofErr w:type="spellEnd"/>
      <w:r w:rsidR="008A09A7">
        <w:rPr>
          <w:lang w:val="en-US"/>
        </w:rPr>
        <w:t xml:space="preserve">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 xml:space="preserve">OLD MAN: Please.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proofErr w:type="spellStart"/>
      <w:r w:rsidR="0034427B">
        <w:rPr>
          <w:lang w:val="en-US"/>
        </w:rPr>
        <w:t>Bucks.</w:t>
      </w:r>
      <w:proofErr w:type="spellEnd"/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 xml:space="preserve">so you could </w:t>
      </w:r>
      <w:proofErr w:type="spellStart"/>
      <w:r w:rsidR="00E61470">
        <w:rPr>
          <w:lang w:val="en-US"/>
        </w:rPr>
        <w:t>succo</w:t>
      </w:r>
      <w:r w:rsidR="00E86E0E">
        <w:rPr>
          <w:lang w:val="en-US"/>
        </w:rPr>
        <w:t>ur</w:t>
      </w:r>
      <w:proofErr w:type="spellEnd"/>
      <w:r w:rsidR="00E86E0E">
        <w:rPr>
          <w:lang w:val="en-US"/>
        </w:rPr>
        <w:t xml:space="preserve"> </w:t>
      </w:r>
      <w:proofErr w:type="gramStart"/>
      <w:r w:rsidR="00E86E0E">
        <w:rPr>
          <w:lang w:val="en-US"/>
        </w:rPr>
        <w:t>me?</w:t>
      </w:r>
      <w:proofErr w:type="gramEnd"/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 xml:space="preserve">Come back. </w:t>
      </w:r>
      <w:proofErr w:type="spellStart"/>
      <w:r w:rsidR="00CE6406">
        <w:rPr>
          <w:lang w:val="en-US"/>
        </w:rPr>
        <w:t>Onegai</w:t>
      </w:r>
      <w:proofErr w:type="spellEnd"/>
      <w:r w:rsidR="00CE6406">
        <w:rPr>
          <w:lang w:val="en-US"/>
        </w:rPr>
        <w:t>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6448FA28" w:rsidR="00AC7112" w:rsidRDefault="00AA7D4B">
      <w:pPr>
        <w:rPr>
          <w:lang w:val="en-US"/>
        </w:rPr>
      </w:pPr>
      <w:r>
        <w:rPr>
          <w:lang w:val="en-US"/>
        </w:rPr>
        <w:t>???: No one is the same as they used to</w:t>
      </w:r>
      <w:r w:rsidR="00A31411">
        <w:rPr>
          <w:lang w:val="en-US"/>
        </w:rPr>
        <w:t xml:space="preserve"> be</w:t>
      </w:r>
      <w:r>
        <w:rPr>
          <w:lang w:val="en-US"/>
        </w:rPr>
        <w:t xml:space="preserve">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62312952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>retirement is turning me into a</w:t>
      </w:r>
      <w:r w:rsidR="006E0BEA">
        <w:rPr>
          <w:lang w:val="en-US"/>
        </w:rPr>
        <w:t xml:space="preserve"> </w:t>
      </w:r>
      <w:r w:rsidR="00BA625D">
        <w:rPr>
          <w:lang w:val="en-US"/>
        </w:rPr>
        <w:t xml:space="preserve">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 xml:space="preserve">I almost forgot. Let’s keep going </w:t>
      </w:r>
      <w:proofErr w:type="gramStart"/>
      <w:r w:rsidR="003F725F">
        <w:rPr>
          <w:lang w:val="en-US"/>
        </w:rPr>
        <w:t>then?</w:t>
      </w:r>
      <w:proofErr w:type="gramEnd"/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1B408392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15043D33" w14:textId="42293869" w:rsidR="00ED5D06" w:rsidRDefault="00ED5D06">
      <w:pPr>
        <w:rPr>
          <w:lang w:val="en-US"/>
        </w:rPr>
      </w:pPr>
      <w:r>
        <w:rPr>
          <w:lang w:val="en-US"/>
        </w:rPr>
        <w:t>OLD MAN: …</w:t>
      </w:r>
    </w:p>
    <w:p w14:paraId="586AE93E" w14:textId="5A4181B7" w:rsidR="00ED5D06" w:rsidRDefault="00ED5D06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re is a small pavement at the center, around the traffic signal. </w:t>
      </w:r>
      <w:r w:rsidR="00E14398" w:rsidRPr="00E14398">
        <w:rPr>
          <w:i/>
          <w:iCs/>
          <w:lang w:val="en-US"/>
        </w:rPr>
        <w:t xml:space="preserve">The unknown individual pulls the old man by the arm, helping him cross </w:t>
      </w:r>
      <w:r w:rsidR="00E14398">
        <w:rPr>
          <w:i/>
          <w:iCs/>
          <w:lang w:val="en-US"/>
        </w:rPr>
        <w:t>faster</w:t>
      </w:r>
      <w:r w:rsidR="00E14398" w:rsidRPr="00E14398">
        <w:rPr>
          <w:i/>
          <w:iCs/>
          <w:lang w:val="en-US"/>
        </w:rPr>
        <w:t xml:space="preserve">. As they prepare to </w:t>
      </w:r>
      <w:r w:rsidR="00E14398">
        <w:rPr>
          <w:i/>
          <w:iCs/>
          <w:lang w:val="en-US"/>
        </w:rPr>
        <w:t>pass through</w:t>
      </w:r>
      <w:r w:rsidR="00E14398" w:rsidRPr="00E14398">
        <w:rPr>
          <w:i/>
          <w:iCs/>
          <w:lang w:val="en-US"/>
        </w:rPr>
        <w:t xml:space="preserve"> the second </w:t>
      </w:r>
      <w:r w:rsidR="00E14398">
        <w:rPr>
          <w:i/>
          <w:iCs/>
          <w:lang w:val="en-US"/>
        </w:rPr>
        <w:t>route</w:t>
      </w:r>
      <w:r w:rsidR="00E14398" w:rsidRPr="00E14398">
        <w:rPr>
          <w:i/>
          <w:iCs/>
          <w:lang w:val="en-US"/>
        </w:rPr>
        <w:t xml:space="preserve">, the old man continually pulls his arm back until the other </w:t>
      </w:r>
      <w:r w:rsidR="00E14398">
        <w:rPr>
          <w:i/>
          <w:iCs/>
          <w:lang w:val="en-US"/>
        </w:rPr>
        <w:t>releases him.)</w:t>
      </w:r>
    </w:p>
    <w:p w14:paraId="1E1A389A" w14:textId="155B158C" w:rsidR="00E14398" w:rsidRDefault="00E14398">
      <w:pPr>
        <w:rPr>
          <w:lang w:val="en-US"/>
        </w:rPr>
      </w:pPr>
      <w:r>
        <w:rPr>
          <w:lang w:val="en-US"/>
        </w:rPr>
        <w:t>OLD MAN: Wait, sir! I wish to accomplish something else first.</w:t>
      </w:r>
    </w:p>
    <w:p w14:paraId="62564644" w14:textId="2C1B05C7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>(The old man takes the flower out of his pocket and then tries to place it near the signal.)</w:t>
      </w:r>
    </w:p>
    <w:p w14:paraId="23B97C29" w14:textId="651DD09C" w:rsidR="00E14398" w:rsidRDefault="00E14398">
      <w:pPr>
        <w:rPr>
          <w:lang w:val="en-US"/>
        </w:rPr>
      </w:pPr>
      <w:r>
        <w:rPr>
          <w:lang w:val="en-US"/>
        </w:rPr>
        <w:t>OLD MAN: Oh God, my legs! I might not be able to bend down ever again.</w:t>
      </w:r>
    </w:p>
    <w:p w14:paraId="22DFA492" w14:textId="003C0B17" w:rsidR="00E14398" w:rsidRDefault="00E14398">
      <w:pPr>
        <w:rPr>
          <w:lang w:val="en-US"/>
        </w:rPr>
      </w:pPr>
      <w:r>
        <w:rPr>
          <w:lang w:val="en-US"/>
        </w:rPr>
        <w:t>???: No worries, sir. Let me do it for you!</w:t>
      </w:r>
    </w:p>
    <w:p w14:paraId="0A07102B" w14:textId="7B25F772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ther old man </w:t>
      </w:r>
      <w:r w:rsidR="007F1A5B">
        <w:rPr>
          <w:i/>
          <w:iCs/>
          <w:lang w:val="en-US"/>
        </w:rPr>
        <w:t>places the moribund flower.)</w:t>
      </w:r>
    </w:p>
    <w:p w14:paraId="7A92BDCE" w14:textId="46CDF141" w:rsidR="007F1A5B" w:rsidRDefault="007F1A5B">
      <w:pPr>
        <w:rPr>
          <w:lang w:val="en-US"/>
        </w:rPr>
      </w:pPr>
      <w:r>
        <w:rPr>
          <w:lang w:val="en-US"/>
        </w:rPr>
        <w:t>???: Poor thing, it’s almost dead!</w:t>
      </w:r>
    </w:p>
    <w:p w14:paraId="65AD29C5" w14:textId="526E6882" w:rsidR="007F1A5B" w:rsidRDefault="007F1A5B">
      <w:pPr>
        <w:rPr>
          <w:lang w:val="en-US"/>
        </w:rPr>
      </w:pPr>
      <w:r>
        <w:rPr>
          <w:lang w:val="en-US"/>
        </w:rPr>
        <w:t xml:space="preserve">OLD MAN: It could be worse – it could have died a long time ago. Because of me and my recklessness. </w:t>
      </w:r>
    </w:p>
    <w:p w14:paraId="70AC2442" w14:textId="79919B62" w:rsidR="00D31F46" w:rsidRDefault="00D31F46">
      <w:pPr>
        <w:rPr>
          <w:lang w:val="en-US"/>
        </w:rPr>
      </w:pPr>
      <w:r>
        <w:rPr>
          <w:lang w:val="en-US"/>
        </w:rPr>
        <w:t>???: Even so, this is such a beautiful lily! One day I heard that they symbolize lust.</w:t>
      </w:r>
    </w:p>
    <w:p w14:paraId="6202EDB8" w14:textId="54187154" w:rsidR="00D31F46" w:rsidRDefault="00D31F46">
      <w:pPr>
        <w:rPr>
          <w:lang w:val="en-US"/>
        </w:rPr>
      </w:pPr>
      <w:r>
        <w:rPr>
          <w:lang w:val="en-US"/>
        </w:rPr>
        <w:t>OLD MAN: The lust of being by her side. I’m almost there, honey. It’s getting closer and closer.</w:t>
      </w:r>
    </w:p>
    <w:p w14:paraId="48C0843F" w14:textId="2DFCEFAC" w:rsidR="00D31F46" w:rsidRDefault="00D31F46">
      <w:pPr>
        <w:rPr>
          <w:lang w:val="en-US"/>
        </w:rPr>
      </w:pPr>
      <w:r>
        <w:rPr>
          <w:lang w:val="en-US"/>
        </w:rPr>
        <w:t>???: Where did you find it?</w:t>
      </w:r>
    </w:p>
    <w:p w14:paraId="5B835ABF" w14:textId="5A30F267" w:rsidR="00D31F46" w:rsidRDefault="007917D7">
      <w:pPr>
        <w:rPr>
          <w:lang w:val="en-US"/>
        </w:rPr>
      </w:pPr>
      <w:r>
        <w:rPr>
          <w:lang w:val="en-US"/>
        </w:rPr>
        <w:t>OLD MAN: A kid gave it to me earlier. Such an energetic lively boy, with all his life beyond him! I wish him the best of luck. The luck that I never had.</w:t>
      </w:r>
    </w:p>
    <w:p w14:paraId="029A3D2F" w14:textId="02651433" w:rsidR="00D31F46" w:rsidRDefault="00D31F46">
      <w:pPr>
        <w:rPr>
          <w:lang w:val="en-US"/>
        </w:rPr>
      </w:pPr>
      <w:r>
        <w:rPr>
          <w:lang w:val="en-US"/>
        </w:rPr>
        <w:t xml:space="preserve">FLOURIST: Flowers, my passion all my life! I used to have a flower shop nearby. </w:t>
      </w:r>
      <w:r w:rsidR="007917D7">
        <w:rPr>
          <w:lang w:val="en-US"/>
        </w:rPr>
        <w:t>I gave it to my son. It’s a lot of responsibility for someone my age.</w:t>
      </w:r>
    </w:p>
    <w:p w14:paraId="06CF075E" w14:textId="6B48777D" w:rsidR="007917D7" w:rsidRDefault="007917D7">
      <w:pPr>
        <w:rPr>
          <w:lang w:val="en-US"/>
        </w:rPr>
      </w:pPr>
      <w:r>
        <w:rPr>
          <w:lang w:val="en-US"/>
        </w:rPr>
        <w:t xml:space="preserve">OLD MAN: How old are you? </w:t>
      </w:r>
    </w:p>
    <w:p w14:paraId="561CEFA5" w14:textId="341D14B1" w:rsidR="007917D7" w:rsidRDefault="007917D7">
      <w:pPr>
        <w:rPr>
          <w:lang w:val="en-US"/>
        </w:rPr>
      </w:pPr>
      <w:r>
        <w:rPr>
          <w:lang w:val="en-US"/>
        </w:rPr>
        <w:t>FLOURIST: 80.</w:t>
      </w:r>
    </w:p>
    <w:p w14:paraId="5AAF9022" w14:textId="06DCB033" w:rsidR="007917D7" w:rsidRDefault="007917D7">
      <w:pPr>
        <w:rPr>
          <w:lang w:val="en-US"/>
        </w:rPr>
      </w:pPr>
      <w:r>
        <w:rPr>
          <w:lang w:val="en-US"/>
        </w:rPr>
        <w:t>OLD MAN: You seemed younger than me. I guess life wasn’t wicked for you.</w:t>
      </w:r>
    </w:p>
    <w:p w14:paraId="6ABFE6C4" w14:textId="4F266FBE" w:rsidR="007917D7" w:rsidRDefault="007917D7">
      <w:pPr>
        <w:rPr>
          <w:lang w:val="en-US"/>
        </w:rPr>
      </w:pPr>
      <w:r>
        <w:rPr>
          <w:lang w:val="en-US"/>
        </w:rPr>
        <w:t>FLOURIST: Such a compliment!</w:t>
      </w:r>
    </w:p>
    <w:p w14:paraId="1099BC45" w14:textId="287DAB1F" w:rsidR="007917D7" w:rsidRDefault="007917D7">
      <w:pPr>
        <w:rPr>
          <w:i/>
          <w:iCs/>
          <w:lang w:val="en-US"/>
        </w:rPr>
      </w:pPr>
      <w:r>
        <w:rPr>
          <w:i/>
          <w:iCs/>
          <w:lang w:val="en-US"/>
        </w:rPr>
        <w:t>(A bell starts ringing. 4 times in total.)</w:t>
      </w:r>
    </w:p>
    <w:p w14:paraId="0A683CDD" w14:textId="04373D98" w:rsidR="007917D7" w:rsidRDefault="007917D7">
      <w:pPr>
        <w:rPr>
          <w:lang w:val="en-US"/>
        </w:rPr>
      </w:pPr>
      <w:r>
        <w:rPr>
          <w:lang w:val="en-US"/>
        </w:rPr>
        <w:t xml:space="preserve">OLD MAN: It’s time. </w:t>
      </w:r>
    </w:p>
    <w:p w14:paraId="5642ABF0" w14:textId="7880B587" w:rsidR="00303E4E" w:rsidRDefault="00303E4E">
      <w:pPr>
        <w:rPr>
          <w:lang w:val="en-US"/>
        </w:rPr>
      </w:pPr>
      <w:r>
        <w:rPr>
          <w:lang w:val="en-US"/>
        </w:rPr>
        <w:t>FLOURIST: Oh, time flies! I also need to go. Let me help you cross the rest.</w:t>
      </w:r>
    </w:p>
    <w:p w14:paraId="7CC0EE28" w14:textId="1983311F" w:rsidR="00303E4E" w:rsidRDefault="00303E4E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 xml:space="preserve">(The </w:t>
      </w:r>
      <w:proofErr w:type="spellStart"/>
      <w:r>
        <w:rPr>
          <w:i/>
          <w:iCs/>
          <w:lang w:val="en-US"/>
        </w:rPr>
        <w:t>flourist</w:t>
      </w:r>
      <w:proofErr w:type="spellEnd"/>
      <w:r>
        <w:rPr>
          <w:i/>
          <w:iCs/>
          <w:lang w:val="en-US"/>
        </w:rPr>
        <w:t xml:space="preserve"> helps the old man reach the other side of the avenue.)</w:t>
      </w:r>
    </w:p>
    <w:p w14:paraId="59003060" w14:textId="6D0FD8CF" w:rsidR="00303E4E" w:rsidRDefault="00303E4E">
      <w:pPr>
        <w:rPr>
          <w:lang w:val="en-US"/>
        </w:rPr>
      </w:pPr>
      <w:r>
        <w:rPr>
          <w:lang w:val="en-US"/>
        </w:rPr>
        <w:t>OLD MAN: Thank you. How much is it?</w:t>
      </w:r>
    </w:p>
    <w:p w14:paraId="13FD5BB0" w14:textId="40DA6C6B" w:rsidR="00303E4E" w:rsidRDefault="00303E4E">
      <w:pPr>
        <w:rPr>
          <w:lang w:val="en-US"/>
        </w:rPr>
      </w:pPr>
      <w:r>
        <w:rPr>
          <w:lang w:val="en-US"/>
        </w:rPr>
        <w:t>FLOURIST: Kidding at this time of the day? I prefer other kind of playtesting…</w:t>
      </w:r>
    </w:p>
    <w:p w14:paraId="167E2768" w14:textId="5B283BAF" w:rsidR="00303E4E" w:rsidRDefault="00303E4E">
      <w:pPr>
        <w:rPr>
          <w:lang w:val="en-US"/>
        </w:rPr>
      </w:pPr>
      <w:r>
        <w:rPr>
          <w:lang w:val="en-US"/>
        </w:rPr>
        <w:t>OLD MAN: I did not ask anything.</w:t>
      </w:r>
    </w:p>
    <w:p w14:paraId="31869286" w14:textId="5082CC8B" w:rsidR="00303E4E" w:rsidRDefault="00303E4E">
      <w:pPr>
        <w:rPr>
          <w:lang w:val="en-US"/>
        </w:rPr>
      </w:pPr>
      <w:r>
        <w:rPr>
          <w:lang w:val="en-US"/>
        </w:rPr>
        <w:t xml:space="preserve">FLOURIST: It was such a pleasure to meet you! </w:t>
      </w:r>
      <w:r w:rsidRPr="00303E4E">
        <w:rPr>
          <w:lang w:val="en-US"/>
        </w:rPr>
        <w:t xml:space="preserve">I usually </w:t>
      </w:r>
      <w:r>
        <w:rPr>
          <w:lang w:val="en-US"/>
        </w:rPr>
        <w:t>have a coffee</w:t>
      </w:r>
      <w:r w:rsidRPr="00303E4E">
        <w:rPr>
          <w:lang w:val="en-US"/>
        </w:rPr>
        <w:t xml:space="preserve"> before 4 pm</w:t>
      </w:r>
      <w:r>
        <w:rPr>
          <w:lang w:val="en-US"/>
        </w:rPr>
        <w:t xml:space="preserve"> at the cafeteria</w:t>
      </w:r>
      <w:r w:rsidRPr="00303E4E">
        <w:rPr>
          <w:lang w:val="en-US"/>
        </w:rPr>
        <w:t>. If you ever need my help again, just stop by. Oh, and if you need a flower, go to my puppy's flower shop, I'll let you know it's for an old friend.</w:t>
      </w:r>
    </w:p>
    <w:p w14:paraId="44EDD1AE" w14:textId="28054E21" w:rsidR="00CE1784" w:rsidRDefault="00CE1784">
      <w:pPr>
        <w:rPr>
          <w:lang w:val="en-US"/>
        </w:rPr>
      </w:pPr>
      <w:r>
        <w:rPr>
          <w:lang w:val="en-US"/>
        </w:rPr>
        <w:t xml:space="preserve">OLD MAN: Thank you for your kindness. It felt so good to chat with someone. </w:t>
      </w:r>
    </w:p>
    <w:p w14:paraId="5CE438FB" w14:textId="2819E3E3" w:rsidR="00CE1784" w:rsidRDefault="00CE1784">
      <w:pPr>
        <w:rPr>
          <w:lang w:val="en-US"/>
        </w:rPr>
      </w:pPr>
      <w:r>
        <w:rPr>
          <w:lang w:val="en-US"/>
        </w:rPr>
        <w:t xml:space="preserve">FLOURIST: Oh, so silly of me, my apologies, I did not even ask </w:t>
      </w:r>
      <w:proofErr w:type="gramStart"/>
      <w:r>
        <w:rPr>
          <w:lang w:val="en-US"/>
        </w:rPr>
        <w:t>you for</w:t>
      </w:r>
      <w:proofErr w:type="gramEnd"/>
      <w:r>
        <w:rPr>
          <w:lang w:val="en-US"/>
        </w:rPr>
        <w:t xml:space="preserve"> who was the flower that you deposited earlier.</w:t>
      </w:r>
    </w:p>
    <w:p w14:paraId="6F6431BA" w14:textId="6E932113" w:rsidR="00CE1784" w:rsidRDefault="00CE1784">
      <w:pPr>
        <w:rPr>
          <w:lang w:val="en-US"/>
        </w:rPr>
      </w:pPr>
      <w:r>
        <w:rPr>
          <w:lang w:val="en-US"/>
        </w:rPr>
        <w:t>OLD MAN: Just an old friend.</w:t>
      </w:r>
    </w:p>
    <w:p w14:paraId="1D68D4FC" w14:textId="117392AA" w:rsidR="00CE1784" w:rsidRDefault="00CE1784">
      <w:pPr>
        <w:rPr>
          <w:lang w:val="en-US"/>
        </w:rPr>
      </w:pPr>
      <w:r>
        <w:rPr>
          <w:lang w:val="en-US"/>
        </w:rPr>
        <w:t xml:space="preserve">FLOURIST: Oh, I see! Well, </w:t>
      </w:r>
      <w:r w:rsidR="00432281">
        <w:rPr>
          <w:lang w:val="en-US"/>
        </w:rPr>
        <w:t>see you… Tomorrow, maybe?</w:t>
      </w:r>
    </w:p>
    <w:p w14:paraId="19CE471F" w14:textId="03985BA0" w:rsidR="00432281" w:rsidRDefault="00432281">
      <w:pPr>
        <w:rPr>
          <w:lang w:val="en-US"/>
        </w:rPr>
      </w:pPr>
      <w:r>
        <w:rPr>
          <w:lang w:val="en-US"/>
        </w:rPr>
        <w:t xml:space="preserve">OLD MAN: Yes, I came by </w:t>
      </w:r>
      <w:r w:rsidR="002135C2">
        <w:rPr>
          <w:lang w:val="en-US"/>
        </w:rPr>
        <w:t>every day</w:t>
      </w:r>
      <w:r>
        <w:rPr>
          <w:lang w:val="en-US"/>
        </w:rPr>
        <w:t xml:space="preserve"> at the same hours.</w:t>
      </w:r>
    </w:p>
    <w:p w14:paraId="4DC5272B" w14:textId="6091B064" w:rsidR="00432281" w:rsidRDefault="00432281">
      <w:pPr>
        <w:rPr>
          <w:lang w:val="en-US"/>
        </w:rPr>
      </w:pPr>
      <w:r>
        <w:rPr>
          <w:lang w:val="en-US"/>
        </w:rPr>
        <w:t>FLOURIST: Why?</w:t>
      </w:r>
    </w:p>
    <w:p w14:paraId="5028C352" w14:textId="2F765007" w:rsidR="00432281" w:rsidRDefault="00432281">
      <w:pPr>
        <w:rPr>
          <w:lang w:val="en-US"/>
        </w:rPr>
      </w:pPr>
      <w:r>
        <w:rPr>
          <w:lang w:val="en-US"/>
        </w:rPr>
        <w:t xml:space="preserve">OLD MAN: She deserves it for what she could not do. And I deserve it for what I’ve done. </w:t>
      </w:r>
    </w:p>
    <w:p w14:paraId="68E8EA51" w14:textId="4A721418" w:rsidR="00D35F9F" w:rsidRDefault="00D35F9F">
      <w:pPr>
        <w:rPr>
          <w:lang w:val="en-US"/>
        </w:rPr>
      </w:pPr>
    </w:p>
    <w:p w14:paraId="1579C16D" w14:textId="0D03682A" w:rsidR="00D35F9F" w:rsidRDefault="00D35F9F">
      <w:pPr>
        <w:rPr>
          <w:lang w:val="en-US"/>
        </w:rPr>
      </w:pPr>
      <w:r>
        <w:rPr>
          <w:lang w:val="en-US"/>
        </w:rPr>
        <w:t>Scene II/DAY II</w:t>
      </w:r>
    </w:p>
    <w:p w14:paraId="56BFBD71" w14:textId="30835880" w:rsidR="00D35F9F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Next day. Same time. Same place.)</w:t>
      </w:r>
    </w:p>
    <w:p w14:paraId="39E6FB3F" w14:textId="07F0510C" w:rsidR="002B3B72" w:rsidRDefault="002B3B72">
      <w:pPr>
        <w:rPr>
          <w:lang w:val="en-US"/>
        </w:rPr>
      </w:pPr>
      <w:r>
        <w:rPr>
          <w:lang w:val="en-US"/>
        </w:rPr>
        <w:t>OLD MAN: Good afternoon, my lady.</w:t>
      </w:r>
    </w:p>
    <w:p w14:paraId="2961F1DB" w14:textId="2DE293AA" w:rsidR="002B3B72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The old lady from day I hears and replies.)</w:t>
      </w:r>
    </w:p>
    <w:p w14:paraId="44AC5E5E" w14:textId="280E1D9A" w:rsidR="00CE1784" w:rsidRDefault="002B3B72">
      <w:pPr>
        <w:rPr>
          <w:lang w:val="en-US"/>
        </w:rPr>
      </w:pPr>
      <w:r>
        <w:rPr>
          <w:lang w:val="en-US"/>
        </w:rPr>
        <w:t>OLD LADY: My lady? Oh, so this is what they call character development…</w:t>
      </w:r>
    </w:p>
    <w:p w14:paraId="27C84B9D" w14:textId="5A35E8AA" w:rsidR="002B3B72" w:rsidRDefault="002B3B72">
      <w:pPr>
        <w:rPr>
          <w:lang w:val="en-US"/>
        </w:rPr>
      </w:pPr>
      <w:r>
        <w:rPr>
          <w:lang w:val="en-US"/>
        </w:rPr>
        <w:t xml:space="preserve">OLD MAN: Pardon me, I was not talking to you. </w:t>
      </w:r>
    </w:p>
    <w:p w14:paraId="612BA171" w14:textId="7B6BFD5A" w:rsidR="002B3B72" w:rsidRDefault="002B3B72">
      <w:pPr>
        <w:rPr>
          <w:lang w:val="en-US"/>
        </w:rPr>
      </w:pPr>
      <w:r>
        <w:rPr>
          <w:lang w:val="en-US"/>
        </w:rPr>
        <w:t>OLD LADY: But you could! So, who are you talking to?</w:t>
      </w:r>
    </w:p>
    <w:p w14:paraId="78E359C2" w14:textId="5B69E561" w:rsidR="002B3B72" w:rsidRDefault="002B3B72">
      <w:pPr>
        <w:rPr>
          <w:lang w:val="en-US"/>
        </w:rPr>
      </w:pPr>
      <w:r>
        <w:rPr>
          <w:lang w:val="en-US"/>
        </w:rPr>
        <w:t>OLD MAN: Her.</w:t>
      </w:r>
    </w:p>
    <w:p w14:paraId="08919E59" w14:textId="55C01486" w:rsidR="002B3B72" w:rsidRDefault="002B3B72">
      <w:pPr>
        <w:rPr>
          <w:lang w:val="en-US"/>
        </w:rPr>
      </w:pPr>
      <w:r>
        <w:rPr>
          <w:lang w:val="en-US"/>
        </w:rPr>
        <w:t>OLD LADY: I see no one besides me. Well, I’m using these glasses for so long…</w:t>
      </w:r>
    </w:p>
    <w:p w14:paraId="44E03FDB" w14:textId="5FA12AAD" w:rsidR="002B3B72" w:rsidRDefault="002B3B72">
      <w:pPr>
        <w:rPr>
          <w:lang w:val="en-US"/>
        </w:rPr>
      </w:pPr>
      <w:r>
        <w:rPr>
          <w:lang w:val="en-US"/>
        </w:rPr>
        <w:t>OLD MAN: She is always here.</w:t>
      </w:r>
    </w:p>
    <w:p w14:paraId="44EF0BAF" w14:textId="417DD99A" w:rsidR="002B3B72" w:rsidRDefault="002B3B72">
      <w:pPr>
        <w:rPr>
          <w:lang w:val="en-US"/>
        </w:rPr>
      </w:pPr>
      <w:r>
        <w:rPr>
          <w:lang w:val="en-US"/>
        </w:rPr>
        <w:t>OLD LADY: Where?</w:t>
      </w:r>
    </w:p>
    <w:p w14:paraId="1411B4A0" w14:textId="01AE6C49" w:rsidR="002B3B72" w:rsidRDefault="002B3B72">
      <w:pPr>
        <w:rPr>
          <w:lang w:val="en-US"/>
        </w:rPr>
      </w:pPr>
      <w:r>
        <w:rPr>
          <w:lang w:val="en-US"/>
        </w:rPr>
        <w:t>OLD MAN: With me. Even when I tried to escape.</w:t>
      </w:r>
    </w:p>
    <w:p w14:paraId="1B7CEDA3" w14:textId="22B533C7" w:rsidR="008B050A" w:rsidRDefault="008B050A">
      <w:pPr>
        <w:rPr>
          <w:lang w:val="en-US"/>
        </w:rPr>
      </w:pPr>
    </w:p>
    <w:p w14:paraId="1C900E32" w14:textId="298CFFD8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No one is around.)</w:t>
      </w:r>
    </w:p>
    <w:p w14:paraId="213FC282" w14:textId="5180C980" w:rsidR="008B050A" w:rsidRDefault="008B050A">
      <w:pPr>
        <w:rPr>
          <w:lang w:val="en-US"/>
        </w:rPr>
      </w:pPr>
      <w:r>
        <w:rPr>
          <w:lang w:val="en-US"/>
        </w:rPr>
        <w:t xml:space="preserve">OLD MAN: Something’s odd. There is no one. I’m </w:t>
      </w:r>
      <w:proofErr w:type="spellStart"/>
      <w:r>
        <w:rPr>
          <w:lang w:val="en-US"/>
        </w:rPr>
        <w:t>gonna</w:t>
      </w:r>
      <w:proofErr w:type="spellEnd"/>
      <w:r>
        <w:rPr>
          <w:lang w:val="en-US"/>
        </w:rPr>
        <w:t xml:space="preserve"> ask for help to the man from yesterday.</w:t>
      </w:r>
    </w:p>
    <w:p w14:paraId="54BF1E6C" w14:textId="7B9896A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enters the coffee shop but again, no one is there. He then asks for him to the servant.)</w:t>
      </w:r>
    </w:p>
    <w:p w14:paraId="27D92345" w14:textId="5CA61116" w:rsidR="008B050A" w:rsidRDefault="008B050A">
      <w:pPr>
        <w:rPr>
          <w:lang w:val="en-US"/>
        </w:rPr>
      </w:pPr>
      <w:r>
        <w:rPr>
          <w:lang w:val="en-US"/>
        </w:rPr>
        <w:t>OLD MAN: Hmm, hello, young man. There is an old man, you know, that comes here every day, about this time.</w:t>
      </w:r>
    </w:p>
    <w:p w14:paraId="76BF9870" w14:textId="051EF8CC" w:rsidR="008B050A" w:rsidRDefault="008B050A">
      <w:pPr>
        <w:rPr>
          <w:lang w:val="en-US"/>
        </w:rPr>
      </w:pPr>
      <w:r>
        <w:rPr>
          <w:lang w:val="en-US"/>
        </w:rPr>
        <w:t>SERVANT: Not anymore.</w:t>
      </w:r>
    </w:p>
    <w:p w14:paraId="103B6648" w14:textId="6AF90D81" w:rsidR="008B050A" w:rsidRDefault="008B050A">
      <w:pPr>
        <w:rPr>
          <w:lang w:val="en-US"/>
        </w:rPr>
      </w:pPr>
      <w:r>
        <w:rPr>
          <w:lang w:val="en-US"/>
        </w:rPr>
        <w:t>OLD MAN: May I kindly ask you what does that mean?</w:t>
      </w:r>
    </w:p>
    <w:p w14:paraId="6F8804D9" w14:textId="57734521" w:rsidR="008B050A" w:rsidRDefault="008B050A">
      <w:pPr>
        <w:rPr>
          <w:lang w:val="en-US"/>
        </w:rPr>
      </w:pPr>
      <w:r>
        <w:rPr>
          <w:lang w:val="en-US"/>
        </w:rPr>
        <w:t>SERVANT: He died.</w:t>
      </w:r>
    </w:p>
    <w:p w14:paraId="7C2FE943" w14:textId="4C025088" w:rsidR="008B050A" w:rsidRDefault="008B050A">
      <w:pPr>
        <w:rPr>
          <w:lang w:val="en-US"/>
        </w:rPr>
      </w:pPr>
      <w:r>
        <w:rPr>
          <w:lang w:val="en-US"/>
        </w:rPr>
        <w:t>SERVANT: During his sleep.</w:t>
      </w:r>
    </w:p>
    <w:p w14:paraId="0FD84960" w14:textId="1CAA4606" w:rsidR="008B050A" w:rsidRDefault="008B050A">
      <w:pPr>
        <w:rPr>
          <w:lang w:val="en-US"/>
        </w:rPr>
      </w:pPr>
      <w:r>
        <w:rPr>
          <w:lang w:val="en-US"/>
        </w:rPr>
        <w:t>SERVANT: I’m sorry for bringing such tragic news.</w:t>
      </w:r>
    </w:p>
    <w:p w14:paraId="4B4D20D5" w14:textId="7FCA915A" w:rsidR="008B050A" w:rsidRDefault="008B050A">
      <w:pPr>
        <w:rPr>
          <w:lang w:val="en-US"/>
        </w:rPr>
      </w:pPr>
      <w:r>
        <w:rPr>
          <w:lang w:val="en-US"/>
        </w:rPr>
        <w:t xml:space="preserve">OLD MAN: He has been such a lucky man, even in dying times. </w:t>
      </w:r>
    </w:p>
    <w:p w14:paraId="70A10D0B" w14:textId="5B69D0E8" w:rsidR="008B050A" w:rsidRDefault="008B050A">
      <w:pPr>
        <w:rPr>
          <w:lang w:val="en-US"/>
        </w:rPr>
      </w:pPr>
      <w:r>
        <w:rPr>
          <w:lang w:val="en-US"/>
        </w:rPr>
        <w:t xml:space="preserve">OLD MAN: Only God knows that I wished you the same fate. You did not deserve it. You did not deserve me. I failed. Completely. </w:t>
      </w:r>
    </w:p>
    <w:p w14:paraId="05804E45" w14:textId="26475574" w:rsidR="008B050A" w:rsidRDefault="008B050A">
      <w:pPr>
        <w:rPr>
          <w:lang w:val="en-US"/>
        </w:rPr>
      </w:pPr>
    </w:p>
    <w:p w14:paraId="19A61950" w14:textId="28CFA8B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The old man comes back outside.)</w:t>
      </w:r>
    </w:p>
    <w:p w14:paraId="4188D484" w14:textId="29C3235D" w:rsidR="008B050A" w:rsidRDefault="008B050A">
      <w:pPr>
        <w:rPr>
          <w:lang w:val="en-US"/>
        </w:rPr>
      </w:pPr>
      <w:r>
        <w:rPr>
          <w:lang w:val="en-US"/>
        </w:rPr>
        <w:t xml:space="preserve">OLD MAN: That can’t be true. We were probably not talking about the same guy. There might be </w:t>
      </w:r>
      <w:r w:rsidR="00067ADE">
        <w:rPr>
          <w:lang w:val="en-US"/>
        </w:rPr>
        <w:t xml:space="preserve">tens of olden people that pass by here, every day. </w:t>
      </w:r>
    </w:p>
    <w:p w14:paraId="3E305D8F" w14:textId="6123E627" w:rsidR="00067ADE" w:rsidRDefault="00067ADE">
      <w:pPr>
        <w:rPr>
          <w:lang w:val="en-US"/>
        </w:rPr>
      </w:pPr>
      <w:r>
        <w:rPr>
          <w:lang w:val="en-US"/>
        </w:rPr>
        <w:t>OLD MAN: I need to look for his son.</w:t>
      </w:r>
    </w:p>
    <w:p w14:paraId="39413EF5" w14:textId="17192036" w:rsidR="00067ADE" w:rsidRDefault="00067ADE">
      <w:pPr>
        <w:rPr>
          <w:lang w:val="en-US"/>
        </w:rPr>
      </w:pPr>
    </w:p>
    <w:p w14:paraId="26BDFF0D" w14:textId="25AF9C87" w:rsidR="00067ADE" w:rsidRDefault="00067ADE">
      <w:pPr>
        <w:rPr>
          <w:i/>
          <w:iCs/>
          <w:lang w:val="en-US"/>
        </w:rPr>
      </w:pPr>
      <w:r>
        <w:rPr>
          <w:i/>
          <w:iCs/>
          <w:lang w:val="en-US"/>
        </w:rPr>
        <w:t>(The old man reaches the flower shop’s entrance.)</w:t>
      </w:r>
    </w:p>
    <w:p w14:paraId="5D14B3EB" w14:textId="0C760A1D" w:rsidR="00067ADE" w:rsidRDefault="00F83A6E">
      <w:pPr>
        <w:rPr>
          <w:lang w:val="en-US"/>
        </w:rPr>
      </w:pPr>
      <w:r>
        <w:rPr>
          <w:lang w:val="en-US"/>
        </w:rPr>
        <w:t xml:space="preserve">OLD MAN: There’s a message on the storefront. </w:t>
      </w:r>
    </w:p>
    <w:p w14:paraId="20C40E2E" w14:textId="594BBB29" w:rsidR="008B050A" w:rsidRDefault="00F83A6E">
      <w:pPr>
        <w:rPr>
          <w:lang w:val="en-US"/>
        </w:rPr>
      </w:pPr>
      <w:r>
        <w:rPr>
          <w:lang w:val="en-US"/>
        </w:rPr>
        <w:t>OLD MAN: “Because of</w:t>
      </w:r>
      <w:r w:rsidRPr="00F83A6E">
        <w:rPr>
          <w:lang w:val="en-US"/>
        </w:rPr>
        <w:t xml:space="preserve"> </w:t>
      </w:r>
      <w:r>
        <w:rPr>
          <w:lang w:val="en-US"/>
        </w:rPr>
        <w:t>familiar</w:t>
      </w:r>
      <w:r w:rsidRPr="00F83A6E">
        <w:rPr>
          <w:lang w:val="en-US"/>
        </w:rPr>
        <w:t xml:space="preserve"> </w:t>
      </w:r>
      <w:r>
        <w:rPr>
          <w:lang w:val="en-US"/>
        </w:rPr>
        <w:t>circumstances</w:t>
      </w:r>
      <w:r w:rsidRPr="00F83A6E">
        <w:rPr>
          <w:lang w:val="en-US"/>
        </w:rPr>
        <w:t>, the store will be closed today. We apologize for the inconvenience. The management</w:t>
      </w:r>
      <w:r>
        <w:rPr>
          <w:lang w:val="en-US"/>
        </w:rPr>
        <w:t>”.</w:t>
      </w:r>
    </w:p>
    <w:p w14:paraId="49580290" w14:textId="72D032FC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3840EBE0" w14:textId="3BFEFFA5" w:rsidR="00F83A6E" w:rsidRDefault="00F83A6E">
      <w:pPr>
        <w:rPr>
          <w:lang w:val="en-US"/>
        </w:rPr>
      </w:pPr>
      <w:r>
        <w:rPr>
          <w:lang w:val="en-US"/>
        </w:rPr>
        <w:t xml:space="preserve">OLD MAN: It’s not your fault. </w:t>
      </w:r>
    </w:p>
    <w:p w14:paraId="40A2417F" w14:textId="22DB2983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4CD43B44" w14:textId="04127642" w:rsidR="00F83A6E" w:rsidRDefault="00F83A6E">
      <w:pPr>
        <w:rPr>
          <w:lang w:val="en-US"/>
        </w:rPr>
      </w:pPr>
      <w:r>
        <w:rPr>
          <w:lang w:val="en-US"/>
        </w:rPr>
        <w:t>OLD MAN: It’s not your fault!</w:t>
      </w:r>
    </w:p>
    <w:p w14:paraId="779C7358" w14:textId="023D66F8" w:rsidR="00832952" w:rsidRDefault="00F83A6E">
      <w:pPr>
        <w:rPr>
          <w:lang w:val="en-US"/>
        </w:rPr>
      </w:pPr>
      <w:r>
        <w:rPr>
          <w:lang w:val="en-US"/>
        </w:rPr>
        <w:t>OLD MAN: This time, it is not your fault. You need to focus and think about something else. You have a task to accomplish.</w:t>
      </w:r>
    </w:p>
    <w:p w14:paraId="08A3DC37" w14:textId="55F89E02" w:rsidR="00F83A6E" w:rsidRDefault="00F83A6E">
      <w:pPr>
        <w:rPr>
          <w:lang w:val="en-US"/>
        </w:rPr>
      </w:pPr>
      <w:r>
        <w:rPr>
          <w:lang w:val="en-US"/>
        </w:rPr>
        <w:t>OLD MAN: I’m going to wait a little bit for someone to go by.</w:t>
      </w:r>
    </w:p>
    <w:p w14:paraId="3DD29CAD" w14:textId="545FBDA6" w:rsidR="00000EF5" w:rsidRDefault="00000EF5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  <w:r w:rsidR="00192336">
        <w:rPr>
          <w:lang w:val="en-US"/>
        </w:rPr>
        <w:t xml:space="preserve"> I’m begging you.</w:t>
      </w:r>
    </w:p>
    <w:p w14:paraId="36843C58" w14:textId="7E792B6D" w:rsidR="00000EF5" w:rsidRDefault="00000EF5">
      <w:pPr>
        <w:rPr>
          <w:lang w:val="en-US"/>
        </w:rPr>
      </w:pPr>
      <w:r>
        <w:rPr>
          <w:lang w:val="en-US"/>
        </w:rPr>
        <w:t>OLD MAN: I need someone to help me.</w:t>
      </w:r>
    </w:p>
    <w:p w14:paraId="46ACB73B" w14:textId="5A434FEF" w:rsidR="00000EF5" w:rsidRDefault="00192336">
      <w:pPr>
        <w:rPr>
          <w:lang w:val="en-US"/>
        </w:rPr>
      </w:pPr>
      <w:r>
        <w:rPr>
          <w:lang w:val="en-US"/>
        </w:rPr>
        <w:t>OLD MAN: She deserves the best.</w:t>
      </w:r>
    </w:p>
    <w:p w14:paraId="1439BA31" w14:textId="05A8B003" w:rsidR="00192336" w:rsidRDefault="00192336">
      <w:pPr>
        <w:rPr>
          <w:lang w:val="en-US"/>
        </w:rPr>
      </w:pPr>
    </w:p>
    <w:p w14:paraId="33751E22" w14:textId="7996E348" w:rsidR="00192336" w:rsidRDefault="00192336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approaches a teenager girl.)</w:t>
      </w:r>
    </w:p>
    <w:p w14:paraId="2C9A2E7A" w14:textId="2F1287F0" w:rsidR="00192336" w:rsidRDefault="006248FE">
      <w:pPr>
        <w:rPr>
          <w:lang w:val="en-US"/>
        </w:rPr>
      </w:pPr>
      <w:r>
        <w:rPr>
          <w:lang w:val="en-US"/>
        </w:rPr>
        <w:t xml:space="preserve">OLD MAN: Oh, finally someone! I was so worried. Please, could you </w:t>
      </w:r>
      <w:r w:rsidR="00974C1C">
        <w:rPr>
          <w:lang w:val="en-US"/>
        </w:rPr>
        <w:t xml:space="preserve">lend me a hand to cross this street? I need to reach the traffic signal. </w:t>
      </w:r>
    </w:p>
    <w:p w14:paraId="74F5D6B4" w14:textId="7B98C934" w:rsidR="00974C1C" w:rsidRDefault="00974C1C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2F6BC36E" w14:textId="7A0746A4" w:rsidR="00974C1C" w:rsidRDefault="00CE2D7C">
      <w:pPr>
        <w:rPr>
          <w:lang w:val="en-US"/>
        </w:rPr>
      </w:pPr>
      <w:r>
        <w:rPr>
          <w:lang w:val="en-US"/>
        </w:rPr>
        <w:t>OLD MAN: Nothing works the way it should. I know, right?</w:t>
      </w:r>
    </w:p>
    <w:p w14:paraId="042DF8CB" w14:textId="06611633" w:rsidR="00CE2D7C" w:rsidRDefault="00D05187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559D5F98" w14:textId="6F2D5A5E" w:rsidR="00D05187" w:rsidRDefault="00D05187">
      <w:pPr>
        <w:rPr>
          <w:lang w:val="en-US"/>
        </w:rPr>
      </w:pPr>
      <w:r>
        <w:rPr>
          <w:lang w:val="en-US"/>
        </w:rPr>
        <w:t>OLD MAN: It’s the title of a song that I wrote the other day.</w:t>
      </w:r>
    </w:p>
    <w:p w14:paraId="39F0BA7D" w14:textId="0057BE23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4125FDA9" w14:textId="4206F62F" w:rsidR="00D05187" w:rsidRDefault="00D05187">
      <w:pPr>
        <w:rPr>
          <w:lang w:val="en-US"/>
        </w:rPr>
      </w:pPr>
      <w:r>
        <w:rPr>
          <w:lang w:val="en-US"/>
        </w:rPr>
        <w:t>GIRL: …</w:t>
      </w:r>
    </w:p>
    <w:p w14:paraId="201F5293" w14:textId="211A55B2" w:rsidR="00D05187" w:rsidRDefault="00D05187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0A56518D" w14:textId="18A69AFC" w:rsidR="00D05187" w:rsidRDefault="00D05187">
      <w:pPr>
        <w:rPr>
          <w:lang w:val="en-US"/>
        </w:rPr>
      </w:pPr>
      <w:r>
        <w:rPr>
          <w:lang w:val="en-US"/>
        </w:rPr>
        <w:t xml:space="preserve">OLD MAN: You are in </w:t>
      </w:r>
      <w:r w:rsidR="00A94986">
        <w:rPr>
          <w:lang w:val="en-US"/>
        </w:rPr>
        <w:t xml:space="preserve">your salad days, child! Why are you thinking about </w:t>
      </w:r>
      <w:r w:rsidR="00A94986">
        <w:rPr>
          <w:i/>
          <w:iCs/>
          <w:lang w:val="en-US"/>
        </w:rPr>
        <w:t>that</w:t>
      </w:r>
      <w:r w:rsidR="00A94986">
        <w:rPr>
          <w:lang w:val="en-US"/>
        </w:rPr>
        <w:t>?</w:t>
      </w:r>
    </w:p>
    <w:p w14:paraId="4A94638D" w14:textId="44A72920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5BE17B67" w14:textId="7C4BC646" w:rsidR="00A94986" w:rsidRDefault="00A94986">
      <w:pPr>
        <w:rPr>
          <w:lang w:val="en-US"/>
        </w:rPr>
      </w:pPr>
      <w:r>
        <w:rPr>
          <w:lang w:val="en-US"/>
        </w:rPr>
        <w:t>GIRL: Because…</w:t>
      </w:r>
    </w:p>
    <w:p w14:paraId="02025CA7" w14:textId="2EE7911B" w:rsidR="00A94986" w:rsidRDefault="00A94986">
      <w:pPr>
        <w:rPr>
          <w:lang w:val="en-US"/>
        </w:rPr>
      </w:pPr>
      <w:r>
        <w:rPr>
          <w:lang w:val="en-US"/>
        </w:rPr>
        <w:t>OLD MAN: Because?</w:t>
      </w:r>
    </w:p>
    <w:p w14:paraId="04B67701" w14:textId="63B102E5" w:rsidR="00A94986" w:rsidRDefault="00A94986">
      <w:pPr>
        <w:rPr>
          <w:lang w:val="en-US"/>
        </w:rPr>
      </w:pPr>
      <w:r>
        <w:rPr>
          <w:lang w:val="en-US"/>
        </w:rPr>
        <w:t>GIRL: …</w:t>
      </w:r>
    </w:p>
    <w:p w14:paraId="18C904A7" w14:textId="7EBA22C3" w:rsidR="00A94986" w:rsidRDefault="00A94986">
      <w:pPr>
        <w:rPr>
          <w:lang w:val="en-US"/>
        </w:rPr>
      </w:pPr>
      <w:r>
        <w:rPr>
          <w:lang w:val="en-US"/>
        </w:rPr>
        <w:t xml:space="preserve">GIRL: …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45D47F09" w14:textId="7822FBB8" w:rsidR="00A94986" w:rsidRDefault="00A94986">
      <w:pPr>
        <w:rPr>
          <w:lang w:val="en-US"/>
        </w:rPr>
      </w:pPr>
      <w:r>
        <w:rPr>
          <w:lang w:val="en-US"/>
        </w:rPr>
        <w:t>OLD MAN: I got it already.</w:t>
      </w:r>
    </w:p>
    <w:p w14:paraId="711FC51E" w14:textId="134F7134" w:rsidR="00A94986" w:rsidRDefault="00A94986">
      <w:pPr>
        <w:rPr>
          <w:lang w:val="en-US"/>
        </w:rPr>
      </w:pPr>
      <w:r>
        <w:rPr>
          <w:lang w:val="en-US"/>
        </w:rPr>
        <w:t>GIRL: I’m sorry, sir. It’s just that…</w:t>
      </w:r>
    </w:p>
    <w:p w14:paraId="69B69E8C" w14:textId="19E5243C" w:rsidR="00A94986" w:rsidRDefault="00A94986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06ABD05E" w14:textId="2C507509" w:rsidR="00A94986" w:rsidRDefault="00A94986">
      <w:pPr>
        <w:rPr>
          <w:lang w:val="en-US"/>
        </w:rPr>
      </w:pPr>
      <w:r>
        <w:rPr>
          <w:lang w:val="en-US"/>
        </w:rPr>
        <w:t xml:space="preserve">OLD MAN: May you help me traverse the avenue? I promise you I will give you a special hint to make you die. </w:t>
      </w:r>
    </w:p>
    <w:p w14:paraId="25A6A974" w14:textId="60711526" w:rsidR="00A94986" w:rsidRDefault="00A94986">
      <w:pPr>
        <w:rPr>
          <w:lang w:val="en-US"/>
        </w:rPr>
      </w:pPr>
      <w:r>
        <w:rPr>
          <w:lang w:val="en-US"/>
        </w:rPr>
        <w:t xml:space="preserve">GIRL: Oh, thank you sir. You are one of a kind. </w:t>
      </w:r>
    </w:p>
    <w:p w14:paraId="6D453ED9" w14:textId="0E6FFB21" w:rsidR="00A94986" w:rsidRDefault="00A94986">
      <w:pPr>
        <w:rPr>
          <w:lang w:val="en-US"/>
        </w:rPr>
      </w:pPr>
      <w:r>
        <w:rPr>
          <w:lang w:val="en-US"/>
        </w:rPr>
        <w:t>OLD MAN: My wife had the habit to tell me that.</w:t>
      </w:r>
    </w:p>
    <w:p w14:paraId="7901C972" w14:textId="75CF7E56" w:rsidR="00A94986" w:rsidRDefault="00A94986">
      <w:pPr>
        <w:rPr>
          <w:lang w:val="en-US"/>
        </w:rPr>
      </w:pPr>
      <w:r>
        <w:rPr>
          <w:lang w:val="en-US"/>
        </w:rPr>
        <w:t>GIRL: Where is she now?</w:t>
      </w:r>
    </w:p>
    <w:p w14:paraId="342E8E06" w14:textId="28463B90" w:rsidR="00A94986" w:rsidRDefault="00A94986">
      <w:pPr>
        <w:rPr>
          <w:lang w:val="en-US"/>
        </w:rPr>
      </w:pPr>
      <w:r>
        <w:rPr>
          <w:lang w:val="en-US"/>
        </w:rPr>
        <w:t>OLD MAN: She is always here.</w:t>
      </w:r>
    </w:p>
    <w:p w14:paraId="2967C22E" w14:textId="6D25B963" w:rsidR="00A94986" w:rsidRDefault="00A94986">
      <w:pPr>
        <w:rPr>
          <w:lang w:val="en-US"/>
        </w:rPr>
      </w:pPr>
      <w:r>
        <w:rPr>
          <w:lang w:val="en-US"/>
        </w:rPr>
        <w:t>GIRL: Where?</w:t>
      </w:r>
    </w:p>
    <w:p w14:paraId="5B460A1E" w14:textId="71309513" w:rsidR="00A94986" w:rsidRDefault="00A94986">
      <w:pPr>
        <w:rPr>
          <w:lang w:val="en-US"/>
        </w:rPr>
      </w:pPr>
      <w:r>
        <w:rPr>
          <w:lang w:val="en-US"/>
        </w:rPr>
        <w:t>OLD MAN: With me.</w:t>
      </w:r>
    </w:p>
    <w:p w14:paraId="6FD3DDB4" w14:textId="2D0A8DD3" w:rsidR="00A94986" w:rsidRDefault="00FF2D0B">
      <w:pPr>
        <w:rPr>
          <w:lang w:val="en-US"/>
        </w:rPr>
      </w:pPr>
      <w:r>
        <w:rPr>
          <w:lang w:val="en-US"/>
        </w:rPr>
        <w:t xml:space="preserve">OLD MAN: Oh, I almost forgot again! I need a flower… I really need one! Just wait, wait for me! </w:t>
      </w:r>
    </w:p>
    <w:p w14:paraId="751E7728" w14:textId="7A2CE618" w:rsidR="00FF2D0B" w:rsidRDefault="00FF2D0B">
      <w:pPr>
        <w:rPr>
          <w:lang w:val="en-US"/>
        </w:rPr>
      </w:pPr>
      <w:r>
        <w:rPr>
          <w:lang w:val="en-US"/>
        </w:rPr>
        <w:t>GIRL: I will, tender sir. You promised me you would help me… Because…</w:t>
      </w:r>
    </w:p>
    <w:p w14:paraId="27841B62" w14:textId="73DC2CAF" w:rsidR="00FF2D0B" w:rsidRDefault="00FF2D0B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60AB3806" w14:textId="6B1337C4" w:rsidR="00FF2D0B" w:rsidRDefault="00FF2D0B">
      <w:pPr>
        <w:rPr>
          <w:lang w:val="en-US"/>
        </w:rPr>
      </w:pPr>
      <w:r>
        <w:rPr>
          <w:lang w:val="en-US"/>
        </w:rPr>
        <w:t>OLD MAN: Not you!</w:t>
      </w:r>
    </w:p>
    <w:p w14:paraId="5B4F3816" w14:textId="6BAD50D4" w:rsidR="00FF2D0B" w:rsidRDefault="00FF2D0B">
      <w:pPr>
        <w:rPr>
          <w:lang w:val="en-US"/>
        </w:rPr>
      </w:pPr>
      <w:r>
        <w:rPr>
          <w:lang w:val="en-US"/>
        </w:rPr>
        <w:t xml:space="preserve">OLD MAN: I’m so sorry, honey! I’ll be back </w:t>
      </w:r>
      <w:proofErr w:type="gramStart"/>
      <w:r w:rsidR="007620C2">
        <w:rPr>
          <w:lang w:val="en-US"/>
        </w:rPr>
        <w:t>real</w:t>
      </w:r>
      <w:proofErr w:type="gramEnd"/>
      <w:r w:rsidR="007620C2">
        <w:rPr>
          <w:lang w:val="en-US"/>
        </w:rPr>
        <w:t xml:space="preserve"> </w:t>
      </w:r>
      <w:r>
        <w:rPr>
          <w:lang w:val="en-US"/>
        </w:rPr>
        <w:t xml:space="preserve">quick! </w:t>
      </w:r>
    </w:p>
    <w:p w14:paraId="0DEAE79E" w14:textId="278BC8AD" w:rsidR="00FF2D0B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observes the surroundings.)</w:t>
      </w:r>
    </w:p>
    <w:p w14:paraId="389E51EA" w14:textId="267776CD" w:rsidR="00146C1A" w:rsidRDefault="00146C1A">
      <w:pPr>
        <w:rPr>
          <w:lang w:val="en-US"/>
        </w:rPr>
      </w:pPr>
      <w:r>
        <w:rPr>
          <w:lang w:val="en-US"/>
        </w:rPr>
        <w:t>OLD MAN: What a filthy city you have become. Not even a garden, a park for the children… All the plants, it’s all gone!</w:t>
      </w:r>
    </w:p>
    <w:p w14:paraId="047C9C9D" w14:textId="74977005" w:rsidR="00146C1A" w:rsidRDefault="00146C1A">
      <w:pPr>
        <w:rPr>
          <w:lang w:val="en-US"/>
        </w:rPr>
      </w:pPr>
      <w:r>
        <w:rPr>
          <w:lang w:val="en-US"/>
        </w:rPr>
        <w:t>OLD MAN: Where am I supposed to find a flower?</w:t>
      </w:r>
    </w:p>
    <w:p w14:paraId="70B163A7" w14:textId="0766592F" w:rsidR="00146C1A" w:rsidRDefault="00146C1A">
      <w:pPr>
        <w:rPr>
          <w:lang w:val="en-US"/>
        </w:rPr>
      </w:pPr>
      <w:r>
        <w:rPr>
          <w:lang w:val="en-US"/>
        </w:rPr>
        <w:t xml:space="preserve">OLD MAN: I am so done. </w:t>
      </w:r>
    </w:p>
    <w:p w14:paraId="7C781951" w14:textId="261EC070" w:rsidR="00146C1A" w:rsidRDefault="00146C1A">
      <w:pPr>
        <w:rPr>
          <w:lang w:val="en-US"/>
        </w:rPr>
      </w:pPr>
      <w:r>
        <w:rPr>
          <w:lang w:val="en-US"/>
        </w:rPr>
        <w:t xml:space="preserve">OLD MAN: With myself. </w:t>
      </w:r>
    </w:p>
    <w:p w14:paraId="04C94B4D" w14:textId="395A8ECE" w:rsidR="00146C1A" w:rsidRDefault="00146C1A">
      <w:pPr>
        <w:rPr>
          <w:lang w:val="en-US"/>
        </w:rPr>
      </w:pPr>
    </w:p>
    <w:p w14:paraId="622559C3" w14:textId="609058EE" w:rsidR="00146C1A" w:rsidRDefault="00146C1A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an in his 40s.)</w:t>
      </w:r>
    </w:p>
    <w:p w14:paraId="1CB08525" w14:textId="2BA21CC0" w:rsidR="00146C1A" w:rsidRDefault="00146C1A">
      <w:pPr>
        <w:rPr>
          <w:lang w:val="en-US"/>
        </w:rPr>
      </w:pPr>
      <w:r>
        <w:rPr>
          <w:lang w:val="en-US"/>
        </w:rPr>
        <w:t>OLD MAN: Excuse me…</w:t>
      </w:r>
    </w:p>
    <w:p w14:paraId="0535C560" w14:textId="02EE16EA" w:rsidR="00146C1A" w:rsidRDefault="00146C1A">
      <w:pPr>
        <w:rPr>
          <w:lang w:val="en-US"/>
        </w:rPr>
      </w:pPr>
      <w:r>
        <w:rPr>
          <w:lang w:val="en-US"/>
        </w:rPr>
        <w:t>???: I’m in a hurry.</w:t>
      </w:r>
    </w:p>
    <w:p w14:paraId="02F1BD8B" w14:textId="21745DFE" w:rsidR="00146C1A" w:rsidRDefault="00D07C88">
      <w:pPr>
        <w:rPr>
          <w:lang w:val="en-US"/>
        </w:rPr>
      </w:pPr>
      <w:r>
        <w:rPr>
          <w:lang w:val="en-US"/>
        </w:rPr>
        <w:t>OLD MAN: I truly demand…</w:t>
      </w:r>
    </w:p>
    <w:p w14:paraId="0846A64E" w14:textId="0E86EA84" w:rsidR="00D07C88" w:rsidRDefault="00D07C88">
      <w:pPr>
        <w:rPr>
          <w:lang w:val="en-US"/>
        </w:rPr>
      </w:pPr>
      <w:r>
        <w:rPr>
          <w:lang w:val="en-US"/>
        </w:rPr>
        <w:t>???: Not today, please.</w:t>
      </w:r>
    </w:p>
    <w:p w14:paraId="68DF703D" w14:textId="7142B84C" w:rsidR="00D07C88" w:rsidRDefault="00D07C88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 w:rsidR="00114750"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6872079C" w14:textId="3ED14708" w:rsidR="00D07C88" w:rsidRDefault="00D07C88">
      <w:pPr>
        <w:rPr>
          <w:lang w:val="en-US"/>
        </w:rPr>
      </w:pPr>
      <w:r>
        <w:rPr>
          <w:lang w:val="en-US"/>
        </w:rPr>
        <w:t xml:space="preserve">???: Do I look like a bank for you, beggar? I can boast of having some possessions. But I worked for it. I fought for it. </w:t>
      </w:r>
    </w:p>
    <w:p w14:paraId="7CB0A5B1" w14:textId="6813A326" w:rsidR="00D07C88" w:rsidRDefault="00D07C88">
      <w:pPr>
        <w:rPr>
          <w:lang w:val="en-US"/>
        </w:rPr>
      </w:pPr>
      <w:r>
        <w:rPr>
          <w:lang w:val="en-US"/>
        </w:rPr>
        <w:t xml:space="preserve">OLD MAN: What are you insinuating? I worked all my life! Watch your tongue you </w:t>
      </w:r>
      <w:proofErr w:type="spellStart"/>
      <w:r>
        <w:rPr>
          <w:lang w:val="en-US"/>
        </w:rPr>
        <w:t>miserab</w:t>
      </w:r>
      <w:proofErr w:type="spellEnd"/>
      <w:r>
        <w:rPr>
          <w:lang w:val="en-US"/>
        </w:rPr>
        <w:t>…</w:t>
      </w:r>
    </w:p>
    <w:p w14:paraId="2EA6E3AB" w14:textId="27A51E5E" w:rsidR="00D07C88" w:rsidRDefault="00D07C88">
      <w:pPr>
        <w:rPr>
          <w:lang w:val="en-US"/>
        </w:rPr>
      </w:pPr>
      <w:r>
        <w:rPr>
          <w:lang w:val="en-US"/>
        </w:rPr>
        <w:t>???: Just take this money. I just want some peace today.</w:t>
      </w:r>
    </w:p>
    <w:p w14:paraId="048ABF37" w14:textId="4F69CB6A" w:rsidR="00114750" w:rsidRPr="00114750" w:rsidRDefault="00114750">
      <w:pPr>
        <w:rPr>
          <w:i/>
          <w:iCs/>
          <w:lang w:val="en-US"/>
        </w:rPr>
      </w:pPr>
      <w:r>
        <w:rPr>
          <w:i/>
          <w:iCs/>
          <w:lang w:val="en-US"/>
        </w:rPr>
        <w:t>(The man resumes his walk with an extended and accelerated step.)</w:t>
      </w:r>
    </w:p>
    <w:p w14:paraId="2A8955A0" w14:textId="2CDE23EE" w:rsidR="00D07C88" w:rsidRDefault="00D07C88">
      <w:pPr>
        <w:rPr>
          <w:lang w:val="en-US"/>
        </w:rPr>
      </w:pPr>
      <w:r>
        <w:rPr>
          <w:lang w:val="en-US"/>
        </w:rPr>
        <w:t xml:space="preserve">OLD MAN: I lost mine a long time ago, </w:t>
      </w:r>
      <w:r w:rsidRPr="00D07C88">
        <w:rPr>
          <w:lang w:val="en-US"/>
        </w:rPr>
        <w:t xml:space="preserve">despite </w:t>
      </w:r>
      <w:r>
        <w:rPr>
          <w:lang w:val="en-US"/>
        </w:rPr>
        <w:t>this</w:t>
      </w:r>
      <w:r w:rsidRPr="00D07C88">
        <w:rPr>
          <w:lang w:val="en-US"/>
        </w:rPr>
        <w:t xml:space="preserve"> feeling having been </w:t>
      </w:r>
      <w:r>
        <w:rPr>
          <w:lang w:val="en-US"/>
        </w:rPr>
        <w:t>numb</w:t>
      </w:r>
      <w:r w:rsidRPr="00D07C88">
        <w:rPr>
          <w:lang w:val="en-US"/>
        </w:rPr>
        <w:t xml:space="preserve"> for so long and only waking up when I </w:t>
      </w:r>
      <w:r>
        <w:rPr>
          <w:lang w:val="en-US"/>
        </w:rPr>
        <w:t>retired</w:t>
      </w:r>
      <w:r w:rsidRPr="00D07C88">
        <w:rPr>
          <w:lang w:val="en-US"/>
        </w:rPr>
        <w:t>.</w:t>
      </w:r>
    </w:p>
    <w:p w14:paraId="61152FFC" w14:textId="04DEBE2D" w:rsidR="00980897" w:rsidRDefault="00980897">
      <w:pPr>
        <w:rPr>
          <w:lang w:val="en-US"/>
        </w:rPr>
      </w:pPr>
    </w:p>
    <w:p w14:paraId="70327FD7" w14:textId="2811DE1D" w:rsidR="00980897" w:rsidRDefault="00980897">
      <w:pPr>
        <w:rPr>
          <w:lang w:val="en-US"/>
        </w:rPr>
      </w:pPr>
      <w:r>
        <w:rPr>
          <w:lang w:val="en-US"/>
        </w:rPr>
        <w:t>OLD MAN: That young girl is waiting for me. I must hurry up and find a solution before she does something. Maybe the servant from the coffee shop can clear up my mind.</w:t>
      </w:r>
    </w:p>
    <w:p w14:paraId="5082CEEF" w14:textId="4D31DC90" w:rsidR="00980897" w:rsidRDefault="00980897">
      <w:pPr>
        <w:rPr>
          <w:i/>
          <w:iCs/>
          <w:lang w:val="en-US"/>
        </w:rPr>
      </w:pPr>
      <w:r>
        <w:rPr>
          <w:i/>
          <w:iCs/>
          <w:lang w:val="en-US"/>
        </w:rPr>
        <w:t>(The old man reenters the coffee shop.)</w:t>
      </w:r>
    </w:p>
    <w:p w14:paraId="0CE75715" w14:textId="0369E284" w:rsidR="00980897" w:rsidRDefault="00980897">
      <w:pPr>
        <w:rPr>
          <w:lang w:val="en-US"/>
        </w:rPr>
      </w:pPr>
      <w:r>
        <w:rPr>
          <w:lang w:val="en-US"/>
        </w:rPr>
        <w:t>SERVANT: Are you lost, sir? You already came here. Do you have some sort of Alzheimer?</w:t>
      </w:r>
    </w:p>
    <w:p w14:paraId="1023A504" w14:textId="26D98A50" w:rsidR="00980897" w:rsidRDefault="00980897">
      <w:pPr>
        <w:rPr>
          <w:lang w:val="en-US"/>
        </w:rPr>
      </w:pPr>
      <w:r>
        <w:rPr>
          <w:lang w:val="en-US"/>
        </w:rPr>
        <w:t>OLD MAN: I’m just a depressed man.</w:t>
      </w:r>
    </w:p>
    <w:p w14:paraId="029BF8D5" w14:textId="5CE5F82C" w:rsidR="00980897" w:rsidRDefault="00980897">
      <w:pPr>
        <w:rPr>
          <w:lang w:val="en-US"/>
        </w:rPr>
      </w:pPr>
      <w:r>
        <w:rPr>
          <w:lang w:val="en-US"/>
        </w:rPr>
        <w:t>SERVANT: Should I call someone?</w:t>
      </w:r>
    </w:p>
    <w:p w14:paraId="7D6EA0BF" w14:textId="196B21FA" w:rsidR="00980897" w:rsidRDefault="00980897">
      <w:pPr>
        <w:rPr>
          <w:lang w:val="en-US"/>
        </w:rPr>
      </w:pPr>
      <w:r>
        <w:rPr>
          <w:lang w:val="en-US"/>
        </w:rPr>
        <w:t>OLD MAN: No! Just listen to me. Where can I buy flowers?</w:t>
      </w:r>
    </w:p>
    <w:p w14:paraId="3E0343B2" w14:textId="4A5B88BC" w:rsidR="00980897" w:rsidRDefault="00980897">
      <w:pPr>
        <w:rPr>
          <w:lang w:val="en-US"/>
        </w:rPr>
      </w:pPr>
      <w:r>
        <w:rPr>
          <w:lang w:val="en-US"/>
        </w:rPr>
        <w:t>SERVANT: The flower shop</w:t>
      </w:r>
      <w:r w:rsidR="009B21EF">
        <w:rPr>
          <w:lang w:val="en-US"/>
        </w:rPr>
        <w:t xml:space="preserve"> i</w:t>
      </w:r>
      <w:r>
        <w:rPr>
          <w:lang w:val="en-US"/>
        </w:rPr>
        <w:t xml:space="preserve">s closed. </w:t>
      </w:r>
      <w:r w:rsidR="009B21EF">
        <w:rPr>
          <w:lang w:val="en-US"/>
        </w:rPr>
        <w:t>His father died, as I previously told you.</w:t>
      </w:r>
    </w:p>
    <w:p w14:paraId="641DB67E" w14:textId="51EC6E63" w:rsidR="009B21EF" w:rsidRDefault="009B21EF">
      <w:pPr>
        <w:rPr>
          <w:lang w:val="en-US"/>
        </w:rPr>
      </w:pPr>
      <w:r>
        <w:rPr>
          <w:lang w:val="en-US"/>
        </w:rPr>
        <w:t xml:space="preserve">OLD MAN: I know. I walked past the store. </w:t>
      </w:r>
    </w:p>
    <w:p w14:paraId="7653A653" w14:textId="21D90D8D" w:rsidR="009B21EF" w:rsidRDefault="009B21EF">
      <w:pPr>
        <w:rPr>
          <w:lang w:val="en-US"/>
        </w:rPr>
      </w:pPr>
      <w:r>
        <w:rPr>
          <w:lang w:val="en-US"/>
        </w:rPr>
        <w:t>SERVANT: There are no other flower shops nearby.</w:t>
      </w:r>
    </w:p>
    <w:p w14:paraId="1EE99D70" w14:textId="79FB56C0" w:rsidR="009B21EF" w:rsidRDefault="009B21EF">
      <w:pPr>
        <w:rPr>
          <w:lang w:val="en-US"/>
        </w:rPr>
      </w:pPr>
      <w:r>
        <w:rPr>
          <w:lang w:val="en-US"/>
        </w:rPr>
        <w:t>OLD MAN: There should be a way out!</w:t>
      </w:r>
    </w:p>
    <w:p w14:paraId="3A3C0A3F" w14:textId="5C8B99F7" w:rsidR="009B21EF" w:rsidRDefault="009B21EF">
      <w:pPr>
        <w:rPr>
          <w:lang w:val="en-US"/>
        </w:rPr>
      </w:pPr>
      <w:r>
        <w:rPr>
          <w:lang w:val="en-US"/>
        </w:rPr>
        <w:lastRenderedPageBreak/>
        <w:t>SERVANT: Does it need to be a flower, in literal terms?</w:t>
      </w:r>
    </w:p>
    <w:p w14:paraId="1A1D410D" w14:textId="5BCD4CF5" w:rsidR="009B21EF" w:rsidRDefault="009B21EF">
      <w:pPr>
        <w:rPr>
          <w:lang w:val="en-US"/>
        </w:rPr>
      </w:pPr>
      <w:r>
        <w:rPr>
          <w:lang w:val="en-US"/>
        </w:rPr>
        <w:t>OLD MAN: What do you mean?</w:t>
      </w:r>
    </w:p>
    <w:p w14:paraId="6E0E3B27" w14:textId="1E0D80C9" w:rsidR="009B21EF" w:rsidRDefault="009B21EF">
      <w:pPr>
        <w:rPr>
          <w:lang w:val="en-US"/>
        </w:rPr>
      </w:pPr>
      <w:r>
        <w:rPr>
          <w:lang w:val="en-US"/>
        </w:rPr>
        <w:t xml:space="preserve">SERVANT: There. The cigarette machine, in front of the WC’s. It also has lighters. </w:t>
      </w:r>
      <w:r w:rsidRPr="009B21EF">
        <w:rPr>
          <w:i/>
          <w:iCs/>
          <w:lang w:val="en-US"/>
        </w:rPr>
        <w:t>Hippie</w:t>
      </w:r>
      <w:r>
        <w:rPr>
          <w:lang w:val="en-US"/>
        </w:rPr>
        <w:t xml:space="preserve"> ones.</w:t>
      </w:r>
    </w:p>
    <w:p w14:paraId="071265D5" w14:textId="1FB5376D" w:rsidR="009B21EF" w:rsidRPr="006B2D8C" w:rsidRDefault="009B21EF">
      <w:r>
        <w:rPr>
          <w:lang w:val="en-US"/>
        </w:rPr>
        <w:t>OLD MAN: I don’t get it.</w:t>
      </w:r>
    </w:p>
    <w:p w14:paraId="061C0580" w14:textId="5E506B85" w:rsidR="009B21EF" w:rsidRDefault="009B21EF">
      <w:pPr>
        <w:rPr>
          <w:lang w:val="en-US"/>
        </w:rPr>
      </w:pPr>
      <w:r>
        <w:rPr>
          <w:lang w:val="en-US"/>
        </w:rPr>
        <w:t xml:space="preserve">SERVANT: Those </w:t>
      </w:r>
      <w:r w:rsidR="006B2D8C">
        <w:rPr>
          <w:lang w:val="en-US"/>
        </w:rPr>
        <w:t>lighters</w:t>
      </w:r>
      <w:r>
        <w:rPr>
          <w:lang w:val="en-US"/>
        </w:rPr>
        <w:t xml:space="preserve"> are </w:t>
      </w:r>
      <w:r w:rsidRPr="009B21EF">
        <w:t>adorned</w:t>
      </w:r>
      <w:r>
        <w:rPr>
          <w:lang w:val="en-US"/>
        </w:rPr>
        <w:t xml:space="preserve"> in </w:t>
      </w:r>
      <w:r w:rsidR="006B2D8C">
        <w:rPr>
          <w:lang w:val="en-US"/>
        </w:rPr>
        <w:t>flower motifs.</w:t>
      </w:r>
    </w:p>
    <w:p w14:paraId="0EFF8B97" w14:textId="2E886087" w:rsidR="006B2D8C" w:rsidRDefault="006B2D8C">
      <w:r>
        <w:t>OLD MAN: Oh, I see. What a good idea. I appreciate it.</w:t>
      </w:r>
    </w:p>
    <w:p w14:paraId="40EBEFE6" w14:textId="468ED01D" w:rsidR="006B2D8C" w:rsidRDefault="006B2D8C">
      <w:r>
        <w:t>SERVANT: I can borrow you some money.</w:t>
      </w:r>
    </w:p>
    <w:p w14:paraId="6FD2C0F3" w14:textId="7D450BBD" w:rsidR="006B2D8C" w:rsidRDefault="006B2D8C">
      <w:pPr>
        <w:rPr>
          <w:i/>
          <w:iCs/>
        </w:rPr>
      </w:pPr>
      <w:r>
        <w:rPr>
          <w:i/>
          <w:iCs/>
        </w:rPr>
        <w:t>(If the old man talked to the man in his 40s.)</w:t>
      </w:r>
    </w:p>
    <w:p w14:paraId="5CE0517D" w14:textId="5B301EF3" w:rsidR="006B2D8C" w:rsidRDefault="006B2D8C">
      <w:r>
        <w:t xml:space="preserve">OLD MAN: Don’t worry. A man passing by already gave me some. </w:t>
      </w:r>
    </w:p>
    <w:p w14:paraId="602031E8" w14:textId="4E27851F" w:rsidR="006B2D8C" w:rsidRDefault="006B2D8C"/>
    <w:p w14:paraId="5D2AC90E" w14:textId="5F22C2E5" w:rsidR="006B2D8C" w:rsidRDefault="006B2D8C">
      <w:pPr>
        <w:rPr>
          <w:i/>
          <w:iCs/>
        </w:rPr>
      </w:pPr>
      <w:r>
        <w:rPr>
          <w:i/>
          <w:iCs/>
        </w:rPr>
        <w:t>(If the old man did not talk to the man.)</w:t>
      </w:r>
    </w:p>
    <w:p w14:paraId="539BA22F" w14:textId="02618CB3" w:rsidR="006B2D8C" w:rsidRDefault="006B2D8C">
      <w:r>
        <w:t xml:space="preserve">OLD MAN: </w:t>
      </w:r>
      <w:proofErr w:type="spellStart"/>
      <w:r>
        <w:t>Onegai</w:t>
      </w:r>
      <w:proofErr w:type="spellEnd"/>
      <w:r>
        <w:t xml:space="preserve">. I don’t have much time left. A girl is waiting for me to cross the street. And it’s almost 4 o’clock. She is waiting for me too. </w:t>
      </w:r>
    </w:p>
    <w:p w14:paraId="735F6FFD" w14:textId="4C5F8C90" w:rsidR="006B2D8C" w:rsidRDefault="006B2D8C">
      <w:r>
        <w:t>SERVANT: This should be enough.</w:t>
      </w:r>
    </w:p>
    <w:p w14:paraId="08A04104" w14:textId="5859304C" w:rsidR="006B2D8C" w:rsidRDefault="006B2D8C">
      <w:r>
        <w:t xml:space="preserve">OLD MAN: Thank you. </w:t>
      </w:r>
      <w:r w:rsidR="00D73116">
        <w:t>Tomorrow,</w:t>
      </w:r>
      <w:r>
        <w:t xml:space="preserve"> I’ll </w:t>
      </w:r>
      <w:r w:rsidR="00CC3470">
        <w:t xml:space="preserve">come back and </w:t>
      </w:r>
      <w:r w:rsidR="00D73116">
        <w:t xml:space="preserve">return it. </w:t>
      </w:r>
    </w:p>
    <w:p w14:paraId="0A0E6BDB" w14:textId="2B3DB7FE" w:rsidR="00D73116" w:rsidRDefault="00A56EFD">
      <w:r>
        <w:t>SERVANT: No rush.</w:t>
      </w:r>
    </w:p>
    <w:p w14:paraId="79C865C9" w14:textId="17F5BA0C" w:rsidR="00A56EFD" w:rsidRDefault="00A56EFD"/>
    <w:p w14:paraId="48EF12BC" w14:textId="1B267E1B" w:rsidR="00A56EFD" w:rsidRDefault="00A56EFD">
      <w:pPr>
        <w:rPr>
          <w:i/>
          <w:iCs/>
        </w:rPr>
      </w:pPr>
      <w:r>
        <w:rPr>
          <w:i/>
          <w:iCs/>
        </w:rPr>
        <w:t>(The old man quits the coffee shop.)</w:t>
      </w:r>
    </w:p>
    <w:p w14:paraId="2EC0922C" w14:textId="317D732F" w:rsidR="00A56EFD" w:rsidRDefault="00A56EFD">
      <w:r>
        <w:t>OLD MAN: I’m coming, girl!</w:t>
      </w:r>
    </w:p>
    <w:p w14:paraId="34B8AE76" w14:textId="2826E179" w:rsidR="00A56EFD" w:rsidRDefault="00A56EFD">
      <w:pPr>
        <w:rPr>
          <w:i/>
          <w:iCs/>
        </w:rPr>
      </w:pPr>
      <w:r>
        <w:rPr>
          <w:i/>
          <w:iCs/>
        </w:rPr>
        <w:t>(The old man reaches the suicidal teen.)</w:t>
      </w:r>
    </w:p>
    <w:p w14:paraId="0870EA41" w14:textId="65A87D72" w:rsidR="00A56EFD" w:rsidRDefault="00A56EFD">
      <w:r>
        <w:t>OLD MAN: Thank you for waiting for so long. Let’s go, before it’s too late.</w:t>
      </w:r>
    </w:p>
    <w:p w14:paraId="0BE17687" w14:textId="18046F5B" w:rsidR="00A56EFD" w:rsidRDefault="00A56EFD">
      <w:r>
        <w:t>GIRL: It is not too late for me to die. Because…</w:t>
      </w:r>
    </w:p>
    <w:p w14:paraId="7D30A81B" w14:textId="1106BC5D" w:rsidR="00A56EFD" w:rsidRDefault="00A56EFD">
      <w:r>
        <w:t>GIRL: …</w:t>
      </w:r>
    </w:p>
    <w:p w14:paraId="4A74FB06" w14:textId="1F6422C0" w:rsidR="00A56EFD" w:rsidRDefault="00A56EFD">
      <w:r>
        <w:t xml:space="preserve">GIRL: I just </w:t>
      </w:r>
      <w:proofErr w:type="spellStart"/>
      <w:r>
        <w:t>wanna</w:t>
      </w:r>
      <w:proofErr w:type="spellEnd"/>
      <w:r>
        <w:t xml:space="preserve"> die.</w:t>
      </w:r>
    </w:p>
    <w:p w14:paraId="5F95E150" w14:textId="53D042BB" w:rsidR="00AB75DE" w:rsidRDefault="00AB75DE">
      <w:pPr>
        <w:rPr>
          <w:i/>
          <w:iCs/>
        </w:rPr>
      </w:pPr>
      <w:r>
        <w:rPr>
          <w:i/>
          <w:iCs/>
        </w:rPr>
        <w:t>(Both start crossing the first traffic lane.)</w:t>
      </w:r>
    </w:p>
    <w:p w14:paraId="779CF50B" w14:textId="2955944A" w:rsidR="00AB75DE" w:rsidRDefault="00AB75DE">
      <w:r>
        <w:t xml:space="preserve">OLD MAN: Wait, it’s here. Bring me next to the traffic signal. </w:t>
      </w:r>
      <w:proofErr w:type="spellStart"/>
      <w:r>
        <w:t>Onegai</w:t>
      </w:r>
      <w:proofErr w:type="spellEnd"/>
      <w:r>
        <w:t>.</w:t>
      </w:r>
    </w:p>
    <w:p w14:paraId="5326A762" w14:textId="654B983F" w:rsidR="00407F29" w:rsidRDefault="00407F29">
      <w:r>
        <w:t>GIRL: Anything for you, sir… But please, answer my prayers.</w:t>
      </w:r>
    </w:p>
    <w:p w14:paraId="201C9CE1" w14:textId="1FF0196B" w:rsidR="00407F29" w:rsidRDefault="00407F29">
      <w:r>
        <w:t>GIRL: Tell me how.</w:t>
      </w:r>
    </w:p>
    <w:p w14:paraId="590BF277" w14:textId="4810F572" w:rsidR="00407F29" w:rsidRDefault="00407F29">
      <w:r>
        <w:t>GIRL: How could I attain it.</w:t>
      </w:r>
    </w:p>
    <w:p w14:paraId="4DA4FDAA" w14:textId="59EA21F0" w:rsidR="00407F29" w:rsidRDefault="00407F29">
      <w:pPr>
        <w:rPr>
          <w:i/>
          <w:iCs/>
        </w:rPr>
      </w:pPr>
      <w:r>
        <w:rPr>
          <w:i/>
          <w:iCs/>
        </w:rPr>
        <w:t>(The girl starts crying.)</w:t>
      </w:r>
    </w:p>
    <w:p w14:paraId="1F2C5C34" w14:textId="77777777" w:rsidR="00407F29" w:rsidRDefault="00407F29">
      <w:r>
        <w:t xml:space="preserve">OLD MAN: Oh, my dear, cease your tears… </w:t>
      </w:r>
    </w:p>
    <w:p w14:paraId="1C2C317F" w14:textId="77777777" w:rsidR="00407F29" w:rsidRDefault="00407F29">
      <w:r>
        <w:lastRenderedPageBreak/>
        <w:t xml:space="preserve">GIRL: I can’t. I feel so weak. </w:t>
      </w:r>
    </w:p>
    <w:p w14:paraId="06CF8656" w14:textId="77777777" w:rsidR="00407F29" w:rsidRDefault="00407F29">
      <w:r>
        <w:t>OLD MAN: Everyone feels low at some point of their lives.</w:t>
      </w:r>
    </w:p>
    <w:p w14:paraId="4A9D4582" w14:textId="77777777" w:rsidR="00407F29" w:rsidRDefault="00407F29">
      <w:r>
        <w:t>GIRL: I can’t take it anymore!</w:t>
      </w:r>
    </w:p>
    <w:p w14:paraId="00EEEDA8" w14:textId="4AF14A30" w:rsidR="00407F29" w:rsidRDefault="00407F29">
      <w:r>
        <w:t xml:space="preserve">OLD MAN: Dear, you must be hydrated! </w:t>
      </w:r>
      <w:r>
        <w:rPr>
          <w:i/>
          <w:iCs/>
        </w:rPr>
        <w:t xml:space="preserve">(sings) </w:t>
      </w:r>
      <w:r>
        <w:t>No woman, no cry!</w:t>
      </w:r>
    </w:p>
    <w:p w14:paraId="0624E02A" w14:textId="11EBEBE2" w:rsidR="00407F29" w:rsidRDefault="00407F29">
      <w:pPr>
        <w:rPr>
          <w:i/>
          <w:iCs/>
        </w:rPr>
      </w:pPr>
      <w:r>
        <w:rPr>
          <w:i/>
          <w:iCs/>
        </w:rPr>
        <w:t>(The girl laughs a little bit for the first time.)</w:t>
      </w:r>
    </w:p>
    <w:p w14:paraId="22C50509" w14:textId="75088B4D" w:rsidR="00407F29" w:rsidRDefault="00407F29">
      <w:r>
        <w:t>GIRL: I am so sorry. You must think that I’m such a snowflake, so young and I already want to take off my life! It’s just that… I feel so…</w:t>
      </w:r>
    </w:p>
    <w:p w14:paraId="63D5061A" w14:textId="264286C6" w:rsidR="00407F29" w:rsidRDefault="00407F29">
      <w:r>
        <w:t xml:space="preserve">OLD MAN: … Alone. I know. </w:t>
      </w:r>
    </w:p>
    <w:p w14:paraId="61392B60" w14:textId="752762F0" w:rsidR="00407F29" w:rsidRDefault="00407F29">
      <w:r>
        <w:t xml:space="preserve">GIRL: Is it even </w:t>
      </w:r>
      <w:proofErr w:type="spellStart"/>
      <w:r>
        <w:t>gonna</w:t>
      </w:r>
      <w:proofErr w:type="spellEnd"/>
      <w:r>
        <w:t xml:space="preserve"> stop? </w:t>
      </w:r>
    </w:p>
    <w:p w14:paraId="030B7871" w14:textId="7F4AD2A3" w:rsidR="00407F29" w:rsidRDefault="00407F29">
      <w:r>
        <w:t>GIRL: There is no hope for me.</w:t>
      </w:r>
    </w:p>
    <w:p w14:paraId="2520B5F0" w14:textId="77777777" w:rsidR="001022FD" w:rsidRDefault="001022FD">
      <w:r>
        <w:t>OLD MAN: You’re only a tiny come into bloom. The storm will pass for you. You have plenty of time left.</w:t>
      </w:r>
    </w:p>
    <w:p w14:paraId="523FA994" w14:textId="77777777" w:rsidR="001022FD" w:rsidRDefault="001022FD">
      <w:r>
        <w:t>GIRL: But, but…</w:t>
      </w:r>
    </w:p>
    <w:p w14:paraId="5E03B434" w14:textId="77777777" w:rsidR="001022FD" w:rsidRDefault="001022FD">
      <w:r>
        <w:t xml:space="preserve">GIRL: I </w:t>
      </w:r>
      <w:proofErr w:type="spellStart"/>
      <w:r>
        <w:t>wanna</w:t>
      </w:r>
      <w:proofErr w:type="spellEnd"/>
      <w:r>
        <w:t xml:space="preserve"> die! </w:t>
      </w:r>
    </w:p>
    <w:p w14:paraId="1D6D6C6B" w14:textId="792220EA" w:rsidR="001022FD" w:rsidRDefault="001022FD">
      <w:r>
        <w:t>GIRL: This burning inside my throat and my chest…</w:t>
      </w:r>
    </w:p>
    <w:p w14:paraId="747FBB03" w14:textId="2D559976" w:rsidR="001022FD" w:rsidRDefault="001022FD">
      <w:r>
        <w:t xml:space="preserve">GIRL: This dizziness that makes me </w:t>
      </w:r>
      <w:proofErr w:type="spellStart"/>
      <w:r>
        <w:t>wanna</w:t>
      </w:r>
      <w:proofErr w:type="spellEnd"/>
      <w:r>
        <w:t xml:space="preserve"> puke all the </w:t>
      </w:r>
      <w:proofErr w:type="gramStart"/>
      <w:r>
        <w:t>time</w:t>
      </w:r>
      <w:proofErr w:type="gramEnd"/>
      <w:r>
        <w:t xml:space="preserve"> but the evil never quits my body! </w:t>
      </w:r>
    </w:p>
    <w:p w14:paraId="47ECFF6F" w14:textId="763BB579" w:rsidR="001022FD" w:rsidRDefault="001022FD">
      <w:pPr>
        <w:rPr>
          <w:i/>
          <w:iCs/>
        </w:rPr>
      </w:pPr>
      <w:r>
        <w:rPr>
          <w:i/>
          <w:iCs/>
        </w:rPr>
        <w:t>(The girl stares at the old man, waiting for an answer.)</w:t>
      </w:r>
    </w:p>
    <w:p w14:paraId="6BADCAA8" w14:textId="0DF27FA6" w:rsidR="001022FD" w:rsidRDefault="001022FD">
      <w:r>
        <w:t xml:space="preserve">GIRL: Help me! </w:t>
      </w:r>
    </w:p>
    <w:p w14:paraId="2B17CB50" w14:textId="12586BD6" w:rsidR="001022FD" w:rsidRDefault="001022FD">
      <w:r>
        <w:t>OLD MAN: I am here for you, lass.</w:t>
      </w:r>
    </w:p>
    <w:p w14:paraId="652DB7B3" w14:textId="5914C7FE" w:rsidR="001022FD" w:rsidRDefault="001022FD">
      <w:r>
        <w:t xml:space="preserve">OLD MAN: I understand your pain. The same’s happening to me as well. </w:t>
      </w:r>
    </w:p>
    <w:p w14:paraId="0D493C89" w14:textId="024EC97A" w:rsidR="001022FD" w:rsidRDefault="001022FD">
      <w:r>
        <w:t>GIRL: So why are you still living?</w:t>
      </w:r>
    </w:p>
    <w:p w14:paraId="2393F0D7" w14:textId="3405278F" w:rsidR="001022FD" w:rsidRDefault="001022FD">
      <w:r>
        <w:t xml:space="preserve">OLD MAN: I’m not. Trust me. I’m just pretending to be. </w:t>
      </w:r>
    </w:p>
    <w:p w14:paraId="44CB59C3" w14:textId="3F632D2A" w:rsidR="001022FD" w:rsidRDefault="001022FD">
      <w:r>
        <w:t>GIRL: So why-</w:t>
      </w:r>
    </w:p>
    <w:p w14:paraId="5AC8799A" w14:textId="0A70A1A8" w:rsidR="001022FD" w:rsidRDefault="001022FD">
      <w:r>
        <w:t xml:space="preserve">OLD MAN: </w:t>
      </w:r>
      <w:r>
        <w:rPr>
          <w:i/>
          <w:iCs/>
        </w:rPr>
        <w:t xml:space="preserve">(interrupts) </w:t>
      </w:r>
      <w:r>
        <w:t xml:space="preserve">as everyone else does. </w:t>
      </w:r>
    </w:p>
    <w:p w14:paraId="1DF66A06" w14:textId="54C4EC74" w:rsidR="001022FD" w:rsidRDefault="001022FD">
      <w:pPr>
        <w:rPr>
          <w:i/>
          <w:iCs/>
        </w:rPr>
      </w:pPr>
      <w:r>
        <w:rPr>
          <w:i/>
          <w:iCs/>
        </w:rPr>
        <w:t>(The girl remains silent for a moment.)</w:t>
      </w:r>
    </w:p>
    <w:p w14:paraId="26CFC470" w14:textId="77777777" w:rsidR="001022FD" w:rsidRDefault="001022FD">
      <w:r>
        <w:t xml:space="preserve">GIRL: Let’s finish the road. I really need to know your answer. </w:t>
      </w:r>
    </w:p>
    <w:p w14:paraId="309092C1" w14:textId="77777777" w:rsidR="001022FD" w:rsidRDefault="001022FD">
      <w:r>
        <w:t xml:space="preserve">GIRL: How might I die. </w:t>
      </w:r>
    </w:p>
    <w:p w14:paraId="21B0113C" w14:textId="513C5758" w:rsidR="001022FD" w:rsidRDefault="001022FD">
      <w:r>
        <w:t xml:space="preserve">GIRL: Peacefully. </w:t>
      </w:r>
    </w:p>
    <w:p w14:paraId="12EFB4FF" w14:textId="3C19CD51" w:rsidR="001022FD" w:rsidRDefault="001022FD">
      <w:r>
        <w:t xml:space="preserve">GIRL: </w:t>
      </w:r>
      <w:r w:rsidR="003D337D">
        <w:t>Suffering is for the living… Not for a dying breath.</w:t>
      </w:r>
    </w:p>
    <w:p w14:paraId="44E6651B" w14:textId="5080C756" w:rsidR="003D337D" w:rsidRDefault="003D337D">
      <w:r>
        <w:t>OLD MAN: That reminded</w:t>
      </w:r>
      <w:r w:rsidRPr="003D337D">
        <w:t xml:space="preserve"> me of those romantic </w:t>
      </w:r>
      <w:r>
        <w:t>films</w:t>
      </w:r>
      <w:r w:rsidRPr="003D337D">
        <w:t xml:space="preserve"> that are shown on television these days... </w:t>
      </w:r>
      <w:r>
        <w:t>Awful</w:t>
      </w:r>
      <w:r w:rsidRPr="003D337D">
        <w:t xml:space="preserve">! </w:t>
      </w:r>
      <w:r>
        <w:t>You should try watching one of them.</w:t>
      </w:r>
    </w:p>
    <w:p w14:paraId="776C103F" w14:textId="3797C61F" w:rsidR="003D337D" w:rsidRDefault="003D337D">
      <w:r>
        <w:t xml:space="preserve">OLD MAN: You’re </w:t>
      </w:r>
      <w:proofErr w:type="spellStart"/>
      <w:r>
        <w:t>gonna</w:t>
      </w:r>
      <w:proofErr w:type="spellEnd"/>
      <w:r>
        <w:t xml:space="preserve"> puke instantly! </w:t>
      </w:r>
      <w:proofErr w:type="spellStart"/>
      <w:r>
        <w:t>Ahahahahahah</w:t>
      </w:r>
      <w:proofErr w:type="spellEnd"/>
      <w:r>
        <w:t>!</w:t>
      </w:r>
    </w:p>
    <w:p w14:paraId="54986FB9" w14:textId="78CA321D" w:rsidR="003D337D" w:rsidRDefault="003D337D">
      <w:r>
        <w:lastRenderedPageBreak/>
        <w:t>GIRL: You’re making fun of me. Just like the others.</w:t>
      </w:r>
    </w:p>
    <w:p w14:paraId="7FF184D5" w14:textId="7C380B65" w:rsidR="003D337D" w:rsidRDefault="003D337D">
      <w:r>
        <w:t>GIRL: I should have predicted this.</w:t>
      </w:r>
    </w:p>
    <w:p w14:paraId="0CE6E5E2" w14:textId="0D989513" w:rsidR="003D337D" w:rsidRDefault="003D337D">
      <w:r>
        <w:t>GIRL: You’re such as everyone else.</w:t>
      </w:r>
    </w:p>
    <w:p w14:paraId="319BB03A" w14:textId="6D789C3F" w:rsidR="003D337D" w:rsidRDefault="003D337D">
      <w:r>
        <w:t>OLD MAN: Your smile.</w:t>
      </w:r>
    </w:p>
    <w:p w14:paraId="470F12E6" w14:textId="716C6BB1" w:rsidR="003D337D" w:rsidRDefault="003D337D">
      <w:r>
        <w:t>GIRL: My what?</w:t>
      </w:r>
    </w:p>
    <w:p w14:paraId="676C5671" w14:textId="59B70C27" w:rsidR="003D337D" w:rsidRDefault="003D337D">
      <w:r>
        <w:t>OLD MAN: Your smile. I wanted to make you smile once more before I leave.</w:t>
      </w:r>
    </w:p>
    <w:p w14:paraId="49D1B456" w14:textId="2A0FC085" w:rsidR="003D337D" w:rsidRDefault="003D337D">
      <w:pPr>
        <w:rPr>
          <w:i/>
          <w:iCs/>
        </w:rPr>
      </w:pPr>
      <w:r>
        <w:rPr>
          <w:i/>
          <w:iCs/>
        </w:rPr>
        <w:t>(Both realise they are on the other side of the avenue.)</w:t>
      </w:r>
    </w:p>
    <w:p w14:paraId="39596DDB" w14:textId="0FA65C52" w:rsidR="003D337D" w:rsidRDefault="003D337D">
      <w:r>
        <w:t>OLD MAN: Thank you for waiting for me.</w:t>
      </w:r>
    </w:p>
    <w:p w14:paraId="1D01836D" w14:textId="77777777" w:rsidR="005C1FF0" w:rsidRDefault="003D337D">
      <w:r>
        <w:t xml:space="preserve">GIRL: </w:t>
      </w:r>
      <w:proofErr w:type="spellStart"/>
      <w:r>
        <w:t>Onegai</w:t>
      </w:r>
      <w:proofErr w:type="spellEnd"/>
      <w:r>
        <w:t xml:space="preserve">. </w:t>
      </w:r>
    </w:p>
    <w:p w14:paraId="5EC427F3" w14:textId="77777777" w:rsidR="005C1FF0" w:rsidRDefault="005C1FF0">
      <w:r>
        <w:t>OLD MAN: You know Japanese too?</w:t>
      </w:r>
    </w:p>
    <w:p w14:paraId="7C307819" w14:textId="363F6785" w:rsidR="003D337D" w:rsidRDefault="005C1FF0">
      <w:r>
        <w:t xml:space="preserve">GIRL: </w:t>
      </w:r>
      <w:r w:rsidR="003D337D">
        <w:t xml:space="preserve">Just </w:t>
      </w:r>
      <w:r w:rsidR="00851A78">
        <w:t>give me already!</w:t>
      </w:r>
    </w:p>
    <w:p w14:paraId="160F208F" w14:textId="24FA1E6D" w:rsidR="00851A78" w:rsidRDefault="00851A78">
      <w:r>
        <w:t xml:space="preserve">OLD MAN: Oh, I almost forgot. </w:t>
      </w:r>
    </w:p>
    <w:p w14:paraId="2A6DF96A" w14:textId="4BC2AEC1" w:rsidR="00851A78" w:rsidRDefault="00851A78">
      <w:r>
        <w:t xml:space="preserve">OLD MAN: If you </w:t>
      </w:r>
      <w:proofErr w:type="spellStart"/>
      <w:r>
        <w:t>wanna</w:t>
      </w:r>
      <w:proofErr w:type="spellEnd"/>
      <w:r>
        <w:t xml:space="preserve"> die…</w:t>
      </w:r>
    </w:p>
    <w:p w14:paraId="06B6F3DD" w14:textId="261B23D5" w:rsidR="00851A78" w:rsidRDefault="00851A78">
      <w:r>
        <w:t>OLD MAN: …</w:t>
      </w:r>
    </w:p>
    <w:p w14:paraId="7A3A6DAE" w14:textId="15D23387" w:rsidR="00851A78" w:rsidRDefault="00851A78">
      <w:r>
        <w:t>OLD MAN: Just live.</w:t>
      </w:r>
    </w:p>
    <w:p w14:paraId="14577476" w14:textId="77777777" w:rsidR="00851A78" w:rsidRDefault="00851A78">
      <w:r>
        <w:t>OLD MAN: Everyone will die. Eventually.</w:t>
      </w:r>
    </w:p>
    <w:p w14:paraId="1053693C" w14:textId="0EBD7DA5" w:rsidR="00851A78" w:rsidRDefault="00851A78">
      <w:r>
        <w:t>GIRL: But I am done about living!</w:t>
      </w:r>
    </w:p>
    <w:p w14:paraId="1689EC4D" w14:textId="0F5E62C4" w:rsidR="00851A78" w:rsidRDefault="00851A78">
      <w:r>
        <w:t xml:space="preserve">OLD MAN: Sometimes, when we suppose that our life’s worthless, helping the ones around you can greater the meanings of life. </w:t>
      </w:r>
    </w:p>
    <w:p w14:paraId="32FFA81C" w14:textId="143E4E58" w:rsidR="00851A78" w:rsidRDefault="00851A78">
      <w:r>
        <w:t>GIRL: What do you mean?</w:t>
      </w:r>
    </w:p>
    <w:p w14:paraId="35503F84" w14:textId="7431F0EF" w:rsidR="00851A78" w:rsidRDefault="00851A78">
      <w:r>
        <w:t>OLD MAN: Reach out to those around you.</w:t>
      </w:r>
    </w:p>
    <w:p w14:paraId="3AF5036D" w14:textId="33AD2329" w:rsidR="00851A78" w:rsidRDefault="00851A78">
      <w:r>
        <w:t>GIRL: Thank you for reaching to me today.</w:t>
      </w:r>
    </w:p>
    <w:p w14:paraId="58268EED" w14:textId="0F3B70E0" w:rsidR="003D337D" w:rsidRDefault="003D337D">
      <w:r>
        <w:t xml:space="preserve">OLD MAN: </w:t>
      </w:r>
      <w:r w:rsidR="00851A78">
        <w:t>No</w:t>
      </w:r>
      <w:r>
        <w:t>.</w:t>
      </w:r>
      <w:r w:rsidR="00851A78">
        <w:t xml:space="preserve"> You were the one that helped me.</w:t>
      </w:r>
    </w:p>
    <w:p w14:paraId="766602EF" w14:textId="2F983C1B" w:rsidR="00851A78" w:rsidRDefault="00851A78">
      <w:r>
        <w:t>GIRL: It felt great to get this off my chest, for once! I feel so relieved!</w:t>
      </w:r>
    </w:p>
    <w:p w14:paraId="7E46A548" w14:textId="024553EF" w:rsidR="00851A78" w:rsidRDefault="00851A78">
      <w:r>
        <w:t>OLD MAN: Glad to hear it. Now, take care of yourself.</w:t>
      </w:r>
    </w:p>
    <w:p w14:paraId="54953B15" w14:textId="3505E79E" w:rsidR="005C1FF0" w:rsidRDefault="00851A78">
      <w:r>
        <w:t xml:space="preserve">GIRL: I will. </w:t>
      </w:r>
      <w:r w:rsidR="005C1FF0">
        <w:t>Oh my God, sorry, I’m late for my Japanese classes!</w:t>
      </w:r>
    </w:p>
    <w:p w14:paraId="38B19772" w14:textId="1DF80A64" w:rsidR="00851A78" w:rsidRDefault="005C1FF0">
      <w:r>
        <w:t xml:space="preserve">GIRL: </w:t>
      </w:r>
      <w:r w:rsidR="00851A78">
        <w:t xml:space="preserve">Jaa, </w:t>
      </w:r>
      <w:proofErr w:type="spellStart"/>
      <w:r w:rsidR="00851A78">
        <w:t>mata</w:t>
      </w:r>
      <w:proofErr w:type="spellEnd"/>
      <w:r w:rsidR="00851A78">
        <w:t xml:space="preserve"> ne!</w:t>
      </w:r>
    </w:p>
    <w:p w14:paraId="750DEEFF" w14:textId="7DF27F12" w:rsidR="00851A78" w:rsidRDefault="005C1FF0">
      <w:r>
        <w:t xml:space="preserve">OLD MAN: </w:t>
      </w:r>
      <w:proofErr w:type="spellStart"/>
      <w:r>
        <w:t>Doozo</w:t>
      </w:r>
      <w:proofErr w:type="spellEnd"/>
      <w:r>
        <w:t xml:space="preserve"> </w:t>
      </w:r>
      <w:proofErr w:type="spellStart"/>
      <w:r>
        <w:t>yoroshiku</w:t>
      </w:r>
      <w:proofErr w:type="spellEnd"/>
      <w:r>
        <w:t xml:space="preserve"> </w:t>
      </w:r>
      <w:proofErr w:type="spellStart"/>
      <w:r>
        <w:t>onegaishimasu</w:t>
      </w:r>
      <w:proofErr w:type="spellEnd"/>
      <w:r>
        <w:t xml:space="preserve">. It was undoubtedly nice to meet you.  </w:t>
      </w:r>
    </w:p>
    <w:p w14:paraId="5B01D272" w14:textId="40ECCACE" w:rsidR="005C1FF0" w:rsidRDefault="005C1FF0">
      <w:r>
        <w:t>OLD MAN: And remember. You are never alone.</w:t>
      </w:r>
    </w:p>
    <w:p w14:paraId="572D0C4A" w14:textId="7A9019F1" w:rsidR="005C1FF0" w:rsidRDefault="005C1FF0">
      <w:pPr>
        <w:rPr>
          <w:i/>
          <w:iCs/>
        </w:rPr>
      </w:pPr>
      <w:r>
        <w:rPr>
          <w:i/>
          <w:iCs/>
        </w:rPr>
        <w:t>(The girl goes away.)</w:t>
      </w:r>
    </w:p>
    <w:p w14:paraId="05403A8D" w14:textId="47E8A8A5" w:rsidR="005C1FF0" w:rsidRDefault="005C1FF0">
      <w:r>
        <w:t>OLD MAN: She could be my daughter. She resembles you. A lot.</w:t>
      </w:r>
    </w:p>
    <w:p w14:paraId="439AAAB1" w14:textId="5B857CF7" w:rsidR="005C1FF0" w:rsidRDefault="005C1FF0">
      <w:pPr>
        <w:rPr>
          <w:i/>
          <w:iCs/>
        </w:rPr>
      </w:pPr>
      <w:r>
        <w:rPr>
          <w:i/>
          <w:iCs/>
        </w:rPr>
        <w:lastRenderedPageBreak/>
        <w:t>(The background changes to black and white.)</w:t>
      </w:r>
    </w:p>
    <w:p w14:paraId="2B17EF7E" w14:textId="239FFC6D" w:rsidR="005C1FF0" w:rsidRDefault="005C1FF0">
      <w:pPr>
        <w:rPr>
          <w:i/>
          <w:iCs/>
        </w:rPr>
      </w:pPr>
      <w:r>
        <w:rPr>
          <w:i/>
          <w:iCs/>
        </w:rPr>
        <w:t xml:space="preserve">(A boy and a girl meet each other in class. </w:t>
      </w:r>
      <w:r w:rsidR="000B4016">
        <w:rPr>
          <w:i/>
          <w:iCs/>
        </w:rPr>
        <w:t xml:space="preserve">There is a brown table in the middle of the screen, the only coloured object. </w:t>
      </w:r>
      <w:r>
        <w:rPr>
          <w:i/>
          <w:iCs/>
        </w:rPr>
        <w:t>Their names are censured.)</w:t>
      </w:r>
    </w:p>
    <w:p w14:paraId="4D8A81B2" w14:textId="3AA90DB6" w:rsidR="005C1FF0" w:rsidRPr="005C1FF0" w:rsidRDefault="005C1FF0">
      <w:r>
        <w:t xml:space="preserve">TEACHER: </w:t>
      </w:r>
      <w:r w:rsidR="000B4016">
        <w:t>I</w:t>
      </w:r>
      <w:r w:rsidR="000B4016" w:rsidRPr="000B4016">
        <w:t>ntroduce yourselves to your respective tablemates. They</w:t>
      </w:r>
      <w:r w:rsidR="000B4016">
        <w:t xml:space="preserve">’ll </w:t>
      </w:r>
      <w:r w:rsidR="000B4016" w:rsidRPr="000B4016">
        <w:t>be the same throughout this school year.</w:t>
      </w:r>
    </w:p>
    <w:p w14:paraId="01EBB8FA" w14:textId="77777777" w:rsidR="008502CF" w:rsidRDefault="005C1FF0">
      <w:r>
        <w:t xml:space="preserve">BOY: </w:t>
      </w:r>
      <w:proofErr w:type="spellStart"/>
      <w:r>
        <w:t>Ohayoo</w:t>
      </w:r>
      <w:proofErr w:type="spellEnd"/>
      <w:r>
        <w:t xml:space="preserve">! </w:t>
      </w:r>
    </w:p>
    <w:p w14:paraId="7C19ABA7" w14:textId="18E1182D" w:rsidR="005C1FF0" w:rsidRDefault="008502CF">
      <w:r>
        <w:t xml:space="preserve">BOY: </w:t>
      </w:r>
      <w:proofErr w:type="spellStart"/>
      <w:r w:rsidR="005C1FF0">
        <w:t>Watashi</w:t>
      </w:r>
      <w:proofErr w:type="spellEnd"/>
      <w:r w:rsidR="005C1FF0">
        <w:t xml:space="preserve"> </w:t>
      </w:r>
      <w:proofErr w:type="spellStart"/>
      <w:r w:rsidR="005C1FF0">
        <w:t>wa</w:t>
      </w:r>
      <w:proofErr w:type="spellEnd"/>
      <w:r w:rsidR="005C1FF0">
        <w:t xml:space="preserve"> ***** </w:t>
      </w:r>
      <w:proofErr w:type="spellStart"/>
      <w:r w:rsidR="005C1FF0">
        <w:t>desu</w:t>
      </w:r>
      <w:proofErr w:type="spellEnd"/>
      <w:r w:rsidR="005C1FF0">
        <w:t>.</w:t>
      </w:r>
    </w:p>
    <w:p w14:paraId="7AFF01EA" w14:textId="0E692841" w:rsidR="008502CF" w:rsidRDefault="008502CF">
      <w:r>
        <w:t xml:space="preserve">GIRL: </w:t>
      </w:r>
      <w:proofErr w:type="spellStart"/>
      <w:r>
        <w:t>Wata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***** </w:t>
      </w:r>
      <w:proofErr w:type="spellStart"/>
      <w:r>
        <w:t>desu</w:t>
      </w:r>
      <w:proofErr w:type="spellEnd"/>
      <w:r>
        <w:t>.</w:t>
      </w:r>
    </w:p>
    <w:p w14:paraId="7339F80A" w14:textId="611E0864" w:rsidR="008502CF" w:rsidRDefault="008502CF">
      <w:r>
        <w:t xml:space="preserve">GIRL: </w:t>
      </w:r>
      <w:proofErr w:type="spellStart"/>
      <w:r>
        <w:t>Doozo</w:t>
      </w:r>
      <w:proofErr w:type="spellEnd"/>
      <w:r>
        <w:t xml:space="preserve"> </w:t>
      </w:r>
      <w:proofErr w:type="spellStart"/>
      <w:r>
        <w:t>yoroshiku</w:t>
      </w:r>
      <w:proofErr w:type="spellEnd"/>
      <w:r>
        <w:t xml:space="preserve"> </w:t>
      </w:r>
      <w:proofErr w:type="spellStart"/>
      <w:r>
        <w:t>onegaishimasu</w:t>
      </w:r>
      <w:proofErr w:type="spellEnd"/>
      <w:r>
        <w:t>!</w:t>
      </w:r>
    </w:p>
    <w:p w14:paraId="5834D1A6" w14:textId="70D7C2C5" w:rsidR="008502CF" w:rsidRDefault="008502CF">
      <w:r>
        <w:t>BOY: Nice to meet you too! Look, I picked this flower for you.</w:t>
      </w:r>
    </w:p>
    <w:p w14:paraId="2057E6D2" w14:textId="3B614422" w:rsidR="00962429" w:rsidRDefault="00962429">
      <w:r>
        <w:t>GIRL: Oh!</w:t>
      </w:r>
    </w:p>
    <w:p w14:paraId="2CD5DFA8" w14:textId="1D7FA392" w:rsidR="00962429" w:rsidRDefault="00962429">
      <w:r>
        <w:t>GIRL: How did you know I was going to be next to you?</w:t>
      </w:r>
    </w:p>
    <w:p w14:paraId="44B2DC00" w14:textId="41C847EA" w:rsidR="00962429" w:rsidRDefault="00962429">
      <w:r>
        <w:t xml:space="preserve">BOY: I asked permission to sensei. </w:t>
      </w:r>
    </w:p>
    <w:p w14:paraId="3B7BC3B6" w14:textId="7278BD0B" w:rsidR="00962429" w:rsidRDefault="00962429">
      <w:r>
        <w:t>GIRL: Clever.</w:t>
      </w:r>
    </w:p>
    <w:p w14:paraId="1CF9539F" w14:textId="660D5D14" w:rsidR="00962429" w:rsidRDefault="00962429">
      <w:r>
        <w:t xml:space="preserve">BOY: I know. </w:t>
      </w:r>
    </w:p>
    <w:p w14:paraId="29B8AED8" w14:textId="07E904B3" w:rsidR="00962429" w:rsidRDefault="00962429">
      <w:r>
        <w:t>GIRL: I love.</w:t>
      </w:r>
    </w:p>
    <w:p w14:paraId="1165F569" w14:textId="18A41317" w:rsidR="00962429" w:rsidRDefault="00962429">
      <w:r>
        <w:t>BOY: Me? I know.</w:t>
      </w:r>
    </w:p>
    <w:p w14:paraId="697D1BBD" w14:textId="584ECAD8" w:rsidR="00962429" w:rsidRDefault="00962429">
      <w:r>
        <w:t xml:space="preserve">GIRL: The flower, you silly! </w:t>
      </w:r>
      <w:proofErr w:type="spellStart"/>
      <w:r>
        <w:t>Ahahahahah</w:t>
      </w:r>
      <w:proofErr w:type="spellEnd"/>
      <w:r>
        <w:t>!</w:t>
      </w:r>
    </w:p>
    <w:p w14:paraId="61C8A16D" w14:textId="46C48302" w:rsidR="00962429" w:rsidRDefault="00962429">
      <w:r>
        <w:t>BOY: Oh, my bad!</w:t>
      </w:r>
    </w:p>
    <w:p w14:paraId="7BE2C475" w14:textId="4FA4610B" w:rsidR="00962429" w:rsidRDefault="00962429">
      <w:r>
        <w:t xml:space="preserve">BOY: </w:t>
      </w:r>
      <w:proofErr w:type="spellStart"/>
      <w:r>
        <w:t>Watashi</w:t>
      </w:r>
      <w:proofErr w:type="spellEnd"/>
      <w:r>
        <w:t xml:space="preserve"> </w:t>
      </w:r>
      <w:proofErr w:type="spellStart"/>
      <w:r>
        <w:t>wa</w:t>
      </w:r>
      <w:proofErr w:type="spellEnd"/>
      <w:r>
        <w:t xml:space="preserve"> </w:t>
      </w:r>
      <w:proofErr w:type="spellStart"/>
      <w:r>
        <w:t>baka</w:t>
      </w:r>
      <w:proofErr w:type="spellEnd"/>
      <w:r>
        <w:t xml:space="preserve"> </w:t>
      </w:r>
      <w:proofErr w:type="spellStart"/>
      <w:r>
        <w:t>desu</w:t>
      </w:r>
      <w:proofErr w:type="spellEnd"/>
      <w:r>
        <w:t>.</w:t>
      </w:r>
    </w:p>
    <w:p w14:paraId="4D7C7C9D" w14:textId="698EE712" w:rsidR="00962429" w:rsidRDefault="00962429">
      <w:r>
        <w:t xml:space="preserve">GIRL: I will keep </w:t>
      </w:r>
      <w:r w:rsidR="00207B48">
        <w:t>it</w:t>
      </w:r>
      <w:r>
        <w:t xml:space="preserve"> with me. </w:t>
      </w:r>
    </w:p>
    <w:p w14:paraId="338BAC79" w14:textId="22F6EC27" w:rsidR="00962429" w:rsidRDefault="00962429">
      <w:r>
        <w:t>GIRL: Forever.</w:t>
      </w:r>
    </w:p>
    <w:p w14:paraId="386E5648" w14:textId="05438EF8" w:rsidR="00962429" w:rsidRDefault="00962429">
      <w:r>
        <w:t>BOY:</w:t>
      </w:r>
      <w:r w:rsidR="006F2702">
        <w:t xml:space="preserve"> You don’t need to.</w:t>
      </w:r>
    </w:p>
    <w:p w14:paraId="0BD08674" w14:textId="77B2339C" w:rsidR="006F2702" w:rsidRDefault="006F2702">
      <w:r>
        <w:t>BOY: I will offer you flowers, every day, from now on.</w:t>
      </w:r>
    </w:p>
    <w:p w14:paraId="0A72CF73" w14:textId="225FA393" w:rsidR="006F2702" w:rsidRDefault="006F2702">
      <w:r>
        <w:t>BOY: Forever.</w:t>
      </w:r>
    </w:p>
    <w:p w14:paraId="4A12F8C5" w14:textId="750794E2" w:rsidR="006F2702" w:rsidRDefault="006F2702">
      <w:r>
        <w:t>BOY: And you don’t need to beg for them.</w:t>
      </w:r>
    </w:p>
    <w:p w14:paraId="3EE7A753" w14:textId="6D41756F" w:rsidR="00F906CF" w:rsidRDefault="00F906CF">
      <w:pPr>
        <w:rPr>
          <w:i/>
          <w:iCs/>
        </w:rPr>
      </w:pPr>
      <w:r>
        <w:rPr>
          <w:i/>
          <w:iCs/>
        </w:rPr>
        <w:t>(The bell rings four times.)</w:t>
      </w:r>
    </w:p>
    <w:p w14:paraId="0343070F" w14:textId="10BF7238" w:rsidR="00F906CF" w:rsidRDefault="00F906CF">
      <w:r>
        <w:t>TEACHER: See you tomorrow class!</w:t>
      </w:r>
    </w:p>
    <w:p w14:paraId="1B8D7F59" w14:textId="794A76F9" w:rsidR="00F906CF" w:rsidRDefault="00F906CF">
      <w:r>
        <w:t xml:space="preserve">GIRL: Jaa, </w:t>
      </w:r>
      <w:proofErr w:type="spellStart"/>
      <w:r>
        <w:t>mata</w:t>
      </w:r>
      <w:proofErr w:type="spellEnd"/>
      <w:r>
        <w:t xml:space="preserve"> ne!</w:t>
      </w:r>
    </w:p>
    <w:p w14:paraId="38C31735" w14:textId="6E28F9CA" w:rsidR="00F906CF" w:rsidRDefault="00F906CF">
      <w:r>
        <w:t>BOY: See you soon!</w:t>
      </w:r>
    </w:p>
    <w:p w14:paraId="3503B438" w14:textId="5154CEEC" w:rsidR="00F906CF" w:rsidRPr="00F906CF" w:rsidRDefault="00F906CF">
      <w:r>
        <w:t xml:space="preserve">BOY: Oh, my dear Lord, don’t make her go away from my life. </w:t>
      </w:r>
      <w:r w:rsidR="00FD0D57">
        <w:t xml:space="preserve">Never again. </w:t>
      </w:r>
      <w:proofErr w:type="spellStart"/>
      <w:r>
        <w:t>Onegai</w:t>
      </w:r>
      <w:proofErr w:type="spellEnd"/>
      <w:r>
        <w:t>.</w:t>
      </w:r>
    </w:p>
    <w:p w14:paraId="386858A3" w14:textId="77777777" w:rsidR="008502CF" w:rsidRDefault="008502CF"/>
    <w:p w14:paraId="115D9FD6" w14:textId="6DEA9ED8" w:rsidR="008502CF" w:rsidRDefault="00F43E4F">
      <w:r>
        <w:lastRenderedPageBreak/>
        <w:t>DAY III</w:t>
      </w:r>
    </w:p>
    <w:p w14:paraId="26F6175B" w14:textId="333505AD" w:rsidR="00F43E4F" w:rsidRDefault="00F43E4F" w:rsidP="00F43E4F">
      <w:pPr>
        <w:rPr>
          <w:i/>
          <w:iCs/>
          <w:lang w:val="en-US"/>
        </w:rPr>
      </w:pPr>
      <w:r>
        <w:rPr>
          <w:i/>
          <w:iCs/>
          <w:lang w:val="en-US"/>
        </w:rPr>
        <w:t>(Next day. Again, the same time and same place.)</w:t>
      </w:r>
    </w:p>
    <w:p w14:paraId="388DF4AB" w14:textId="77777777" w:rsidR="00F43E4F" w:rsidRDefault="00F43E4F">
      <w:pPr>
        <w:rPr>
          <w:lang w:val="en-US"/>
        </w:rPr>
      </w:pPr>
      <w:r>
        <w:rPr>
          <w:lang w:val="en-US"/>
        </w:rPr>
        <w:t xml:space="preserve">OLD MAN: Another day reached out the surface. </w:t>
      </w:r>
    </w:p>
    <w:p w14:paraId="0DF91061" w14:textId="147DCC5D" w:rsidR="00F43E4F" w:rsidRDefault="00F43E4F">
      <w:pPr>
        <w:rPr>
          <w:lang w:val="en-US"/>
        </w:rPr>
      </w:pPr>
      <w:r>
        <w:rPr>
          <w:lang w:val="en-US"/>
        </w:rPr>
        <w:t xml:space="preserve">OLD MAN: Even though my life’s being frozen </w:t>
      </w:r>
      <w:proofErr w:type="gramStart"/>
      <w:r>
        <w:rPr>
          <w:lang w:val="en-US"/>
        </w:rPr>
        <w:t>since</w:t>
      </w:r>
      <w:proofErr w:type="gramEnd"/>
      <w:r>
        <w:rPr>
          <w:lang w:val="en-US"/>
        </w:rPr>
        <w:t xml:space="preserve"> four years ago.</w:t>
      </w:r>
    </w:p>
    <w:p w14:paraId="11548AA7" w14:textId="571FD8BF" w:rsidR="00F43E4F" w:rsidRDefault="00F43E4F">
      <w:pPr>
        <w:rPr>
          <w:lang w:val="en-US"/>
        </w:rPr>
      </w:pPr>
      <w:r>
        <w:rPr>
          <w:lang w:val="en-US"/>
        </w:rPr>
        <w:t>OLD MAN: I’m terribly sorry, my love.</w:t>
      </w:r>
    </w:p>
    <w:p w14:paraId="341669EC" w14:textId="57492995" w:rsidR="00F43E4F" w:rsidRDefault="00F43E4F">
      <w:pPr>
        <w:rPr>
          <w:lang w:val="en-US"/>
        </w:rPr>
      </w:pPr>
      <w:r>
        <w:rPr>
          <w:lang w:val="en-US"/>
        </w:rPr>
        <w:t>OLD MAN: For trying to lose you.</w:t>
      </w:r>
    </w:p>
    <w:p w14:paraId="567C764D" w14:textId="1C2A22E1" w:rsidR="00F43E4F" w:rsidRDefault="00F43E4F">
      <w:pPr>
        <w:rPr>
          <w:lang w:val="en-US"/>
        </w:rPr>
      </w:pPr>
      <w:r>
        <w:rPr>
          <w:lang w:val="en-US"/>
        </w:rPr>
        <w:t>OLD MAN: For not giving you flowers.</w:t>
      </w:r>
    </w:p>
    <w:p w14:paraId="78D9B46B" w14:textId="20112CC8" w:rsidR="00F43E4F" w:rsidRDefault="00F43E4F">
      <w:pPr>
        <w:rPr>
          <w:lang w:val="en-US"/>
        </w:rPr>
      </w:pPr>
      <w:r>
        <w:rPr>
          <w:lang w:val="en-US"/>
        </w:rPr>
        <w:t>OLD MAN: Every.</w:t>
      </w:r>
    </w:p>
    <w:p w14:paraId="0205C481" w14:textId="61115701" w:rsidR="00F43E4F" w:rsidRDefault="00F43E4F">
      <w:pPr>
        <w:rPr>
          <w:lang w:val="en-US"/>
        </w:rPr>
      </w:pPr>
      <w:r>
        <w:rPr>
          <w:lang w:val="en-US"/>
        </w:rPr>
        <w:t>OLD MAN: Goddamn.</w:t>
      </w:r>
    </w:p>
    <w:p w14:paraId="4C57CC86" w14:textId="788EF0E1" w:rsidR="00F43E4F" w:rsidRDefault="00F43E4F">
      <w:pPr>
        <w:rPr>
          <w:lang w:val="en-US"/>
        </w:rPr>
      </w:pPr>
      <w:r>
        <w:rPr>
          <w:lang w:val="en-US"/>
        </w:rPr>
        <w:t>OLD MAN: Day.</w:t>
      </w:r>
    </w:p>
    <w:p w14:paraId="2870694D" w14:textId="5E47DF9A" w:rsidR="00F43E4F" w:rsidRDefault="00F43E4F">
      <w:pPr>
        <w:rPr>
          <w:lang w:val="en-US"/>
        </w:rPr>
      </w:pPr>
      <w:r>
        <w:rPr>
          <w:lang w:val="en-US"/>
        </w:rPr>
        <w:t>OLD MAN: You deserved better.</w:t>
      </w:r>
    </w:p>
    <w:p w14:paraId="45F2641C" w14:textId="156F186F" w:rsidR="00F43E4F" w:rsidRDefault="00F43E4F">
      <w:pPr>
        <w:rPr>
          <w:lang w:val="en-US"/>
        </w:rPr>
      </w:pPr>
      <w:r>
        <w:rPr>
          <w:lang w:val="en-US"/>
        </w:rPr>
        <w:t>OLD MAN: I’m coming, just wait a little more! Firstly, let me pass by the flower shop. I want to give respect to him and talk to his son.</w:t>
      </w:r>
    </w:p>
    <w:p w14:paraId="11A81489" w14:textId="77777777" w:rsidR="00F43E4F" w:rsidRDefault="00F43E4F">
      <w:pPr>
        <w:rPr>
          <w:lang w:val="en-US"/>
        </w:rPr>
      </w:pPr>
    </w:p>
    <w:p w14:paraId="43C90F84" w14:textId="4E41D57C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>(The old man enters the flower shop.)</w:t>
      </w:r>
    </w:p>
    <w:p w14:paraId="14EDBF83" w14:textId="7857B2A8" w:rsidR="00F43E4F" w:rsidRDefault="00F43E4F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E673A">
        <w:rPr>
          <w:i/>
          <w:iCs/>
          <w:lang w:val="en-US"/>
        </w:rPr>
        <w:t>did not talk</w:t>
      </w:r>
      <w:r>
        <w:rPr>
          <w:i/>
          <w:iCs/>
          <w:lang w:val="en-US"/>
        </w:rPr>
        <w:t xml:space="preserve"> to the son the day before.)</w:t>
      </w:r>
    </w:p>
    <w:p w14:paraId="2FD98113" w14:textId="778BB941" w:rsidR="00F43E4F" w:rsidRDefault="00546C2B">
      <w:pPr>
        <w:rPr>
          <w:lang w:val="en-US"/>
        </w:rPr>
      </w:pPr>
      <w:r>
        <w:rPr>
          <w:lang w:val="en-US"/>
        </w:rPr>
        <w:t>OLD MAN: Morning.</w:t>
      </w:r>
    </w:p>
    <w:p w14:paraId="5AEBEE85" w14:textId="61F9D9A5" w:rsidR="00546C2B" w:rsidRDefault="00546C2B">
      <w:pPr>
        <w:rPr>
          <w:lang w:val="en-US"/>
        </w:rPr>
      </w:pPr>
      <w:r>
        <w:rPr>
          <w:lang w:val="en-US"/>
        </w:rPr>
        <w:t xml:space="preserve">???: Morning. </w:t>
      </w:r>
      <w:r w:rsidR="00AE673A">
        <w:rPr>
          <w:lang w:val="en-US"/>
        </w:rPr>
        <w:t>How may I help you today?</w:t>
      </w:r>
    </w:p>
    <w:p w14:paraId="5C115AEB" w14:textId="0D8310F5" w:rsidR="00AE673A" w:rsidRDefault="00AE673A">
      <w:pPr>
        <w:rPr>
          <w:lang w:val="en-US"/>
        </w:rPr>
      </w:pPr>
      <w:r>
        <w:rPr>
          <w:lang w:val="en-US"/>
        </w:rPr>
        <w:t>OLD MAN: Don’t worry, son. Your family has already helped me. Now it’s my turn.</w:t>
      </w:r>
    </w:p>
    <w:p w14:paraId="27E79896" w14:textId="1A4F11B4" w:rsidR="00AE673A" w:rsidRDefault="00AE673A">
      <w:pPr>
        <w:rPr>
          <w:lang w:val="en-US"/>
        </w:rPr>
      </w:pPr>
      <w:r>
        <w:rPr>
          <w:lang w:val="en-US"/>
        </w:rPr>
        <w:t>OLD MAN: I’m sending my love for you…</w:t>
      </w:r>
    </w:p>
    <w:p w14:paraId="147BA2E9" w14:textId="7FCE1F37" w:rsidR="00AE673A" w:rsidRDefault="00AE673A">
      <w:pPr>
        <w:rPr>
          <w:lang w:val="en-US"/>
        </w:rPr>
      </w:pPr>
      <w:r>
        <w:rPr>
          <w:lang w:val="en-US"/>
        </w:rPr>
        <w:t>OLD MAN: And your family.</w:t>
      </w:r>
    </w:p>
    <w:p w14:paraId="3D29574F" w14:textId="33380539" w:rsidR="00AE673A" w:rsidRDefault="00AE673A">
      <w:pPr>
        <w:rPr>
          <w:lang w:val="en-US"/>
        </w:rPr>
      </w:pPr>
      <w:r>
        <w:rPr>
          <w:lang w:val="en-US"/>
        </w:rPr>
        <w:t>???: Excuse me and my discourtesy, but… Do I know you?</w:t>
      </w:r>
    </w:p>
    <w:p w14:paraId="68ABF8B9" w14:textId="7768D052" w:rsidR="00AE673A" w:rsidRDefault="00AE673A">
      <w:pPr>
        <w:rPr>
          <w:lang w:val="en-US"/>
        </w:rPr>
      </w:pPr>
      <w:r>
        <w:rPr>
          <w:lang w:val="en-US"/>
        </w:rPr>
        <w:t xml:space="preserve">OLD MAN: No, we have not met before. </w:t>
      </w:r>
    </w:p>
    <w:p w14:paraId="03E35BC1" w14:textId="51CD098C" w:rsidR="00AE673A" w:rsidRDefault="00AE673A">
      <w:pPr>
        <w:rPr>
          <w:lang w:val="en-US"/>
        </w:rPr>
      </w:pPr>
      <w:r>
        <w:rPr>
          <w:lang w:val="en-US"/>
        </w:rPr>
        <w:t>OLD MAN: But I’ve met your father.</w:t>
      </w:r>
    </w:p>
    <w:p w14:paraId="4BB60345" w14:textId="50892E04" w:rsidR="00AE673A" w:rsidRDefault="007B1467">
      <w:pPr>
        <w:rPr>
          <w:lang w:val="en-US"/>
        </w:rPr>
      </w:pPr>
      <w:r>
        <w:rPr>
          <w:lang w:val="en-US"/>
        </w:rPr>
        <w:t>FLOURIST’s SON</w:t>
      </w:r>
      <w:r w:rsidR="00AE673A">
        <w:rPr>
          <w:lang w:val="en-US"/>
        </w:rPr>
        <w:t>: Oh, I see then. Thank you for your kind words.</w:t>
      </w:r>
    </w:p>
    <w:p w14:paraId="1006F6DA" w14:textId="1A3EF18C" w:rsidR="00AE673A" w:rsidRDefault="00AE673A">
      <w:pPr>
        <w:rPr>
          <w:lang w:val="en-US"/>
        </w:rPr>
      </w:pPr>
      <w:r>
        <w:rPr>
          <w:lang w:val="en-US"/>
        </w:rPr>
        <w:t>OLD MAN: He was a great human-being.</w:t>
      </w:r>
    </w:p>
    <w:p w14:paraId="4A8A6996" w14:textId="4A126BD5" w:rsidR="007B1467" w:rsidRDefault="007F594F">
      <w:pPr>
        <w:rPr>
          <w:lang w:val="en-US"/>
        </w:rPr>
      </w:pPr>
      <w:r>
        <w:rPr>
          <w:lang w:val="en-US"/>
        </w:rPr>
        <w:t>FLOURIST’s SON</w:t>
      </w:r>
      <w:r w:rsidR="007B1467">
        <w:rPr>
          <w:lang w:val="en-US"/>
        </w:rPr>
        <w:t xml:space="preserve">: That proves you did not </w:t>
      </w:r>
      <w:r>
        <w:rPr>
          <w:lang w:val="en-US"/>
        </w:rPr>
        <w:t>know him enough.</w:t>
      </w:r>
    </w:p>
    <w:p w14:paraId="36876475" w14:textId="7C6F0659" w:rsidR="007F594F" w:rsidRDefault="007F594F">
      <w:pPr>
        <w:rPr>
          <w:lang w:val="en-US"/>
        </w:rPr>
      </w:pPr>
      <w:r>
        <w:rPr>
          <w:lang w:val="en-US"/>
        </w:rPr>
        <w:t>OLD MAN: He aided me yesterday. That is enough for me.</w:t>
      </w:r>
    </w:p>
    <w:p w14:paraId="7F8F1ED8" w14:textId="6C688CBD" w:rsidR="007F594F" w:rsidRDefault="007F594F">
      <w:pPr>
        <w:rPr>
          <w:lang w:val="en-US"/>
        </w:rPr>
      </w:pPr>
      <w:r>
        <w:rPr>
          <w:lang w:val="en-US"/>
        </w:rPr>
        <w:t>FLOURIST’s SON: We did not get along that well. But…</w:t>
      </w:r>
    </w:p>
    <w:p w14:paraId="57F4DDE6" w14:textId="275C224B" w:rsidR="007F594F" w:rsidRDefault="007F594F">
      <w:pPr>
        <w:rPr>
          <w:lang w:val="en-US"/>
        </w:rPr>
      </w:pPr>
      <w:r>
        <w:rPr>
          <w:lang w:val="en-US"/>
        </w:rPr>
        <w:t>FLOURIST’s SON: He was my Papa.</w:t>
      </w:r>
    </w:p>
    <w:p w14:paraId="4D722FC8" w14:textId="724A6867" w:rsidR="007F594F" w:rsidRDefault="007F594F">
      <w:pPr>
        <w:rPr>
          <w:lang w:val="en-US"/>
        </w:rPr>
      </w:pPr>
      <w:r>
        <w:rPr>
          <w:lang w:val="en-US"/>
        </w:rPr>
        <w:t xml:space="preserve">FLOURIST’s SON: Blood of my blood. </w:t>
      </w:r>
    </w:p>
    <w:p w14:paraId="701E17E6" w14:textId="00290359" w:rsidR="007F594F" w:rsidRDefault="007F594F">
      <w:pPr>
        <w:rPr>
          <w:lang w:val="en-US"/>
        </w:rPr>
      </w:pPr>
      <w:r>
        <w:rPr>
          <w:lang w:val="en-US"/>
        </w:rPr>
        <w:lastRenderedPageBreak/>
        <w:t xml:space="preserve">FLOURIST’s SON: And this </w:t>
      </w:r>
      <w:proofErr w:type="spellStart"/>
      <w:r>
        <w:rPr>
          <w:lang w:val="en-US"/>
        </w:rPr>
        <w:t>ardour</w:t>
      </w:r>
      <w:proofErr w:type="spellEnd"/>
      <w:r>
        <w:rPr>
          <w:lang w:val="en-US"/>
        </w:rPr>
        <w:t xml:space="preserve"> increasing inside… </w:t>
      </w:r>
    </w:p>
    <w:p w14:paraId="73A6CAC9" w14:textId="514D78BF" w:rsidR="007F594F" w:rsidRDefault="007F594F">
      <w:pPr>
        <w:rPr>
          <w:lang w:val="en-US"/>
        </w:rPr>
      </w:pPr>
      <w:r>
        <w:rPr>
          <w:lang w:val="en-US"/>
        </w:rPr>
        <w:t>FLOURIST’s SON: I can’t stop thinking that I could have done better.</w:t>
      </w:r>
    </w:p>
    <w:p w14:paraId="32E91454" w14:textId="49376BBC" w:rsidR="007F594F" w:rsidRDefault="007F594F">
      <w:pPr>
        <w:rPr>
          <w:lang w:val="en-US"/>
        </w:rPr>
      </w:pPr>
      <w:r>
        <w:rPr>
          <w:lang w:val="en-US"/>
        </w:rPr>
        <w:t>OLD MAN: Don’t say that.</w:t>
      </w:r>
    </w:p>
    <w:p w14:paraId="4C64D59E" w14:textId="0348F77C" w:rsidR="007F594F" w:rsidRDefault="007F594F">
      <w:pPr>
        <w:rPr>
          <w:lang w:val="en-US"/>
        </w:rPr>
      </w:pPr>
      <w:r>
        <w:rPr>
          <w:lang w:val="en-US"/>
        </w:rPr>
        <w:t xml:space="preserve">FLOURIST’s SON: No, the truth blinds the unforgiven. And I hope he will forgive me. </w:t>
      </w:r>
    </w:p>
    <w:p w14:paraId="577F4A15" w14:textId="72F1F7EC" w:rsidR="007F594F" w:rsidRDefault="007F594F">
      <w:pPr>
        <w:rPr>
          <w:lang w:val="en-US"/>
        </w:rPr>
      </w:pPr>
      <w:r>
        <w:rPr>
          <w:lang w:val="en-US"/>
        </w:rPr>
        <w:t xml:space="preserve">FLOURIST’s SON: It was my fault. </w:t>
      </w:r>
    </w:p>
    <w:p w14:paraId="51CA1441" w14:textId="4BCA6D5E" w:rsidR="007F594F" w:rsidRDefault="007F594F">
      <w:pPr>
        <w:rPr>
          <w:lang w:val="en-US"/>
        </w:rPr>
      </w:pPr>
      <w:r>
        <w:rPr>
          <w:lang w:val="en-US"/>
        </w:rPr>
        <w:t>FLOURIST’s SON: I could have made it easy on him.</w:t>
      </w:r>
    </w:p>
    <w:p w14:paraId="3AE9A311" w14:textId="7060E2BC" w:rsidR="007F594F" w:rsidRDefault="007F594F">
      <w:pPr>
        <w:rPr>
          <w:lang w:val="en-US"/>
        </w:rPr>
      </w:pPr>
      <w:r>
        <w:rPr>
          <w:lang w:val="en-US"/>
        </w:rPr>
        <w:t>FLOURIST’s SON: I blamed him for Mama’s death.</w:t>
      </w:r>
    </w:p>
    <w:p w14:paraId="742149EB" w14:textId="0333286E" w:rsidR="007F594F" w:rsidRDefault="007F594F">
      <w:pPr>
        <w:rPr>
          <w:lang w:val="en-US"/>
        </w:rPr>
      </w:pPr>
      <w:r>
        <w:rPr>
          <w:lang w:val="en-US"/>
        </w:rPr>
        <w:t>FLOURIST’s SON: For so long.</w:t>
      </w:r>
    </w:p>
    <w:p w14:paraId="76EEE0CD" w14:textId="770DC213" w:rsidR="007F594F" w:rsidRDefault="007F594F">
      <w:pPr>
        <w:rPr>
          <w:lang w:val="en-US"/>
        </w:rPr>
      </w:pPr>
      <w:r>
        <w:rPr>
          <w:lang w:val="en-US"/>
        </w:rPr>
        <w:t>FLOURIST’s SON: He gave me the flower shop.</w:t>
      </w:r>
    </w:p>
    <w:p w14:paraId="29804B06" w14:textId="5F8E2C34" w:rsidR="007F594F" w:rsidRDefault="007F594F">
      <w:pPr>
        <w:rPr>
          <w:lang w:val="en-US"/>
        </w:rPr>
      </w:pPr>
      <w:r>
        <w:rPr>
          <w:lang w:val="en-US"/>
        </w:rPr>
        <w:t>FLOURIST’s SON: He was hoping I would take care of him, until his final days.</w:t>
      </w:r>
    </w:p>
    <w:p w14:paraId="551400F9" w14:textId="70DA322E" w:rsidR="007F594F" w:rsidRDefault="007F594F">
      <w:pPr>
        <w:rPr>
          <w:lang w:val="en-US"/>
        </w:rPr>
      </w:pPr>
      <w:r>
        <w:rPr>
          <w:lang w:val="en-US"/>
        </w:rPr>
        <w:t>OLD MAN: Nothing happens as we expect.</w:t>
      </w:r>
    </w:p>
    <w:p w14:paraId="65157D69" w14:textId="6536DFC7" w:rsidR="007F594F" w:rsidRDefault="007F594F">
      <w:pPr>
        <w:rPr>
          <w:lang w:val="en-US"/>
        </w:rPr>
      </w:pPr>
      <w:r>
        <w:rPr>
          <w:lang w:val="en-US"/>
        </w:rPr>
        <w:t xml:space="preserve">FLOURIST’s SON: Oh, the truth. It hurts. I was so obsessed with work and my own family… </w:t>
      </w:r>
    </w:p>
    <w:p w14:paraId="504E152D" w14:textId="3FBE092D" w:rsidR="00B959BD" w:rsidRDefault="00B959BD">
      <w:pPr>
        <w:rPr>
          <w:lang w:val="en-US"/>
        </w:rPr>
      </w:pPr>
      <w:r>
        <w:rPr>
          <w:lang w:val="en-US"/>
        </w:rPr>
        <w:t>FLOURIST’s SON: My daughter. She’s being suicidal for some time. And I don’t know what to do… I hope the Japanese classes will help her.</w:t>
      </w:r>
    </w:p>
    <w:p w14:paraId="66469284" w14:textId="66A47996" w:rsidR="00B959BD" w:rsidRDefault="00B959BD">
      <w:pPr>
        <w:rPr>
          <w:lang w:val="en-US"/>
        </w:rPr>
      </w:pPr>
      <w:r>
        <w:rPr>
          <w:lang w:val="en-US"/>
        </w:rPr>
        <w:t>OLD MAN: I’m sure they will. She needs to hang out and talk with others. Experiment. Try everything. She must…</w:t>
      </w:r>
    </w:p>
    <w:p w14:paraId="5D1E83C8" w14:textId="3CDBBE00" w:rsidR="00B959BD" w:rsidRDefault="00B959BD">
      <w:pPr>
        <w:rPr>
          <w:lang w:val="en-US"/>
        </w:rPr>
      </w:pPr>
      <w:r>
        <w:rPr>
          <w:lang w:val="en-US"/>
        </w:rPr>
        <w:t>OLD MAN: Live.</w:t>
      </w:r>
    </w:p>
    <w:p w14:paraId="1A8627AE" w14:textId="7547B417" w:rsidR="00B959BD" w:rsidRDefault="00B959BD">
      <w:pPr>
        <w:rPr>
          <w:lang w:val="en-US"/>
        </w:rPr>
      </w:pPr>
      <w:r>
        <w:rPr>
          <w:lang w:val="en-US"/>
        </w:rPr>
        <w:t>FLOURIST’s SON: I’m afraid of losing her. Of not paying enough attention and then, she is gone. The way it happened with my father.</w:t>
      </w:r>
    </w:p>
    <w:p w14:paraId="2FC839D6" w14:textId="49EBE005" w:rsidR="00B959BD" w:rsidRDefault="00B959BD">
      <w:pPr>
        <w:rPr>
          <w:lang w:val="en-US"/>
        </w:rPr>
      </w:pPr>
      <w:r>
        <w:rPr>
          <w:lang w:val="en-US"/>
        </w:rPr>
        <w:t>OLD MAN: It was not your fault.</w:t>
      </w:r>
    </w:p>
    <w:p w14:paraId="4287B1E5" w14:textId="006E331D" w:rsidR="00B959BD" w:rsidRDefault="00B959BD">
      <w:pPr>
        <w:rPr>
          <w:lang w:val="en-US"/>
        </w:rPr>
      </w:pPr>
      <w:r>
        <w:rPr>
          <w:lang w:val="en-US"/>
        </w:rPr>
        <w:t>OLD MAN: Remember this.</w:t>
      </w:r>
    </w:p>
    <w:p w14:paraId="36FD0E39" w14:textId="275CE877" w:rsidR="00B959BD" w:rsidRDefault="00B959BD">
      <w:pPr>
        <w:rPr>
          <w:lang w:val="en-US"/>
        </w:rPr>
      </w:pPr>
      <w:r>
        <w:rPr>
          <w:lang w:val="en-US"/>
        </w:rPr>
        <w:t>OLD MAN: Retain this.</w:t>
      </w:r>
    </w:p>
    <w:p w14:paraId="17096353" w14:textId="29FAC755" w:rsidR="00B43383" w:rsidRDefault="00B43383">
      <w:pPr>
        <w:rPr>
          <w:lang w:val="en-US"/>
        </w:rPr>
      </w:pPr>
      <w:r>
        <w:rPr>
          <w:lang w:val="en-US"/>
        </w:rPr>
        <w:t xml:space="preserve">FLOURIST’s SON: It looks easy at first glance. </w:t>
      </w:r>
    </w:p>
    <w:p w14:paraId="5224B18D" w14:textId="47E361C0" w:rsidR="00B43383" w:rsidRDefault="00B43383">
      <w:pPr>
        <w:rPr>
          <w:lang w:val="en-US"/>
        </w:rPr>
      </w:pPr>
      <w:r>
        <w:rPr>
          <w:lang w:val="en-US"/>
        </w:rPr>
        <w:t xml:space="preserve">OLD MAN: But it isn’t. I know it. </w:t>
      </w:r>
    </w:p>
    <w:p w14:paraId="56791918" w14:textId="0521AE6E" w:rsidR="00B43383" w:rsidRDefault="00B43383">
      <w:pPr>
        <w:rPr>
          <w:lang w:val="en-US"/>
        </w:rPr>
      </w:pPr>
      <w:r>
        <w:rPr>
          <w:lang w:val="en-US"/>
        </w:rPr>
        <w:t>OLD MAN: I’m being at the right side of Sorrow himself. Almost all my life.</w:t>
      </w:r>
    </w:p>
    <w:p w14:paraId="01377B3F" w14:textId="06C6CE54" w:rsidR="00B43383" w:rsidRDefault="00B43383">
      <w:pPr>
        <w:rPr>
          <w:lang w:val="en-US"/>
        </w:rPr>
      </w:pPr>
      <w:r>
        <w:rPr>
          <w:lang w:val="en-US"/>
        </w:rPr>
        <w:t>OLD MAN: But remember.</w:t>
      </w:r>
    </w:p>
    <w:p w14:paraId="7C9A39A2" w14:textId="6BF459E3" w:rsidR="00B43383" w:rsidRDefault="00B43383">
      <w:pPr>
        <w:rPr>
          <w:lang w:val="en-US"/>
        </w:rPr>
      </w:pPr>
      <w:r>
        <w:rPr>
          <w:lang w:val="en-US"/>
        </w:rPr>
        <w:t xml:space="preserve">OLD MAN: There are things we cannot control. </w:t>
      </w:r>
    </w:p>
    <w:p w14:paraId="0D7DA7E7" w14:textId="32266673" w:rsidR="00B43383" w:rsidRDefault="00B43383">
      <w:pPr>
        <w:rPr>
          <w:lang w:val="en-US"/>
        </w:rPr>
      </w:pPr>
      <w:r>
        <w:rPr>
          <w:lang w:val="en-US"/>
        </w:rPr>
        <w:t xml:space="preserve">FLOURIST’s SON: You’re lying! I could be by his side if it was </w:t>
      </w:r>
      <w:r w:rsidR="00280B19">
        <w:rPr>
          <w:lang w:val="en-US"/>
        </w:rPr>
        <w:t>not for</w:t>
      </w:r>
      <w:r>
        <w:rPr>
          <w:lang w:val="en-US"/>
        </w:rPr>
        <w:t xml:space="preserve"> my stubbornness!</w:t>
      </w:r>
      <w:r w:rsidR="00280B19">
        <w:rPr>
          <w:lang w:val="en-US"/>
        </w:rPr>
        <w:t xml:space="preserve"> He could be here now!</w:t>
      </w:r>
    </w:p>
    <w:p w14:paraId="3BA7C3FB" w14:textId="6A3644CB" w:rsidR="00280B19" w:rsidRDefault="00280B19">
      <w:pPr>
        <w:rPr>
          <w:lang w:val="en-US"/>
        </w:rPr>
      </w:pPr>
      <w:r>
        <w:rPr>
          <w:lang w:val="en-US"/>
        </w:rPr>
        <w:t xml:space="preserve">FLOURIST’s SON: However, he is gone. He is dead. Cold. </w:t>
      </w:r>
      <w:proofErr w:type="spellStart"/>
      <w:r>
        <w:rPr>
          <w:lang w:val="en-US"/>
        </w:rPr>
        <w:t>Colourless</w:t>
      </w:r>
      <w:proofErr w:type="spellEnd"/>
      <w:r>
        <w:rPr>
          <w:lang w:val="en-US"/>
        </w:rPr>
        <w:t xml:space="preserve">. Emotionless. </w:t>
      </w:r>
    </w:p>
    <w:p w14:paraId="1B01F1F6" w14:textId="51EB9650" w:rsidR="00280B19" w:rsidRDefault="00280B19">
      <w:pPr>
        <w:rPr>
          <w:lang w:val="en-US"/>
        </w:rPr>
      </w:pPr>
      <w:r>
        <w:rPr>
          <w:lang w:val="en-US"/>
        </w:rPr>
        <w:t>FLOURIST’s SON: In two months there will be nothing except his bones!</w:t>
      </w:r>
    </w:p>
    <w:p w14:paraId="4BF51BFF" w14:textId="3D349F09" w:rsidR="003A460B" w:rsidRDefault="003A460B">
      <w:pPr>
        <w:rPr>
          <w:lang w:val="en-US"/>
        </w:rPr>
      </w:pPr>
      <w:r>
        <w:rPr>
          <w:lang w:val="en-US"/>
        </w:rPr>
        <w:t>OLD MAN: Where did you heard about that? Some sources might be misleading…</w:t>
      </w:r>
    </w:p>
    <w:p w14:paraId="11F59391" w14:textId="0AFFDD50" w:rsidR="003A460B" w:rsidRDefault="003A460B">
      <w:pPr>
        <w:rPr>
          <w:lang w:val="en-US"/>
        </w:rPr>
      </w:pPr>
      <w:r>
        <w:rPr>
          <w:lang w:val="en-US"/>
        </w:rPr>
        <w:lastRenderedPageBreak/>
        <w:t>FLOURIST’s SON: Nothing.</w:t>
      </w:r>
    </w:p>
    <w:p w14:paraId="6F5FF5E6" w14:textId="26C5EBD8" w:rsidR="00280B19" w:rsidRDefault="00280B19">
      <w:pPr>
        <w:rPr>
          <w:lang w:val="en-US"/>
        </w:rPr>
      </w:pPr>
      <w:r>
        <w:rPr>
          <w:lang w:val="en-US"/>
        </w:rPr>
        <w:t xml:space="preserve">FLOURIST’s SON: Reduced to nothing. </w:t>
      </w:r>
    </w:p>
    <w:p w14:paraId="1523F221" w14:textId="05B37EC8" w:rsidR="00280B19" w:rsidRDefault="00280B19">
      <w:pPr>
        <w:rPr>
          <w:lang w:val="en-US"/>
        </w:rPr>
      </w:pPr>
      <w:r>
        <w:rPr>
          <w:lang w:val="en-US"/>
        </w:rPr>
        <w:t xml:space="preserve">FLOURIST’s SON: We are nothing. </w:t>
      </w:r>
    </w:p>
    <w:p w14:paraId="4D7066A5" w14:textId="220759D0" w:rsidR="00280B19" w:rsidRDefault="00280B19">
      <w:pPr>
        <w:rPr>
          <w:lang w:val="en-US"/>
        </w:rPr>
      </w:pPr>
      <w:r>
        <w:rPr>
          <w:lang w:val="en-US"/>
        </w:rPr>
        <w:t xml:space="preserve">OLD MAN: Now you’re the one lying, son. Don’t be so hard on yourself. </w:t>
      </w:r>
    </w:p>
    <w:p w14:paraId="0C0D4D38" w14:textId="201343D3" w:rsidR="00280B19" w:rsidRDefault="00280B19">
      <w:pPr>
        <w:rPr>
          <w:lang w:val="en-US"/>
        </w:rPr>
      </w:pPr>
      <w:r>
        <w:rPr>
          <w:lang w:val="en-US"/>
        </w:rPr>
        <w:t xml:space="preserve">OLD MAN: Your folk. </w:t>
      </w:r>
    </w:p>
    <w:p w14:paraId="74A31500" w14:textId="71895DCF" w:rsidR="00280B19" w:rsidRDefault="00280B19">
      <w:pPr>
        <w:rPr>
          <w:lang w:val="en-US"/>
        </w:rPr>
      </w:pPr>
      <w:r>
        <w:rPr>
          <w:lang w:val="en-US"/>
        </w:rPr>
        <w:t>OLD MAN: You are someone to them.</w:t>
      </w:r>
    </w:p>
    <w:p w14:paraId="7497745F" w14:textId="6718FD6C" w:rsidR="00280B19" w:rsidRDefault="00280B19">
      <w:pPr>
        <w:rPr>
          <w:lang w:val="en-US"/>
        </w:rPr>
      </w:pPr>
      <w:r>
        <w:rPr>
          <w:lang w:val="en-US"/>
        </w:rPr>
        <w:t>OLD MAN: And, in the end of the day…</w:t>
      </w:r>
    </w:p>
    <w:p w14:paraId="704D670D" w14:textId="79EBD1CB" w:rsidR="00280B19" w:rsidRDefault="00280B19">
      <w:pPr>
        <w:rPr>
          <w:lang w:val="en-US"/>
        </w:rPr>
      </w:pPr>
      <w:r>
        <w:rPr>
          <w:lang w:val="en-US"/>
        </w:rPr>
        <w:t>OLD MAN: That’s what truly matters.</w:t>
      </w:r>
    </w:p>
    <w:p w14:paraId="2C3C4BD2" w14:textId="069D3CA9" w:rsidR="00280B19" w:rsidRDefault="00280B19">
      <w:pPr>
        <w:rPr>
          <w:lang w:val="en-US"/>
        </w:rPr>
      </w:pPr>
      <w:r>
        <w:rPr>
          <w:lang w:val="en-US"/>
        </w:rPr>
        <w:t xml:space="preserve">OLD MAN: And this truth does not hurt. It keeps you warm. It makes you fight for what is meant to come. </w:t>
      </w:r>
    </w:p>
    <w:p w14:paraId="25D69B61" w14:textId="6ACF9F58" w:rsidR="00280B19" w:rsidRDefault="00280B19">
      <w:pPr>
        <w:rPr>
          <w:lang w:val="en-US"/>
        </w:rPr>
      </w:pPr>
      <w:r>
        <w:rPr>
          <w:lang w:val="en-US"/>
        </w:rPr>
        <w:t xml:space="preserve">OLD MAN: Even if they are no longer with you. </w:t>
      </w:r>
    </w:p>
    <w:p w14:paraId="193DFD6D" w14:textId="17FD83A4" w:rsidR="00280B19" w:rsidRDefault="00280B19">
      <w:pPr>
        <w:rPr>
          <w:lang w:val="en-US"/>
        </w:rPr>
      </w:pPr>
      <w:r>
        <w:rPr>
          <w:lang w:val="en-US"/>
        </w:rPr>
        <w:t>OLD MAN: You are never alone.</w:t>
      </w:r>
    </w:p>
    <w:p w14:paraId="3FC0AFE9" w14:textId="0ED52693" w:rsidR="00280B19" w:rsidRDefault="00280B19">
      <w:pPr>
        <w:rPr>
          <w:lang w:val="en-US"/>
        </w:rPr>
      </w:pPr>
      <w:r>
        <w:rPr>
          <w:lang w:val="en-US"/>
        </w:rPr>
        <w:t>OLD MAN: And please.</w:t>
      </w:r>
    </w:p>
    <w:p w14:paraId="7D04580F" w14:textId="230C7B4B" w:rsidR="00280B19" w:rsidRDefault="00280B19">
      <w:pPr>
        <w:rPr>
          <w:lang w:val="en-US"/>
        </w:rPr>
      </w:pPr>
      <w:r>
        <w:rPr>
          <w:lang w:val="en-US"/>
        </w:rPr>
        <w:t>OLD MAN: Please.</w:t>
      </w:r>
    </w:p>
    <w:p w14:paraId="067FCF8C" w14:textId="3A94D810" w:rsidR="00280B19" w:rsidRDefault="00280B19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B5CCA7D" w14:textId="23B51D93" w:rsidR="00280B19" w:rsidRDefault="00280B19">
      <w:pPr>
        <w:rPr>
          <w:lang w:val="en-US"/>
        </w:rPr>
      </w:pPr>
    </w:p>
    <w:p w14:paraId="25902EB7" w14:textId="77777777" w:rsidR="00B959BD" w:rsidRDefault="00B959BD">
      <w:pPr>
        <w:rPr>
          <w:lang w:val="en-US"/>
        </w:rPr>
      </w:pPr>
    </w:p>
    <w:p w14:paraId="5A58F4E6" w14:textId="77777777" w:rsidR="00AE673A" w:rsidRPr="00F43E4F" w:rsidRDefault="00AE673A">
      <w:pPr>
        <w:rPr>
          <w:lang w:val="en-US"/>
        </w:rPr>
      </w:pPr>
    </w:p>
    <w:p w14:paraId="18FC7411" w14:textId="77777777" w:rsidR="00F43E4F" w:rsidRDefault="00F43E4F"/>
    <w:p w14:paraId="5149F7FF" w14:textId="77777777" w:rsidR="005C1FF0" w:rsidRPr="005C1FF0" w:rsidRDefault="005C1FF0"/>
    <w:p w14:paraId="6D22B174" w14:textId="77777777" w:rsidR="003D337D" w:rsidRDefault="003D337D"/>
    <w:p w14:paraId="03D6BD3C" w14:textId="77777777" w:rsidR="003D337D" w:rsidRDefault="003D337D"/>
    <w:p w14:paraId="1807A875" w14:textId="77777777" w:rsidR="001022FD" w:rsidRPr="001022FD" w:rsidRDefault="001022FD"/>
    <w:p w14:paraId="76478B5F" w14:textId="77777777" w:rsidR="00AB75DE" w:rsidRPr="00AB75DE" w:rsidRDefault="00AB75DE"/>
    <w:p w14:paraId="06A3FF7B" w14:textId="77777777" w:rsidR="00D73116" w:rsidRDefault="00D73116"/>
    <w:p w14:paraId="684A385F" w14:textId="77777777" w:rsidR="006B2D8C" w:rsidRPr="006B2D8C" w:rsidRDefault="006B2D8C"/>
    <w:p w14:paraId="5F4EAE9E" w14:textId="77777777" w:rsidR="00146C1A" w:rsidRDefault="00146C1A">
      <w:pPr>
        <w:rPr>
          <w:lang w:val="en-US"/>
        </w:rPr>
      </w:pPr>
    </w:p>
    <w:p w14:paraId="25A7A643" w14:textId="77777777" w:rsidR="00146C1A" w:rsidRPr="00146C1A" w:rsidRDefault="00146C1A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Pr="00ED5D06" w:rsidRDefault="00A97C84">
      <w:pPr>
        <w:rPr>
          <w:lang w:val="en-US"/>
        </w:rPr>
      </w:pPr>
    </w:p>
    <w:p w14:paraId="6122FF15" w14:textId="77777777" w:rsidR="006C631D" w:rsidRPr="00ED5D06" w:rsidRDefault="006C631D">
      <w:pPr>
        <w:rPr>
          <w:lang w:val="en-US"/>
        </w:rPr>
      </w:pPr>
    </w:p>
    <w:p w14:paraId="4B615243" w14:textId="77777777" w:rsidR="006C631D" w:rsidRPr="00ED5D06" w:rsidRDefault="006C631D">
      <w:pPr>
        <w:rPr>
          <w:lang w:val="en-US"/>
        </w:rPr>
      </w:pPr>
    </w:p>
    <w:p w14:paraId="6BA3D30F" w14:textId="77777777" w:rsidR="000624DB" w:rsidRPr="00ED5D06" w:rsidRDefault="000624DB">
      <w:pPr>
        <w:rPr>
          <w:lang w:val="en-US"/>
        </w:rPr>
      </w:pPr>
    </w:p>
    <w:sectPr w:rsidR="000624DB" w:rsidRPr="00ED5D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qwUAhJCHuCwAAAA="/>
  </w:docVars>
  <w:rsids>
    <w:rsidRoot w:val="00C104E7"/>
    <w:rsid w:val="00000EF5"/>
    <w:rsid w:val="000274F4"/>
    <w:rsid w:val="00037BE2"/>
    <w:rsid w:val="00050DD9"/>
    <w:rsid w:val="00054552"/>
    <w:rsid w:val="0005613A"/>
    <w:rsid w:val="000624DB"/>
    <w:rsid w:val="00067ADE"/>
    <w:rsid w:val="0009639E"/>
    <w:rsid w:val="000A5B1A"/>
    <w:rsid w:val="000A6586"/>
    <w:rsid w:val="000B4016"/>
    <w:rsid w:val="000B59E6"/>
    <w:rsid w:val="000C7E75"/>
    <w:rsid w:val="001022FD"/>
    <w:rsid w:val="00107281"/>
    <w:rsid w:val="00114750"/>
    <w:rsid w:val="00131114"/>
    <w:rsid w:val="001402C7"/>
    <w:rsid w:val="00143EAF"/>
    <w:rsid w:val="0014532D"/>
    <w:rsid w:val="00146C1A"/>
    <w:rsid w:val="00176035"/>
    <w:rsid w:val="00192336"/>
    <w:rsid w:val="00196E5F"/>
    <w:rsid w:val="001A7ADA"/>
    <w:rsid w:val="001C736B"/>
    <w:rsid w:val="00200A9B"/>
    <w:rsid w:val="00207B48"/>
    <w:rsid w:val="0021345F"/>
    <w:rsid w:val="002135C2"/>
    <w:rsid w:val="002443B9"/>
    <w:rsid w:val="002545AF"/>
    <w:rsid w:val="002745A8"/>
    <w:rsid w:val="00280B19"/>
    <w:rsid w:val="002B3B72"/>
    <w:rsid w:val="002D14D6"/>
    <w:rsid w:val="002D5407"/>
    <w:rsid w:val="00303742"/>
    <w:rsid w:val="00303E4E"/>
    <w:rsid w:val="003167D9"/>
    <w:rsid w:val="00325D74"/>
    <w:rsid w:val="0034427B"/>
    <w:rsid w:val="00361421"/>
    <w:rsid w:val="0037723F"/>
    <w:rsid w:val="003A460B"/>
    <w:rsid w:val="003A6A97"/>
    <w:rsid w:val="003B266B"/>
    <w:rsid w:val="003D337D"/>
    <w:rsid w:val="003E7A2D"/>
    <w:rsid w:val="003F2BB4"/>
    <w:rsid w:val="003F725F"/>
    <w:rsid w:val="00407F29"/>
    <w:rsid w:val="004225DF"/>
    <w:rsid w:val="00425C46"/>
    <w:rsid w:val="004263F1"/>
    <w:rsid w:val="00432281"/>
    <w:rsid w:val="00473AC8"/>
    <w:rsid w:val="00490AEE"/>
    <w:rsid w:val="004A65AB"/>
    <w:rsid w:val="004D6488"/>
    <w:rsid w:val="004E4CAD"/>
    <w:rsid w:val="004F37E2"/>
    <w:rsid w:val="0050042C"/>
    <w:rsid w:val="00501073"/>
    <w:rsid w:val="00506F68"/>
    <w:rsid w:val="00512F5C"/>
    <w:rsid w:val="00541EBC"/>
    <w:rsid w:val="00543ECE"/>
    <w:rsid w:val="00546C2B"/>
    <w:rsid w:val="00567DD2"/>
    <w:rsid w:val="005821C8"/>
    <w:rsid w:val="005A2643"/>
    <w:rsid w:val="005B37E7"/>
    <w:rsid w:val="005B710A"/>
    <w:rsid w:val="005C1FF0"/>
    <w:rsid w:val="005E34B4"/>
    <w:rsid w:val="005F7965"/>
    <w:rsid w:val="00615FA2"/>
    <w:rsid w:val="00616029"/>
    <w:rsid w:val="006248FE"/>
    <w:rsid w:val="0063772D"/>
    <w:rsid w:val="00651ED9"/>
    <w:rsid w:val="006634A3"/>
    <w:rsid w:val="00681090"/>
    <w:rsid w:val="006A631D"/>
    <w:rsid w:val="006B2D8C"/>
    <w:rsid w:val="006C631D"/>
    <w:rsid w:val="006E0046"/>
    <w:rsid w:val="006E0BEA"/>
    <w:rsid w:val="006E1381"/>
    <w:rsid w:val="006E4105"/>
    <w:rsid w:val="006F2702"/>
    <w:rsid w:val="006F2B8C"/>
    <w:rsid w:val="0070481A"/>
    <w:rsid w:val="00710CDA"/>
    <w:rsid w:val="00732267"/>
    <w:rsid w:val="00733AAC"/>
    <w:rsid w:val="007522F6"/>
    <w:rsid w:val="007620C2"/>
    <w:rsid w:val="00762BEA"/>
    <w:rsid w:val="0076688B"/>
    <w:rsid w:val="00786B90"/>
    <w:rsid w:val="007917D7"/>
    <w:rsid w:val="007B1467"/>
    <w:rsid w:val="007B40DC"/>
    <w:rsid w:val="007D2BFA"/>
    <w:rsid w:val="007E60A0"/>
    <w:rsid w:val="007F1294"/>
    <w:rsid w:val="007F1A5B"/>
    <w:rsid w:val="007F39F1"/>
    <w:rsid w:val="007F594F"/>
    <w:rsid w:val="008140BE"/>
    <w:rsid w:val="00832952"/>
    <w:rsid w:val="00835B95"/>
    <w:rsid w:val="008502CF"/>
    <w:rsid w:val="00851A78"/>
    <w:rsid w:val="008531BC"/>
    <w:rsid w:val="00860924"/>
    <w:rsid w:val="00863B77"/>
    <w:rsid w:val="00895989"/>
    <w:rsid w:val="008A09A7"/>
    <w:rsid w:val="008A3CAA"/>
    <w:rsid w:val="008B050A"/>
    <w:rsid w:val="008D493B"/>
    <w:rsid w:val="008D5C39"/>
    <w:rsid w:val="008E45C4"/>
    <w:rsid w:val="008F3869"/>
    <w:rsid w:val="00915149"/>
    <w:rsid w:val="00944653"/>
    <w:rsid w:val="00962429"/>
    <w:rsid w:val="00974C1C"/>
    <w:rsid w:val="00980046"/>
    <w:rsid w:val="00980897"/>
    <w:rsid w:val="009B06D3"/>
    <w:rsid w:val="009B21EF"/>
    <w:rsid w:val="009B48EF"/>
    <w:rsid w:val="009B7DD7"/>
    <w:rsid w:val="009D327E"/>
    <w:rsid w:val="009E2E0E"/>
    <w:rsid w:val="009F4BFD"/>
    <w:rsid w:val="009F6BD1"/>
    <w:rsid w:val="00A159B4"/>
    <w:rsid w:val="00A225B2"/>
    <w:rsid w:val="00A30567"/>
    <w:rsid w:val="00A31411"/>
    <w:rsid w:val="00A32E23"/>
    <w:rsid w:val="00A47677"/>
    <w:rsid w:val="00A56EFD"/>
    <w:rsid w:val="00A6228B"/>
    <w:rsid w:val="00A635F0"/>
    <w:rsid w:val="00A66958"/>
    <w:rsid w:val="00A873E4"/>
    <w:rsid w:val="00A94986"/>
    <w:rsid w:val="00A953BB"/>
    <w:rsid w:val="00A96CDE"/>
    <w:rsid w:val="00A97C84"/>
    <w:rsid w:val="00AA7D4B"/>
    <w:rsid w:val="00AB425C"/>
    <w:rsid w:val="00AB75DE"/>
    <w:rsid w:val="00AC7112"/>
    <w:rsid w:val="00AD0115"/>
    <w:rsid w:val="00AE3B4B"/>
    <w:rsid w:val="00AE673A"/>
    <w:rsid w:val="00AF60AE"/>
    <w:rsid w:val="00B0244D"/>
    <w:rsid w:val="00B1386D"/>
    <w:rsid w:val="00B21401"/>
    <w:rsid w:val="00B43383"/>
    <w:rsid w:val="00B4395F"/>
    <w:rsid w:val="00B47247"/>
    <w:rsid w:val="00B57158"/>
    <w:rsid w:val="00B57B29"/>
    <w:rsid w:val="00B65389"/>
    <w:rsid w:val="00B959BD"/>
    <w:rsid w:val="00BA625D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B2035"/>
    <w:rsid w:val="00CB33E2"/>
    <w:rsid w:val="00CC3470"/>
    <w:rsid w:val="00CC6601"/>
    <w:rsid w:val="00CD391F"/>
    <w:rsid w:val="00CE0DCE"/>
    <w:rsid w:val="00CE1784"/>
    <w:rsid w:val="00CE2D7C"/>
    <w:rsid w:val="00CE6406"/>
    <w:rsid w:val="00D00C88"/>
    <w:rsid w:val="00D05187"/>
    <w:rsid w:val="00D07C88"/>
    <w:rsid w:val="00D31F46"/>
    <w:rsid w:val="00D32554"/>
    <w:rsid w:val="00D32685"/>
    <w:rsid w:val="00D34BCE"/>
    <w:rsid w:val="00D35F9F"/>
    <w:rsid w:val="00D73116"/>
    <w:rsid w:val="00D75AB8"/>
    <w:rsid w:val="00D946D2"/>
    <w:rsid w:val="00DA68DC"/>
    <w:rsid w:val="00DC1934"/>
    <w:rsid w:val="00DC59F1"/>
    <w:rsid w:val="00E00401"/>
    <w:rsid w:val="00E11E55"/>
    <w:rsid w:val="00E14398"/>
    <w:rsid w:val="00E232AA"/>
    <w:rsid w:val="00E474B3"/>
    <w:rsid w:val="00E61470"/>
    <w:rsid w:val="00E62AB8"/>
    <w:rsid w:val="00E81C46"/>
    <w:rsid w:val="00E86E0E"/>
    <w:rsid w:val="00EB1BC1"/>
    <w:rsid w:val="00ED55E6"/>
    <w:rsid w:val="00ED5D06"/>
    <w:rsid w:val="00EE6845"/>
    <w:rsid w:val="00EF6517"/>
    <w:rsid w:val="00F06D50"/>
    <w:rsid w:val="00F168BC"/>
    <w:rsid w:val="00F43E4F"/>
    <w:rsid w:val="00F51FA3"/>
    <w:rsid w:val="00F544C2"/>
    <w:rsid w:val="00F83A6E"/>
    <w:rsid w:val="00F879C0"/>
    <w:rsid w:val="00F906CF"/>
    <w:rsid w:val="00F9740A"/>
    <w:rsid w:val="00FA288B"/>
    <w:rsid w:val="00FD0916"/>
    <w:rsid w:val="00FD0D57"/>
    <w:rsid w:val="00FD159D"/>
    <w:rsid w:val="00FE23A0"/>
    <w:rsid w:val="00FF06F5"/>
    <w:rsid w:val="00FF2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E4F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6EA37-20D7-4DAD-AAC9-92647B286960}">
  <ds:schemaRefs>
    <ds:schemaRef ds:uri="http://schemas.microsoft.com/office/2006/metadata/properties"/>
    <ds:schemaRef ds:uri="http://schemas.microsoft.com/office/infopath/2007/PartnerControls"/>
    <ds:schemaRef ds:uri="3ce2f453-a8f0-483d-8543-221e577f3027"/>
  </ds:schemaRefs>
</ds:datastoreItem>
</file>

<file path=customXml/itemProps2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70</TotalTime>
  <Pages>17</Pages>
  <Words>3405</Words>
  <Characters>19415</Characters>
  <Application>Microsoft Office Word</Application>
  <DocSecurity>0</DocSecurity>
  <Lines>161</Lines>
  <Paragraphs>4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1</cp:revision>
  <dcterms:created xsi:type="dcterms:W3CDTF">2023-03-30T15:20:00Z</dcterms:created>
  <dcterms:modified xsi:type="dcterms:W3CDTF">2023-04-25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